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CCB7C" w14:textId="5E34A6CE" w:rsidR="002D0ED4" w:rsidRPr="00EE1A12" w:rsidRDefault="00475B2D" w:rsidP="007F3CB9">
      <w:pPr>
        <w:widowControl w:val="0"/>
        <w:pBdr>
          <w:top w:val="nil"/>
          <w:left w:val="nil"/>
          <w:bottom w:val="nil"/>
          <w:right w:val="nil"/>
          <w:between w:val="nil"/>
        </w:pBdr>
        <w:spacing w:after="0" w:line="240" w:lineRule="auto"/>
      </w:pPr>
      <w:r w:rsidRPr="00EE1A12">
        <w:rPr>
          <w:noProof/>
          <w:sz w:val="60"/>
          <w:szCs w:val="60"/>
        </w:rPr>
        <w:drawing>
          <wp:anchor distT="0" distB="0" distL="114300" distR="114300" simplePos="0" relativeHeight="251658240" behindDoc="0" locked="0" layoutInCell="1" allowOverlap="1" wp14:anchorId="378097E4" wp14:editId="4DE569AE">
            <wp:simplePos x="0" y="0"/>
            <wp:positionH relativeFrom="column">
              <wp:posOffset>4965700</wp:posOffset>
            </wp:positionH>
            <wp:positionV relativeFrom="paragraph">
              <wp:posOffset>-355600</wp:posOffset>
            </wp:positionV>
            <wp:extent cx="1727200" cy="530210"/>
            <wp:effectExtent l="0" t="0" r="635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494" t="26071" b="22568"/>
                    <a:stretch/>
                  </pic:blipFill>
                  <pic:spPr bwMode="auto">
                    <a:xfrm>
                      <a:off x="0" y="0"/>
                      <a:ext cx="1749795" cy="5371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C709C6" w14:textId="0BCFF7C7" w:rsidR="002D0ED4" w:rsidRPr="00EE1A12" w:rsidRDefault="007F3CB9" w:rsidP="007F3CB9">
      <w:pPr>
        <w:spacing w:line="240" w:lineRule="auto"/>
        <w:jc w:val="center"/>
        <w:rPr>
          <w:sz w:val="60"/>
          <w:szCs w:val="60"/>
        </w:rPr>
      </w:pPr>
      <w:r w:rsidRPr="00EE1A12">
        <w:rPr>
          <w:noProof/>
        </w:rPr>
        <w:drawing>
          <wp:anchor distT="0" distB="0" distL="114300" distR="114300" simplePos="0" relativeHeight="251657216" behindDoc="0" locked="0" layoutInCell="1" hidden="0" allowOverlap="1" wp14:anchorId="4C123843" wp14:editId="7205367B">
            <wp:simplePos x="0" y="0"/>
            <wp:positionH relativeFrom="column">
              <wp:posOffset>2137410</wp:posOffset>
            </wp:positionH>
            <wp:positionV relativeFrom="paragraph">
              <wp:posOffset>240030</wp:posOffset>
            </wp:positionV>
            <wp:extent cx="1752600" cy="1722120"/>
            <wp:effectExtent l="0" t="0" r="0" b="0"/>
            <wp:wrapSquare wrapText="bothSides" distT="0" distB="0" distL="114300" distR="114300"/>
            <wp:docPr id="3"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10"/>
                    <a:srcRect/>
                    <a:stretch>
                      <a:fillRect/>
                    </a:stretch>
                  </pic:blipFill>
                  <pic:spPr>
                    <a:xfrm>
                      <a:off x="0" y="0"/>
                      <a:ext cx="1752600" cy="1722120"/>
                    </a:xfrm>
                    <a:prstGeom prst="rect">
                      <a:avLst/>
                    </a:prstGeom>
                    <a:ln/>
                  </pic:spPr>
                </pic:pic>
              </a:graphicData>
            </a:graphic>
          </wp:anchor>
        </w:drawing>
      </w:r>
      <w:r w:rsidR="00673748" w:rsidRPr="00EE1A12">
        <w:rPr>
          <w:noProof/>
        </w:rPr>
        <w:softHyphen/>
      </w:r>
    </w:p>
    <w:p w14:paraId="3BE1E2CF" w14:textId="389C55D6" w:rsidR="002D0ED4" w:rsidRPr="00EE1A12" w:rsidRDefault="002D0ED4" w:rsidP="007F3CB9">
      <w:pPr>
        <w:spacing w:line="240" w:lineRule="auto"/>
        <w:jc w:val="center"/>
        <w:rPr>
          <w:b/>
          <w:sz w:val="28"/>
          <w:szCs w:val="28"/>
        </w:rPr>
      </w:pPr>
    </w:p>
    <w:p w14:paraId="63C6EF98" w14:textId="5106EB49" w:rsidR="002D0ED4" w:rsidRPr="00EE1A12" w:rsidRDefault="002D0ED4" w:rsidP="007F3CB9">
      <w:pPr>
        <w:spacing w:line="240" w:lineRule="auto"/>
        <w:jc w:val="center"/>
        <w:rPr>
          <w:b/>
          <w:sz w:val="28"/>
          <w:szCs w:val="28"/>
        </w:rPr>
      </w:pPr>
    </w:p>
    <w:p w14:paraId="117D26AA" w14:textId="77777777" w:rsidR="007F3CB9" w:rsidRPr="00EE1A12" w:rsidRDefault="007F3CB9" w:rsidP="007F3CB9">
      <w:pPr>
        <w:spacing w:line="240" w:lineRule="auto"/>
        <w:jc w:val="center"/>
        <w:rPr>
          <w:b/>
          <w:sz w:val="28"/>
          <w:szCs w:val="28"/>
        </w:rPr>
      </w:pPr>
    </w:p>
    <w:p w14:paraId="61E29699" w14:textId="77777777" w:rsidR="002D0ED4" w:rsidRPr="00EE1A12" w:rsidRDefault="002D0ED4" w:rsidP="007F3CB9">
      <w:pPr>
        <w:spacing w:line="240" w:lineRule="auto"/>
        <w:jc w:val="center"/>
        <w:rPr>
          <w:b/>
          <w:sz w:val="28"/>
          <w:szCs w:val="28"/>
        </w:rPr>
      </w:pPr>
    </w:p>
    <w:p w14:paraId="1A3BF659" w14:textId="77777777" w:rsidR="00475B2D" w:rsidRPr="00EE1A12" w:rsidRDefault="00475B2D" w:rsidP="007F3CB9">
      <w:pPr>
        <w:spacing w:line="240" w:lineRule="auto"/>
        <w:jc w:val="center"/>
        <w:rPr>
          <w:b/>
          <w:sz w:val="28"/>
          <w:szCs w:val="28"/>
        </w:rPr>
      </w:pPr>
    </w:p>
    <w:p w14:paraId="4CB85980" w14:textId="7EA4FAF1" w:rsidR="002D0ED4" w:rsidRPr="00EE1A12" w:rsidRDefault="007F3CB9" w:rsidP="002028EB">
      <w:pPr>
        <w:spacing w:after="0" w:line="276" w:lineRule="auto"/>
        <w:jc w:val="center"/>
        <w:rPr>
          <w:b/>
          <w:sz w:val="28"/>
          <w:szCs w:val="28"/>
        </w:rPr>
      </w:pPr>
      <w:r w:rsidRPr="00EE1A12">
        <w:rPr>
          <w:b/>
          <w:sz w:val="28"/>
          <w:szCs w:val="28"/>
        </w:rPr>
        <w:t>Module Code &amp; Module Title</w:t>
      </w:r>
    </w:p>
    <w:p w14:paraId="574E6F3F" w14:textId="67047D68" w:rsidR="002D0ED4" w:rsidRPr="00EE1A12" w:rsidRDefault="002549CE" w:rsidP="002028EB">
      <w:pPr>
        <w:spacing w:after="0" w:line="276" w:lineRule="auto"/>
        <w:jc w:val="center"/>
        <w:rPr>
          <w:b/>
          <w:sz w:val="28"/>
          <w:szCs w:val="28"/>
        </w:rPr>
      </w:pPr>
      <w:r w:rsidRPr="00EE1A12">
        <w:rPr>
          <w:b/>
          <w:sz w:val="28"/>
          <w:szCs w:val="28"/>
        </w:rPr>
        <w:t>C</w:t>
      </w:r>
      <w:r w:rsidR="00F75C25" w:rsidRPr="00EE1A12">
        <w:rPr>
          <w:b/>
          <w:sz w:val="28"/>
          <w:szCs w:val="28"/>
        </w:rPr>
        <w:t>S</w:t>
      </w:r>
      <w:r w:rsidRPr="00EE1A12">
        <w:rPr>
          <w:b/>
          <w:sz w:val="28"/>
          <w:szCs w:val="28"/>
        </w:rPr>
        <w:t>50</w:t>
      </w:r>
      <w:r w:rsidR="00FB4083" w:rsidRPr="00EE1A12">
        <w:rPr>
          <w:b/>
          <w:sz w:val="28"/>
          <w:szCs w:val="28"/>
        </w:rPr>
        <w:t>53</w:t>
      </w:r>
      <w:r w:rsidRPr="00EE1A12">
        <w:rPr>
          <w:b/>
          <w:sz w:val="28"/>
          <w:szCs w:val="28"/>
        </w:rPr>
        <w:t>NI</w:t>
      </w:r>
      <w:r w:rsidR="00AD4913" w:rsidRPr="00EE1A12">
        <w:rPr>
          <w:b/>
          <w:sz w:val="28"/>
          <w:szCs w:val="28"/>
        </w:rPr>
        <w:t>/CC5068NI</w:t>
      </w:r>
      <w:r w:rsidRPr="00EE1A12">
        <w:rPr>
          <w:b/>
          <w:sz w:val="28"/>
          <w:szCs w:val="28"/>
        </w:rPr>
        <w:t>–</w:t>
      </w:r>
      <w:r w:rsidR="007F3CB9" w:rsidRPr="00EE1A12">
        <w:rPr>
          <w:b/>
          <w:sz w:val="28"/>
          <w:szCs w:val="28"/>
        </w:rPr>
        <w:t xml:space="preserve"> </w:t>
      </w:r>
      <w:r w:rsidRPr="00EE1A12">
        <w:rPr>
          <w:b/>
          <w:sz w:val="28"/>
          <w:szCs w:val="28"/>
        </w:rPr>
        <w:t>Cloud Computing &amp; IoT</w:t>
      </w:r>
    </w:p>
    <w:p w14:paraId="68CCA633" w14:textId="77777777" w:rsidR="00D54A6A" w:rsidRPr="00EE1A12" w:rsidRDefault="00D54A6A" w:rsidP="002028EB">
      <w:pPr>
        <w:spacing w:line="276" w:lineRule="auto"/>
        <w:jc w:val="center"/>
        <w:rPr>
          <w:b/>
          <w:sz w:val="28"/>
          <w:szCs w:val="28"/>
        </w:rPr>
      </w:pPr>
    </w:p>
    <w:p w14:paraId="770EA55E" w14:textId="54B2C216" w:rsidR="002D0ED4" w:rsidRPr="00EE1A12" w:rsidRDefault="00D54A6A" w:rsidP="002028EB">
      <w:pPr>
        <w:spacing w:line="276" w:lineRule="auto"/>
        <w:jc w:val="center"/>
        <w:rPr>
          <w:b/>
          <w:sz w:val="28"/>
          <w:szCs w:val="28"/>
        </w:rPr>
      </w:pPr>
      <w:r w:rsidRPr="00EE1A12">
        <w:rPr>
          <w:b/>
          <w:sz w:val="28"/>
          <w:szCs w:val="28"/>
        </w:rPr>
        <w:t>&lt;&lt;Project Title Here&gt;&gt;</w:t>
      </w:r>
    </w:p>
    <w:p w14:paraId="7117A82C" w14:textId="77777777" w:rsidR="00D54A6A" w:rsidRPr="00EE1A12" w:rsidRDefault="00D54A6A" w:rsidP="002028EB">
      <w:pPr>
        <w:spacing w:line="276" w:lineRule="auto"/>
        <w:jc w:val="center"/>
        <w:rPr>
          <w:b/>
          <w:sz w:val="28"/>
          <w:szCs w:val="28"/>
        </w:rPr>
      </w:pPr>
    </w:p>
    <w:p w14:paraId="5A94E6C2" w14:textId="235AE533" w:rsidR="002D0ED4" w:rsidRPr="00EE1A12" w:rsidRDefault="007F3CB9" w:rsidP="002028EB">
      <w:pPr>
        <w:spacing w:after="0" w:line="276" w:lineRule="auto"/>
        <w:jc w:val="center"/>
        <w:rPr>
          <w:b/>
          <w:sz w:val="28"/>
          <w:szCs w:val="28"/>
        </w:rPr>
      </w:pPr>
      <w:r w:rsidRPr="00EE1A12">
        <w:rPr>
          <w:b/>
          <w:sz w:val="28"/>
          <w:szCs w:val="28"/>
        </w:rPr>
        <w:t>Assessment Type</w:t>
      </w:r>
    </w:p>
    <w:p w14:paraId="7D808886" w14:textId="34BA85CE" w:rsidR="007F3CB9" w:rsidRPr="00EE1A12" w:rsidRDefault="00013F07" w:rsidP="002028EB">
      <w:pPr>
        <w:spacing w:after="0" w:line="276" w:lineRule="auto"/>
        <w:jc w:val="center"/>
        <w:rPr>
          <w:b/>
          <w:sz w:val="28"/>
          <w:szCs w:val="28"/>
        </w:rPr>
      </w:pPr>
      <w:r w:rsidRPr="00EE1A12">
        <w:rPr>
          <w:b/>
          <w:sz w:val="28"/>
          <w:szCs w:val="28"/>
        </w:rPr>
        <w:t xml:space="preserve">10% </w:t>
      </w:r>
      <w:r w:rsidR="003F3396" w:rsidRPr="00EE1A12">
        <w:rPr>
          <w:b/>
          <w:sz w:val="28"/>
          <w:szCs w:val="28"/>
        </w:rPr>
        <w:t>Proposal Report</w:t>
      </w:r>
      <w:r w:rsidR="00F75C25" w:rsidRPr="00EE1A12">
        <w:rPr>
          <w:b/>
          <w:sz w:val="28"/>
          <w:szCs w:val="28"/>
        </w:rPr>
        <w:t xml:space="preserve"> </w:t>
      </w:r>
    </w:p>
    <w:p w14:paraId="1D6594EB" w14:textId="77777777" w:rsidR="002D0ED4" w:rsidRPr="00EE1A12" w:rsidRDefault="002D0ED4" w:rsidP="002028EB">
      <w:pPr>
        <w:spacing w:line="276" w:lineRule="auto"/>
        <w:jc w:val="center"/>
        <w:rPr>
          <w:b/>
          <w:sz w:val="28"/>
          <w:szCs w:val="28"/>
        </w:rPr>
      </w:pPr>
    </w:p>
    <w:p w14:paraId="5D0EB92F" w14:textId="77777777" w:rsidR="002D0ED4" w:rsidRPr="00EE1A12" w:rsidRDefault="007F3CB9" w:rsidP="002028EB">
      <w:pPr>
        <w:spacing w:after="0" w:line="276" w:lineRule="auto"/>
        <w:jc w:val="center"/>
        <w:rPr>
          <w:b/>
          <w:sz w:val="28"/>
          <w:szCs w:val="28"/>
        </w:rPr>
      </w:pPr>
      <w:bookmarkStart w:id="0" w:name="_heading=h.gjdgxs" w:colFirst="0" w:colLast="0"/>
      <w:bookmarkEnd w:id="0"/>
      <w:r w:rsidRPr="00EE1A12">
        <w:rPr>
          <w:b/>
          <w:sz w:val="28"/>
          <w:szCs w:val="28"/>
        </w:rPr>
        <w:t>Semester</w:t>
      </w:r>
    </w:p>
    <w:p w14:paraId="18E33AA9" w14:textId="71A24A72" w:rsidR="002D0ED4" w:rsidRPr="00EE1A12" w:rsidRDefault="007F3CB9" w:rsidP="002028EB">
      <w:pPr>
        <w:spacing w:after="0" w:line="276" w:lineRule="auto"/>
        <w:jc w:val="center"/>
        <w:rPr>
          <w:b/>
          <w:sz w:val="28"/>
          <w:szCs w:val="28"/>
        </w:rPr>
      </w:pPr>
      <w:r w:rsidRPr="00EE1A12">
        <w:rPr>
          <w:b/>
          <w:sz w:val="28"/>
          <w:szCs w:val="28"/>
        </w:rPr>
        <w:t>202</w:t>
      </w:r>
      <w:r w:rsidR="00AD4913" w:rsidRPr="00EE1A12">
        <w:rPr>
          <w:b/>
          <w:sz w:val="28"/>
          <w:szCs w:val="28"/>
        </w:rPr>
        <w:t>3</w:t>
      </w:r>
      <w:r w:rsidRPr="00EE1A12">
        <w:rPr>
          <w:b/>
          <w:sz w:val="28"/>
          <w:szCs w:val="28"/>
        </w:rPr>
        <w:t xml:space="preserve"> Spring</w:t>
      </w:r>
      <w:r w:rsidR="00FB4083" w:rsidRPr="00EE1A12">
        <w:rPr>
          <w:b/>
          <w:sz w:val="28"/>
          <w:szCs w:val="28"/>
        </w:rPr>
        <w:t>/Autumn</w:t>
      </w:r>
    </w:p>
    <w:p w14:paraId="604E1F2A" w14:textId="77777777" w:rsidR="002D0ED4" w:rsidRPr="00EE1A12" w:rsidRDefault="002D0ED4" w:rsidP="007F3CB9">
      <w:pPr>
        <w:spacing w:line="240" w:lineRule="auto"/>
        <w:jc w:val="center"/>
        <w:rPr>
          <w:b/>
        </w:rPr>
      </w:pPr>
    </w:p>
    <w:p w14:paraId="300E69D2" w14:textId="6AF5C268" w:rsidR="002D0ED4" w:rsidRPr="00EE1A12" w:rsidRDefault="009A1568" w:rsidP="00D54A6A">
      <w:pPr>
        <w:spacing w:after="0" w:line="240" w:lineRule="auto"/>
        <w:jc w:val="center"/>
        <w:rPr>
          <w:b/>
          <w:sz w:val="28"/>
          <w:szCs w:val="28"/>
        </w:rPr>
      </w:pPr>
      <w:r w:rsidRPr="00EE1A12">
        <w:rPr>
          <w:b/>
          <w:sz w:val="28"/>
          <w:szCs w:val="28"/>
        </w:rPr>
        <w:t>Group members</w:t>
      </w:r>
    </w:p>
    <w:tbl>
      <w:tblPr>
        <w:tblStyle w:val="TableGrid"/>
        <w:tblW w:w="0" w:type="auto"/>
        <w:jc w:val="center"/>
        <w:tblLook w:val="04A0" w:firstRow="1" w:lastRow="0" w:firstColumn="1" w:lastColumn="0" w:noHBand="0" w:noVBand="1"/>
      </w:tblPr>
      <w:tblGrid>
        <w:gridCol w:w="1980"/>
        <w:gridCol w:w="2880"/>
      </w:tblGrid>
      <w:tr w:rsidR="003F3396" w:rsidRPr="00EE1A12" w14:paraId="0F436EF4" w14:textId="77777777" w:rsidTr="003F3396">
        <w:trPr>
          <w:jc w:val="center"/>
        </w:trPr>
        <w:tc>
          <w:tcPr>
            <w:tcW w:w="1980" w:type="dxa"/>
          </w:tcPr>
          <w:p w14:paraId="7D79506C" w14:textId="353B56D2" w:rsidR="003F3396" w:rsidRPr="00EE1A12" w:rsidRDefault="003F3396" w:rsidP="003F3396">
            <w:pPr>
              <w:jc w:val="center"/>
              <w:rPr>
                <w:b/>
              </w:rPr>
            </w:pPr>
            <w:r w:rsidRPr="00EE1A12">
              <w:rPr>
                <w:b/>
              </w:rPr>
              <w:t>London Met ID</w:t>
            </w:r>
          </w:p>
        </w:tc>
        <w:tc>
          <w:tcPr>
            <w:tcW w:w="2880" w:type="dxa"/>
          </w:tcPr>
          <w:p w14:paraId="320F47D4" w14:textId="2D6310B8" w:rsidR="003F3396" w:rsidRPr="00EE1A12" w:rsidRDefault="003F3396" w:rsidP="007F3CB9">
            <w:pPr>
              <w:jc w:val="center"/>
              <w:rPr>
                <w:b/>
              </w:rPr>
            </w:pPr>
            <w:r w:rsidRPr="00EE1A12">
              <w:rPr>
                <w:b/>
              </w:rPr>
              <w:t>Student Name</w:t>
            </w:r>
          </w:p>
        </w:tc>
      </w:tr>
      <w:tr w:rsidR="003F3396" w:rsidRPr="00EE1A12" w14:paraId="30F7B2AB" w14:textId="77777777" w:rsidTr="003F3396">
        <w:trPr>
          <w:jc w:val="center"/>
        </w:trPr>
        <w:tc>
          <w:tcPr>
            <w:tcW w:w="1980" w:type="dxa"/>
          </w:tcPr>
          <w:p w14:paraId="29043F70" w14:textId="77777777" w:rsidR="003F3396" w:rsidRPr="00EE1A12" w:rsidRDefault="003F3396" w:rsidP="007F3CB9">
            <w:pPr>
              <w:jc w:val="center"/>
              <w:rPr>
                <w:b/>
              </w:rPr>
            </w:pPr>
          </w:p>
        </w:tc>
        <w:tc>
          <w:tcPr>
            <w:tcW w:w="2880" w:type="dxa"/>
          </w:tcPr>
          <w:p w14:paraId="23027964" w14:textId="77777777" w:rsidR="003F3396" w:rsidRPr="00EE1A12" w:rsidRDefault="003F3396" w:rsidP="007F3CB9">
            <w:pPr>
              <w:jc w:val="center"/>
              <w:rPr>
                <w:b/>
              </w:rPr>
            </w:pPr>
          </w:p>
        </w:tc>
      </w:tr>
      <w:tr w:rsidR="003F3396" w:rsidRPr="00EE1A12" w14:paraId="23B45923" w14:textId="77777777" w:rsidTr="003F3396">
        <w:trPr>
          <w:jc w:val="center"/>
        </w:trPr>
        <w:tc>
          <w:tcPr>
            <w:tcW w:w="1980" w:type="dxa"/>
          </w:tcPr>
          <w:p w14:paraId="298E0C96" w14:textId="77777777" w:rsidR="003F3396" w:rsidRPr="00EE1A12" w:rsidRDefault="003F3396" w:rsidP="007F3CB9">
            <w:pPr>
              <w:jc w:val="center"/>
              <w:rPr>
                <w:b/>
              </w:rPr>
            </w:pPr>
          </w:p>
        </w:tc>
        <w:tc>
          <w:tcPr>
            <w:tcW w:w="2880" w:type="dxa"/>
          </w:tcPr>
          <w:p w14:paraId="49858E63" w14:textId="77777777" w:rsidR="003F3396" w:rsidRPr="00EE1A12" w:rsidRDefault="003F3396" w:rsidP="007F3CB9">
            <w:pPr>
              <w:jc w:val="center"/>
              <w:rPr>
                <w:b/>
              </w:rPr>
            </w:pPr>
          </w:p>
        </w:tc>
      </w:tr>
      <w:tr w:rsidR="003F3396" w:rsidRPr="00EE1A12" w14:paraId="62EE5CEF" w14:textId="77777777" w:rsidTr="003F3396">
        <w:trPr>
          <w:jc w:val="center"/>
        </w:trPr>
        <w:tc>
          <w:tcPr>
            <w:tcW w:w="1980" w:type="dxa"/>
          </w:tcPr>
          <w:p w14:paraId="58CC6024" w14:textId="77777777" w:rsidR="003F3396" w:rsidRPr="00EE1A12" w:rsidRDefault="003F3396" w:rsidP="007F3CB9">
            <w:pPr>
              <w:jc w:val="center"/>
              <w:rPr>
                <w:b/>
              </w:rPr>
            </w:pPr>
          </w:p>
        </w:tc>
        <w:tc>
          <w:tcPr>
            <w:tcW w:w="2880" w:type="dxa"/>
          </w:tcPr>
          <w:p w14:paraId="33912968" w14:textId="77777777" w:rsidR="003F3396" w:rsidRPr="00EE1A12" w:rsidRDefault="003F3396" w:rsidP="007F3CB9">
            <w:pPr>
              <w:jc w:val="center"/>
              <w:rPr>
                <w:b/>
              </w:rPr>
            </w:pPr>
          </w:p>
        </w:tc>
      </w:tr>
      <w:tr w:rsidR="003F3396" w:rsidRPr="00EE1A12" w14:paraId="1814E137" w14:textId="77777777" w:rsidTr="003F3396">
        <w:trPr>
          <w:jc w:val="center"/>
        </w:trPr>
        <w:tc>
          <w:tcPr>
            <w:tcW w:w="1980" w:type="dxa"/>
          </w:tcPr>
          <w:p w14:paraId="6D703B13" w14:textId="77777777" w:rsidR="003F3396" w:rsidRPr="00EE1A12" w:rsidRDefault="003F3396" w:rsidP="007F3CB9">
            <w:pPr>
              <w:jc w:val="center"/>
              <w:rPr>
                <w:b/>
              </w:rPr>
            </w:pPr>
          </w:p>
        </w:tc>
        <w:tc>
          <w:tcPr>
            <w:tcW w:w="2880" w:type="dxa"/>
          </w:tcPr>
          <w:p w14:paraId="05974A95" w14:textId="77777777" w:rsidR="003F3396" w:rsidRPr="00EE1A12" w:rsidRDefault="003F3396" w:rsidP="007F3CB9">
            <w:pPr>
              <w:jc w:val="center"/>
              <w:rPr>
                <w:b/>
              </w:rPr>
            </w:pPr>
          </w:p>
        </w:tc>
      </w:tr>
      <w:tr w:rsidR="003F3396" w:rsidRPr="00EE1A12" w14:paraId="5D55877B" w14:textId="77777777" w:rsidTr="003F3396">
        <w:trPr>
          <w:jc w:val="center"/>
        </w:trPr>
        <w:tc>
          <w:tcPr>
            <w:tcW w:w="1980" w:type="dxa"/>
          </w:tcPr>
          <w:p w14:paraId="591E4E2C" w14:textId="77777777" w:rsidR="003F3396" w:rsidRPr="00EE1A12" w:rsidRDefault="003F3396" w:rsidP="007F3CB9">
            <w:pPr>
              <w:jc w:val="center"/>
              <w:rPr>
                <w:b/>
              </w:rPr>
            </w:pPr>
          </w:p>
        </w:tc>
        <w:tc>
          <w:tcPr>
            <w:tcW w:w="2880" w:type="dxa"/>
          </w:tcPr>
          <w:p w14:paraId="7AA9C0C7" w14:textId="77777777" w:rsidR="003F3396" w:rsidRPr="00EE1A12" w:rsidRDefault="003F3396" w:rsidP="007F3CB9">
            <w:pPr>
              <w:jc w:val="center"/>
              <w:rPr>
                <w:b/>
              </w:rPr>
            </w:pPr>
          </w:p>
        </w:tc>
      </w:tr>
    </w:tbl>
    <w:p w14:paraId="22242316" w14:textId="77777777" w:rsidR="003F3396" w:rsidRPr="00EE1A12" w:rsidRDefault="003F3396" w:rsidP="00D54A6A">
      <w:pPr>
        <w:spacing w:after="0" w:line="240" w:lineRule="auto"/>
        <w:jc w:val="center"/>
        <w:rPr>
          <w:b/>
        </w:rPr>
      </w:pPr>
    </w:p>
    <w:p w14:paraId="0A52B300" w14:textId="77777777" w:rsidR="002D0ED4" w:rsidRPr="00EE1A12" w:rsidRDefault="007F3CB9" w:rsidP="000F78C4">
      <w:pPr>
        <w:spacing w:after="0" w:line="276" w:lineRule="auto"/>
        <w:jc w:val="center"/>
        <w:rPr>
          <w:b/>
        </w:rPr>
      </w:pPr>
      <w:r w:rsidRPr="00EE1A12">
        <w:rPr>
          <w:b/>
        </w:rPr>
        <w:t>Assignment Due Date:</w:t>
      </w:r>
    </w:p>
    <w:p w14:paraId="21A9C63E" w14:textId="40AF1CB3" w:rsidR="002D0ED4" w:rsidRPr="00EE1A12" w:rsidRDefault="007F3CB9" w:rsidP="000F78C4">
      <w:pPr>
        <w:spacing w:after="0" w:line="276" w:lineRule="auto"/>
        <w:jc w:val="center"/>
        <w:rPr>
          <w:b/>
        </w:rPr>
      </w:pPr>
      <w:r w:rsidRPr="00EE1A12">
        <w:rPr>
          <w:b/>
        </w:rPr>
        <w:t>Assignment Submission Date:</w:t>
      </w:r>
    </w:p>
    <w:p w14:paraId="18ECD9FE" w14:textId="12E343C0" w:rsidR="006D37AE" w:rsidRPr="00EE1A12" w:rsidRDefault="006D37AE" w:rsidP="000F78C4">
      <w:pPr>
        <w:spacing w:after="0" w:line="276" w:lineRule="auto"/>
        <w:jc w:val="center"/>
        <w:rPr>
          <w:b/>
        </w:rPr>
      </w:pPr>
      <w:r w:rsidRPr="00EE1A12">
        <w:rPr>
          <w:b/>
        </w:rPr>
        <w:t xml:space="preserve">Submitted to: Mr. </w:t>
      </w:r>
      <w:proofErr w:type="spellStart"/>
      <w:r w:rsidRPr="00EE1A12">
        <w:rPr>
          <w:b/>
        </w:rPr>
        <w:t>Sugat</w:t>
      </w:r>
      <w:proofErr w:type="spellEnd"/>
      <w:r w:rsidRPr="00EE1A12">
        <w:rPr>
          <w:b/>
        </w:rPr>
        <w:t xml:space="preserve"> Man Shakya</w:t>
      </w:r>
    </w:p>
    <w:p w14:paraId="36F8F97F" w14:textId="33AADA91" w:rsidR="002D0ED4" w:rsidRPr="00EE1A12" w:rsidRDefault="007F3CB9" w:rsidP="000F78C4">
      <w:pPr>
        <w:spacing w:after="0" w:line="276" w:lineRule="auto"/>
        <w:jc w:val="center"/>
        <w:rPr>
          <w:b/>
        </w:rPr>
      </w:pPr>
      <w:r w:rsidRPr="00EE1A12">
        <w:rPr>
          <w:b/>
        </w:rPr>
        <w:t>Word Count:</w:t>
      </w:r>
    </w:p>
    <w:p w14:paraId="6A21D8B6" w14:textId="77777777" w:rsidR="006D37AE" w:rsidRPr="00EE1A12" w:rsidRDefault="006D37AE" w:rsidP="000F78C4">
      <w:pPr>
        <w:spacing w:after="0" w:line="276" w:lineRule="auto"/>
        <w:jc w:val="center"/>
        <w:rPr>
          <w:b/>
        </w:rPr>
      </w:pPr>
    </w:p>
    <w:p w14:paraId="6BADA292" w14:textId="77777777" w:rsidR="00BC711D" w:rsidRPr="00EE1A12" w:rsidRDefault="007F3CB9" w:rsidP="007F3CB9">
      <w:pPr>
        <w:spacing w:line="240" w:lineRule="auto"/>
        <w:jc w:val="center"/>
        <w:rPr>
          <w:i/>
          <w:sz w:val="20"/>
          <w:szCs w:val="20"/>
        </w:rPr>
      </w:pPr>
      <w:r w:rsidRPr="00EE1A12">
        <w:rPr>
          <w:i/>
          <w:sz w:val="20"/>
          <w:szCs w:val="20"/>
        </w:rPr>
        <w:t>I confirm that I understand my coursework needs to be submitted online via Google Classroom under the relevant module page before the deadline in order for my assignment to be accepted and marked. I am fully aware that late submissions will be treated as non-submission and a mark of zero will be awarded</w:t>
      </w:r>
    </w:p>
    <w:p w14:paraId="2E4CF5DF" w14:textId="4CE6A99E" w:rsidR="00F458BC" w:rsidRPr="00EE1A12" w:rsidRDefault="00BC711D" w:rsidP="00F458BC">
      <w:pPr>
        <w:spacing w:line="240" w:lineRule="auto"/>
        <w:jc w:val="center"/>
        <w:rPr>
          <w:b/>
          <w:bCs/>
          <w:iCs/>
          <w:sz w:val="28"/>
          <w:szCs w:val="28"/>
        </w:rPr>
      </w:pPr>
      <w:r w:rsidRPr="00EE1A12">
        <w:rPr>
          <w:b/>
          <w:bCs/>
          <w:iCs/>
          <w:sz w:val="28"/>
          <w:szCs w:val="28"/>
        </w:rPr>
        <w:lastRenderedPageBreak/>
        <w:t>Acknowledgemen</w:t>
      </w:r>
      <w:r w:rsidR="00F458BC" w:rsidRPr="00EE1A12">
        <w:rPr>
          <w:b/>
          <w:bCs/>
          <w:iCs/>
          <w:sz w:val="28"/>
          <w:szCs w:val="28"/>
        </w:rPr>
        <w:t xml:space="preserve">t </w:t>
      </w:r>
    </w:p>
    <w:p w14:paraId="56CC4E48" w14:textId="77777777" w:rsidR="00D52E28" w:rsidRPr="00EE1A12" w:rsidRDefault="00D52E28" w:rsidP="00F458BC">
      <w:pPr>
        <w:spacing w:line="240" w:lineRule="auto"/>
        <w:jc w:val="center"/>
        <w:rPr>
          <w:b/>
          <w:bCs/>
          <w:iCs/>
          <w:sz w:val="28"/>
          <w:szCs w:val="28"/>
        </w:rPr>
      </w:pPr>
    </w:p>
    <w:p w14:paraId="698326EA" w14:textId="6DE1EE49" w:rsidR="00D52E28" w:rsidRPr="00EE1A12" w:rsidRDefault="00A324AB" w:rsidP="00D52E28">
      <w:pPr>
        <w:spacing w:line="360" w:lineRule="auto"/>
        <w:jc w:val="both"/>
        <w:rPr>
          <w:iCs/>
        </w:rPr>
      </w:pPr>
      <w:r w:rsidRPr="00EE1A12">
        <w:rPr>
          <w:iCs/>
        </w:rPr>
        <w:t xml:space="preserve">First and foremost, we’d like to thank our module leader Mr. </w:t>
      </w:r>
      <w:proofErr w:type="spellStart"/>
      <w:r w:rsidRPr="00EE1A12">
        <w:rPr>
          <w:iCs/>
        </w:rPr>
        <w:t>Sugat</w:t>
      </w:r>
      <w:proofErr w:type="spellEnd"/>
      <w:r w:rsidRPr="00EE1A12">
        <w:rPr>
          <w:iCs/>
        </w:rPr>
        <w:t xml:space="preserve"> Man Shakya for giving us the platform to work on an Internet of Things (IoT) project on the topic </w:t>
      </w:r>
      <w:r w:rsidRPr="00EE1A12">
        <w:rPr>
          <w:b/>
          <w:bCs/>
          <w:iCs/>
        </w:rPr>
        <w:t xml:space="preserve">“Toll Tax Gate” </w:t>
      </w:r>
      <w:r w:rsidRPr="00EE1A12">
        <w:rPr>
          <w:iCs/>
        </w:rPr>
        <w:t xml:space="preserve">and also for assisting us throughout the journey of project completion. Special thanks to Mr. </w:t>
      </w:r>
      <w:proofErr w:type="spellStart"/>
      <w:r w:rsidRPr="00EE1A12">
        <w:rPr>
          <w:iCs/>
        </w:rPr>
        <w:t>Ayush</w:t>
      </w:r>
      <w:proofErr w:type="spellEnd"/>
      <w:r w:rsidRPr="00EE1A12">
        <w:rPr>
          <w:iCs/>
        </w:rPr>
        <w:t xml:space="preserve"> </w:t>
      </w:r>
      <w:proofErr w:type="spellStart"/>
      <w:r w:rsidRPr="00EE1A12">
        <w:rPr>
          <w:iCs/>
        </w:rPr>
        <w:t>Pradhanang</w:t>
      </w:r>
      <w:proofErr w:type="spellEnd"/>
      <w:r w:rsidRPr="00EE1A12">
        <w:rPr>
          <w:iCs/>
        </w:rPr>
        <w:t xml:space="preserve"> sir for guiding us through detailed process and feedbacks during the tutorial classes. </w:t>
      </w:r>
      <w:r w:rsidR="00240F59" w:rsidRPr="00EE1A12">
        <w:t>Making this project a success was an interesting yet challenging task which made us go through various topics, learn everything in detail. This project would have never gotten this shape if our mentors didn’t guide us through the path.</w:t>
      </w:r>
    </w:p>
    <w:p w14:paraId="0071B476" w14:textId="77D7B13F" w:rsidR="00F458BC" w:rsidRPr="00EE1A12" w:rsidRDefault="00A324AB" w:rsidP="00D52E28">
      <w:pPr>
        <w:spacing w:line="360" w:lineRule="auto"/>
        <w:jc w:val="both"/>
        <w:rPr>
          <w:iCs/>
        </w:rPr>
      </w:pPr>
      <w:r w:rsidRPr="00EE1A12">
        <w:rPr>
          <w:iCs/>
        </w:rPr>
        <w:t>We are very grateful towards the college fraternity</w:t>
      </w:r>
      <w:r w:rsidR="00D52E28" w:rsidRPr="00EE1A12">
        <w:rPr>
          <w:iCs/>
        </w:rPr>
        <w:t>,</w:t>
      </w:r>
      <w:r w:rsidRPr="00EE1A12">
        <w:rPr>
          <w:iCs/>
        </w:rPr>
        <w:t xml:space="preserve"> lecturer and tutor for letting us work on a group which helped us build communication skills. Irrespective of busy schedules and timings, we were assisted by the best of our mentors </w:t>
      </w:r>
      <w:r w:rsidR="00D52E28" w:rsidRPr="00EE1A12">
        <w:rPr>
          <w:iCs/>
        </w:rPr>
        <w:t>during all the small phases of development. We are very thankful towards each of our group members for being a cooperative and understanding fellows. Mutual understanding and proper discussion within the team has been the key factor in the development process which we are immensely proud of.</w:t>
      </w:r>
    </w:p>
    <w:p w14:paraId="7A52CC18" w14:textId="77777777" w:rsidR="00F458BC" w:rsidRPr="00EE1A12" w:rsidRDefault="00F458BC">
      <w:pPr>
        <w:rPr>
          <w:iCs/>
        </w:rPr>
      </w:pPr>
    </w:p>
    <w:p w14:paraId="43CAB17C" w14:textId="77777777" w:rsidR="00F458BC" w:rsidRPr="00EE1A12" w:rsidRDefault="00F458BC">
      <w:pPr>
        <w:rPr>
          <w:iCs/>
        </w:rPr>
      </w:pPr>
    </w:p>
    <w:p w14:paraId="0E46DF10" w14:textId="77777777" w:rsidR="00F458BC" w:rsidRPr="00EE1A12" w:rsidRDefault="00F458BC">
      <w:pPr>
        <w:rPr>
          <w:iCs/>
        </w:rPr>
      </w:pPr>
    </w:p>
    <w:p w14:paraId="1638F891" w14:textId="77777777" w:rsidR="00F458BC" w:rsidRPr="00EE1A12" w:rsidRDefault="00F458BC">
      <w:pPr>
        <w:rPr>
          <w:iCs/>
        </w:rPr>
      </w:pPr>
    </w:p>
    <w:p w14:paraId="1E8FE2C3" w14:textId="77777777" w:rsidR="00F458BC" w:rsidRPr="00EE1A12" w:rsidRDefault="00F458BC">
      <w:pPr>
        <w:rPr>
          <w:iCs/>
        </w:rPr>
      </w:pPr>
    </w:p>
    <w:p w14:paraId="0BEE636B" w14:textId="77777777" w:rsidR="00F458BC" w:rsidRPr="00EE1A12" w:rsidRDefault="00F458BC">
      <w:pPr>
        <w:rPr>
          <w:iCs/>
        </w:rPr>
      </w:pPr>
    </w:p>
    <w:p w14:paraId="70CF64DB" w14:textId="77777777" w:rsidR="00F458BC" w:rsidRPr="00EE1A12" w:rsidRDefault="00F458BC">
      <w:pPr>
        <w:rPr>
          <w:iCs/>
        </w:rPr>
      </w:pPr>
    </w:p>
    <w:p w14:paraId="14505213" w14:textId="77777777" w:rsidR="00F458BC" w:rsidRPr="00EE1A12" w:rsidRDefault="00F458BC">
      <w:pPr>
        <w:rPr>
          <w:iCs/>
        </w:rPr>
      </w:pPr>
    </w:p>
    <w:p w14:paraId="2CFB2F36" w14:textId="77777777" w:rsidR="00F458BC" w:rsidRPr="00EE1A12" w:rsidRDefault="00F458BC">
      <w:pPr>
        <w:rPr>
          <w:iCs/>
        </w:rPr>
      </w:pPr>
    </w:p>
    <w:p w14:paraId="610632B3" w14:textId="77777777" w:rsidR="00F458BC" w:rsidRPr="00EE1A12" w:rsidRDefault="00F458BC">
      <w:pPr>
        <w:rPr>
          <w:iCs/>
        </w:rPr>
      </w:pPr>
    </w:p>
    <w:p w14:paraId="6F33C2C9" w14:textId="77777777" w:rsidR="00F458BC" w:rsidRPr="00EE1A12" w:rsidRDefault="00F458BC">
      <w:pPr>
        <w:rPr>
          <w:iCs/>
        </w:rPr>
      </w:pPr>
    </w:p>
    <w:p w14:paraId="2353DB99" w14:textId="77777777" w:rsidR="00F458BC" w:rsidRPr="00EE1A12" w:rsidRDefault="00F458BC">
      <w:pPr>
        <w:rPr>
          <w:iCs/>
        </w:rPr>
      </w:pPr>
    </w:p>
    <w:p w14:paraId="22F5A474" w14:textId="77777777" w:rsidR="00F458BC" w:rsidRPr="00EE1A12" w:rsidRDefault="00F458BC">
      <w:pPr>
        <w:rPr>
          <w:iCs/>
        </w:rPr>
      </w:pPr>
    </w:p>
    <w:p w14:paraId="2429FE8C" w14:textId="7FF0B746" w:rsidR="00BC711D" w:rsidRPr="00EE1A12" w:rsidRDefault="00BC711D" w:rsidP="00BC711D">
      <w:pPr>
        <w:spacing w:line="240" w:lineRule="auto"/>
        <w:jc w:val="center"/>
        <w:rPr>
          <w:b/>
          <w:bCs/>
          <w:iCs/>
          <w:sz w:val="28"/>
          <w:szCs w:val="28"/>
        </w:rPr>
      </w:pPr>
      <w:r w:rsidRPr="00EE1A12">
        <w:rPr>
          <w:b/>
          <w:bCs/>
          <w:iCs/>
          <w:sz w:val="28"/>
          <w:szCs w:val="28"/>
        </w:rPr>
        <w:lastRenderedPageBreak/>
        <w:t>Abstract</w:t>
      </w:r>
    </w:p>
    <w:p w14:paraId="7BD96738" w14:textId="77777777" w:rsidR="00C07B75" w:rsidRPr="00EE1A12" w:rsidRDefault="00C07B75" w:rsidP="00BC711D">
      <w:pPr>
        <w:spacing w:line="240" w:lineRule="auto"/>
        <w:jc w:val="center"/>
        <w:rPr>
          <w:b/>
          <w:bCs/>
          <w:iCs/>
          <w:sz w:val="28"/>
          <w:szCs w:val="28"/>
        </w:rPr>
      </w:pPr>
    </w:p>
    <w:p w14:paraId="1A8A630F" w14:textId="77777777" w:rsidR="00C07B75" w:rsidRPr="00EE1A12" w:rsidRDefault="00C07B75" w:rsidP="00C07B75">
      <w:pPr>
        <w:spacing w:line="360" w:lineRule="auto"/>
        <w:jc w:val="both"/>
        <w:rPr>
          <w:iCs/>
        </w:rPr>
      </w:pPr>
      <w:r w:rsidRPr="00EE1A12">
        <w:rPr>
          <w:iCs/>
        </w:rPr>
        <w:t xml:space="preserve">There isn’t a proper Toll System in Nepal that has been implemented, even if it’s implemented or so, it is not really technology driven that automatically detects any vehicles and open the barrier on its own. </w:t>
      </w:r>
    </w:p>
    <w:p w14:paraId="68778FF4" w14:textId="77777777" w:rsidR="00240F59" w:rsidRPr="00EE1A12" w:rsidRDefault="00C07B75" w:rsidP="00C07B75">
      <w:pPr>
        <w:spacing w:line="360" w:lineRule="auto"/>
        <w:jc w:val="both"/>
      </w:pPr>
      <w:r w:rsidRPr="00EE1A12">
        <w:rPr>
          <w:iCs/>
        </w:rPr>
        <w:t>Technology has been a crucial factor in everyone’s lives currently. The major objective behind the development of this gadget is to help run a smoother traffic control, seamless vehicular movement in city areas, automated tax collection system, etc. This gadget automatically detects any vehicular movement when a vehicle comes in front of the Ultrasonic sensor and eventually opens the barrier for the vehicle to move forward. Vehicular reports can be generated to see as to how many vehicles run on a day and implement various rules and regulations in accordance to that. This could be the crucial invention in order to have a best Traffic Control in the cities like Kathmandu.</w:t>
      </w:r>
      <w:r w:rsidR="00240F59" w:rsidRPr="00EE1A12">
        <w:rPr>
          <w:iCs/>
        </w:rPr>
        <w:t xml:space="preserve"> </w:t>
      </w:r>
      <w:r w:rsidR="00240F59" w:rsidRPr="00EE1A12">
        <w:t xml:space="preserve">“Toll Tax System” is one of the exemplary innovations in the </w:t>
      </w:r>
      <w:proofErr w:type="spellStart"/>
      <w:r w:rsidR="00240F59" w:rsidRPr="00EE1A12">
        <w:t>filed</w:t>
      </w:r>
      <w:proofErr w:type="spellEnd"/>
      <w:r w:rsidR="00240F59" w:rsidRPr="00EE1A12">
        <w:t xml:space="preserve"> of Internet of Things (IoT). This technology is intended to make an exact replica of Toll Plazas. The idea behind this project is inspired from an actual Toll Plaza which is doing so very good in the market as a technology. </w:t>
      </w:r>
    </w:p>
    <w:p w14:paraId="50B3E513" w14:textId="30CDF688" w:rsidR="00A438A2" w:rsidRPr="00EE1A12" w:rsidRDefault="00240F59" w:rsidP="00C07B75">
      <w:pPr>
        <w:spacing w:line="360" w:lineRule="auto"/>
        <w:jc w:val="both"/>
        <w:rPr>
          <w:iCs/>
        </w:rPr>
      </w:pPr>
      <w:r w:rsidRPr="00EE1A12">
        <w:t>It is the combination of the work of Ultrasonic sensor and Servo Motor serving as an actuator that responds to the instructions of the sensor. The motor is activated when a vehicle passes in front of the sensor. The major components of the project are: Arduino Uno, Ultrasonic sensor, Servo Motor, Breadboard. This system is intended to make it an easier task to collect funds and taxes.</w:t>
      </w:r>
      <w:r w:rsidR="00A438A2" w:rsidRPr="00EE1A12">
        <w:rPr>
          <w:b/>
          <w:bCs/>
          <w:iCs/>
          <w:sz w:val="28"/>
          <w:szCs w:val="28"/>
        </w:rPr>
        <w:br w:type="page"/>
      </w:r>
    </w:p>
    <w:p w14:paraId="52C58E4B" w14:textId="6A9949E9" w:rsidR="00BC711D" w:rsidRPr="00EE1A12" w:rsidRDefault="00BC711D" w:rsidP="00BC711D">
      <w:pPr>
        <w:spacing w:line="240" w:lineRule="auto"/>
        <w:rPr>
          <w:b/>
          <w:bCs/>
          <w:iCs/>
          <w:sz w:val="28"/>
          <w:szCs w:val="28"/>
        </w:rPr>
      </w:pPr>
      <w:r w:rsidRPr="00EE1A12">
        <w:rPr>
          <w:b/>
          <w:bCs/>
          <w:iCs/>
          <w:sz w:val="28"/>
          <w:szCs w:val="28"/>
        </w:rPr>
        <w:lastRenderedPageBreak/>
        <w:t>Table of Contents</w:t>
      </w:r>
    </w:p>
    <w:p w14:paraId="15B56A3B" w14:textId="77777777" w:rsidR="00BC711D" w:rsidRPr="00EE1A12" w:rsidRDefault="00BC711D">
      <w:pPr>
        <w:rPr>
          <w:b/>
          <w:bCs/>
          <w:iCs/>
          <w:sz w:val="28"/>
          <w:szCs w:val="28"/>
        </w:rPr>
      </w:pPr>
      <w:r w:rsidRPr="00EE1A12">
        <w:rPr>
          <w:b/>
          <w:bCs/>
          <w:iCs/>
          <w:sz w:val="28"/>
          <w:szCs w:val="28"/>
        </w:rPr>
        <w:br w:type="page"/>
      </w:r>
    </w:p>
    <w:p w14:paraId="336CA8ED" w14:textId="533B53D3" w:rsidR="00BC711D" w:rsidRPr="00EE1A12" w:rsidRDefault="00BC711D" w:rsidP="00BC711D">
      <w:pPr>
        <w:spacing w:line="240" w:lineRule="auto"/>
        <w:rPr>
          <w:b/>
          <w:bCs/>
          <w:iCs/>
          <w:sz w:val="28"/>
          <w:szCs w:val="28"/>
        </w:rPr>
      </w:pPr>
      <w:r w:rsidRPr="00EE1A12">
        <w:rPr>
          <w:b/>
          <w:bCs/>
          <w:iCs/>
          <w:sz w:val="28"/>
          <w:szCs w:val="28"/>
        </w:rPr>
        <w:lastRenderedPageBreak/>
        <w:t>Table of Figures</w:t>
      </w:r>
    </w:p>
    <w:p w14:paraId="260BA410" w14:textId="77777777" w:rsidR="00BC711D" w:rsidRPr="00EE1A12" w:rsidRDefault="00BC711D">
      <w:pPr>
        <w:rPr>
          <w:b/>
          <w:bCs/>
          <w:iCs/>
          <w:sz w:val="28"/>
          <w:szCs w:val="28"/>
        </w:rPr>
      </w:pPr>
      <w:r w:rsidRPr="00EE1A12">
        <w:rPr>
          <w:b/>
          <w:bCs/>
          <w:iCs/>
          <w:sz w:val="28"/>
          <w:szCs w:val="28"/>
        </w:rPr>
        <w:br w:type="page"/>
      </w:r>
    </w:p>
    <w:p w14:paraId="281F48DF" w14:textId="6764D752" w:rsidR="00BC711D" w:rsidRPr="00EE1A12" w:rsidRDefault="00BC711D" w:rsidP="00BC711D">
      <w:pPr>
        <w:spacing w:line="240" w:lineRule="auto"/>
        <w:rPr>
          <w:b/>
          <w:bCs/>
          <w:iCs/>
          <w:sz w:val="28"/>
          <w:szCs w:val="28"/>
        </w:rPr>
      </w:pPr>
      <w:r w:rsidRPr="00EE1A12">
        <w:rPr>
          <w:b/>
          <w:bCs/>
          <w:iCs/>
          <w:sz w:val="28"/>
          <w:szCs w:val="28"/>
        </w:rPr>
        <w:lastRenderedPageBreak/>
        <w:t>Table of tables</w:t>
      </w:r>
    </w:p>
    <w:p w14:paraId="22A546A6" w14:textId="77777777" w:rsidR="00BC711D" w:rsidRPr="00EE1A12" w:rsidRDefault="00BC711D">
      <w:pPr>
        <w:rPr>
          <w:b/>
          <w:bCs/>
          <w:iCs/>
          <w:sz w:val="28"/>
          <w:szCs w:val="28"/>
        </w:rPr>
      </w:pPr>
      <w:r w:rsidRPr="00EE1A12">
        <w:rPr>
          <w:b/>
          <w:bCs/>
          <w:iCs/>
          <w:sz w:val="28"/>
          <w:szCs w:val="28"/>
        </w:rPr>
        <w:br w:type="page"/>
      </w:r>
    </w:p>
    <w:p w14:paraId="5B870F5A" w14:textId="36680BDF" w:rsidR="00BC711D" w:rsidRPr="00EE1A12" w:rsidRDefault="00BC711D" w:rsidP="00BC711D">
      <w:pPr>
        <w:pStyle w:val="Heading1"/>
        <w:numPr>
          <w:ilvl w:val="0"/>
          <w:numId w:val="1"/>
        </w:numPr>
        <w:rPr>
          <w:rFonts w:cs="Arial"/>
        </w:rPr>
      </w:pPr>
      <w:r w:rsidRPr="00EE1A12">
        <w:rPr>
          <w:rFonts w:cs="Arial"/>
        </w:rPr>
        <w:lastRenderedPageBreak/>
        <w:t>Introduction</w:t>
      </w:r>
    </w:p>
    <w:p w14:paraId="4E9BDE08" w14:textId="77777777" w:rsidR="00F300A0" w:rsidRPr="00EE1A12" w:rsidRDefault="00F300A0" w:rsidP="00F300A0"/>
    <w:p w14:paraId="721EAEB0" w14:textId="439928CF" w:rsidR="00F300A0" w:rsidRPr="00EE1A12" w:rsidRDefault="00F300A0" w:rsidP="00F300A0">
      <w:pPr>
        <w:spacing w:line="360" w:lineRule="auto"/>
        <w:ind w:left="360"/>
        <w:jc w:val="both"/>
      </w:pPr>
      <w:r w:rsidRPr="00EE1A12">
        <w:t>The term Internet of Things (IoT) denotes a system where physical devices are linked and communicate with each other over the internet. These devices, ranging from household appliances and wearables to industrial machinery, are equipped with embedded sensors, software, and other technologies, allowing them to gather and exchange data. In this project, we have also used the power of IOT to build a prototype of toll tax system which is a simple yet very useful system. Here, we use ultrasonic sensor, Arduino Uno, some wires, Arduino IDE and a servo motor to operate the task</w:t>
      </w:r>
      <w:sdt>
        <w:sdtPr>
          <w:id w:val="-2146119560"/>
          <w:citation/>
        </w:sdtPr>
        <w:sdtContent>
          <w:r w:rsidR="00C26C19" w:rsidRPr="00EE1A12">
            <w:fldChar w:fldCharType="begin"/>
          </w:r>
          <w:r w:rsidR="00C26C19" w:rsidRPr="00EE1A12">
            <w:rPr>
              <w:lang w:val="en-US"/>
            </w:rPr>
            <w:instrText xml:space="preserve"> CITATION ORA23 \l 1033 </w:instrText>
          </w:r>
          <w:r w:rsidR="00C26C19" w:rsidRPr="00EE1A12">
            <w:fldChar w:fldCharType="separate"/>
          </w:r>
          <w:r w:rsidR="00C26C19" w:rsidRPr="00EE1A12">
            <w:rPr>
              <w:noProof/>
              <w:lang w:val="en-US"/>
            </w:rPr>
            <w:t xml:space="preserve"> (ORACLE, 2023)</w:t>
          </w:r>
          <w:r w:rsidR="00C26C19" w:rsidRPr="00EE1A12">
            <w:fldChar w:fldCharType="end"/>
          </w:r>
        </w:sdtContent>
      </w:sdt>
      <w:r w:rsidRPr="00EE1A12">
        <w:t>.</w:t>
      </w:r>
    </w:p>
    <w:p w14:paraId="6A0A1A8D" w14:textId="72271181" w:rsidR="00F300A0" w:rsidRPr="00EE1A12" w:rsidRDefault="00F300A0" w:rsidP="00F300A0">
      <w:pPr>
        <w:spacing w:line="360" w:lineRule="auto"/>
        <w:ind w:left="360"/>
        <w:jc w:val="both"/>
      </w:pPr>
      <w:r w:rsidRPr="00EE1A12">
        <w:t>Internet of Things (IoT) has made it possible for the user</w:t>
      </w:r>
      <w:r w:rsidR="00C04336" w:rsidRPr="00EE1A12">
        <w:t>s to create a seamless connection among processes, things and people. Digital Systems have been able to respond, record, and interact between interconnected things on Internet. The impact of IoT has been expected to be more than $10 trillion by 2025</w:t>
      </w:r>
      <w:r w:rsidR="00695B3E" w:rsidRPr="00EE1A12">
        <w:t xml:space="preserve"> and more than 100 billion interconnected IoT devices. IoT devices and applications use machine learning algorithms to control huge amount of interconnected sensor data.</w:t>
      </w:r>
    </w:p>
    <w:p w14:paraId="61D6C1F3" w14:textId="5BA2B21F" w:rsidR="00115039" w:rsidRPr="00EE1A12" w:rsidRDefault="00115039" w:rsidP="00F300A0">
      <w:pPr>
        <w:spacing w:line="360" w:lineRule="auto"/>
        <w:ind w:left="360"/>
        <w:jc w:val="both"/>
      </w:pPr>
      <w:r w:rsidRPr="00EE1A12">
        <w:t xml:space="preserve">Automatic Toll Tax System is an example of </w:t>
      </w:r>
      <w:proofErr w:type="spellStart"/>
      <w:r w:rsidRPr="00EE1A12">
        <w:t>on</w:t>
      </w:r>
      <w:proofErr w:type="spellEnd"/>
      <w:r w:rsidRPr="00EE1A12">
        <w:t xml:space="preserve"> of the IoT devices that automatically opens a gate for vehicle once the tax has been paid. This formulates an easier and seamless traffic control, enhances security and easier tax collection. </w:t>
      </w:r>
      <w:r w:rsidR="00C26C19" w:rsidRPr="00EE1A12">
        <w:t xml:space="preserve">Various benefits can be extracted from the system such as time management. </w:t>
      </w:r>
      <w:r w:rsidR="00D90589" w:rsidRPr="00EE1A12">
        <w:t xml:space="preserve">Various components such as ultrasonic sensor, breadboard, servo motor, jumper wires, Arduino UNO R3 are used during the phase of development. The Ultrasonic sensor is expected to </w:t>
      </w:r>
      <w:proofErr w:type="spellStart"/>
      <w:r w:rsidR="00D90589" w:rsidRPr="00EE1A12">
        <w:t>pickup</w:t>
      </w:r>
      <w:proofErr w:type="spellEnd"/>
      <w:r w:rsidR="00D90589" w:rsidRPr="00EE1A12">
        <w:t xml:space="preserve"> signals from vehicles, measure its distance and return the distance back to the sensor which then responds in accordance with the returned value. Servo Motor starts to operate if the vehicle is within the distance of Ultrasonic sensor’s threshold. </w:t>
      </w:r>
    </w:p>
    <w:p w14:paraId="6B86CCE9" w14:textId="77777777" w:rsidR="00D90589" w:rsidRPr="00EE1A12" w:rsidRDefault="00D90589" w:rsidP="00F300A0">
      <w:pPr>
        <w:spacing w:line="360" w:lineRule="auto"/>
        <w:ind w:left="360"/>
        <w:jc w:val="both"/>
      </w:pPr>
    </w:p>
    <w:p w14:paraId="3C7EB345" w14:textId="77777777" w:rsidR="00D90589" w:rsidRPr="00EE1A12" w:rsidRDefault="00D90589" w:rsidP="00F300A0">
      <w:pPr>
        <w:spacing w:line="360" w:lineRule="auto"/>
        <w:ind w:left="360"/>
        <w:jc w:val="both"/>
      </w:pPr>
    </w:p>
    <w:p w14:paraId="776F52B4" w14:textId="77777777" w:rsidR="00D90589" w:rsidRPr="00EE1A12" w:rsidRDefault="00D90589" w:rsidP="00F300A0">
      <w:pPr>
        <w:spacing w:line="360" w:lineRule="auto"/>
        <w:ind w:left="360"/>
        <w:jc w:val="both"/>
      </w:pPr>
    </w:p>
    <w:p w14:paraId="0BB5CE36" w14:textId="77777777" w:rsidR="00D90589" w:rsidRPr="00EE1A12" w:rsidRDefault="00D90589" w:rsidP="00F300A0">
      <w:pPr>
        <w:spacing w:line="360" w:lineRule="auto"/>
        <w:ind w:left="360"/>
        <w:jc w:val="both"/>
      </w:pPr>
    </w:p>
    <w:p w14:paraId="45855811" w14:textId="1544A01F" w:rsidR="00BC711D" w:rsidRPr="00EE1A12" w:rsidRDefault="00BC711D" w:rsidP="00BC711D">
      <w:pPr>
        <w:pStyle w:val="Heading2"/>
        <w:numPr>
          <w:ilvl w:val="1"/>
          <w:numId w:val="1"/>
        </w:numPr>
        <w:rPr>
          <w:rFonts w:cs="Arial"/>
        </w:rPr>
      </w:pPr>
      <w:r w:rsidRPr="00EE1A12">
        <w:rPr>
          <w:rFonts w:cs="Arial"/>
        </w:rPr>
        <w:lastRenderedPageBreak/>
        <w:t>Current Scenario</w:t>
      </w:r>
    </w:p>
    <w:p w14:paraId="2F01DC8B" w14:textId="77777777" w:rsidR="00D90589" w:rsidRPr="00EE1A12" w:rsidRDefault="00D90589" w:rsidP="00D90589"/>
    <w:p w14:paraId="73101558" w14:textId="1E829B86" w:rsidR="00F300A0" w:rsidRPr="00EE1A12" w:rsidRDefault="00D90589" w:rsidP="00D90589">
      <w:pPr>
        <w:spacing w:line="360" w:lineRule="auto"/>
        <w:ind w:left="795"/>
        <w:jc w:val="both"/>
      </w:pPr>
      <w:r w:rsidRPr="00EE1A12">
        <w:t xml:space="preserve">Introducing a tax collection system marks a significant step for the nation to embrace automation and progress. Implementing an automated toll tax system would be an excellent initiative, enabling vehicles to make digital tax payments. Upon payment completion, a sensor would detect the vehicle’s approach, allowing it to pass through the barrier seamlessly, with the barriers unlocking automatically once the transaction is confirmed. This streamlined process enhances efficiency and contributes to the overall advancement of the nation. </w:t>
      </w:r>
    </w:p>
    <w:p w14:paraId="67A70D69" w14:textId="3D1FF15C" w:rsidR="005A7089" w:rsidRPr="00EE1A12" w:rsidRDefault="005A7089" w:rsidP="00D90589">
      <w:pPr>
        <w:spacing w:line="360" w:lineRule="auto"/>
        <w:ind w:left="795"/>
        <w:jc w:val="both"/>
      </w:pPr>
      <w:r w:rsidRPr="00EE1A12">
        <w:t xml:space="preserve">The Road Board Nepal (RBN) implemented toll tax system in Nepal from 2018’s fiscal year where vehicular movement exceeding 900 units per were imposed a certain amount of money. Two-wheelers to pay Rs.10, Heavy vehicles to pay Rs.60 and light vehicles Rs.20 in </w:t>
      </w:r>
      <w:proofErr w:type="spellStart"/>
      <w:r w:rsidRPr="00EE1A12">
        <w:t>Narayangadh-Hetauda</w:t>
      </w:r>
      <w:proofErr w:type="spellEnd"/>
      <w:r w:rsidRPr="00EE1A12">
        <w:t xml:space="preserve"> Section in Nepal. It was later </w:t>
      </w:r>
      <w:proofErr w:type="gramStart"/>
      <w:r w:rsidRPr="00EE1A12">
        <w:t>raise</w:t>
      </w:r>
      <w:proofErr w:type="gramEnd"/>
      <w:r w:rsidRPr="00EE1A12">
        <w:t xml:space="preserve"> to be Rs.110 for heavy vehicles and Rs.60 for light vehicles. Rs.200 million annual tax collection is being done since then every year which is a massive rise after the raise in various taxes.</w:t>
      </w:r>
    </w:p>
    <w:p w14:paraId="07CD4EBB" w14:textId="01FCF3F7" w:rsidR="005A7089" w:rsidRPr="00EE1A12" w:rsidRDefault="005A7089" w:rsidP="005A7089">
      <w:pPr>
        <w:pStyle w:val="ListParagraph"/>
        <w:numPr>
          <w:ilvl w:val="0"/>
          <w:numId w:val="2"/>
        </w:numPr>
        <w:spacing w:line="360" w:lineRule="auto"/>
        <w:jc w:val="both"/>
      </w:pPr>
      <w:r w:rsidRPr="00EE1A12">
        <w:t xml:space="preserve">In the US, electric approach for toll collection is used </w:t>
      </w:r>
      <w:proofErr w:type="gramStart"/>
      <w:r w:rsidRPr="00EE1A12">
        <w:t>i.e.</w:t>
      </w:r>
      <w:proofErr w:type="gramEnd"/>
      <w:r w:rsidRPr="00EE1A12">
        <w:t xml:space="preserve"> E-</w:t>
      </w:r>
      <w:proofErr w:type="spellStart"/>
      <w:r w:rsidRPr="00EE1A12">
        <w:t>ZPass</w:t>
      </w:r>
      <w:proofErr w:type="spellEnd"/>
      <w:r w:rsidRPr="00EE1A12">
        <w:t>. A transponder is attached to the vehicle which is then scanned as the vehicle passes through toll ways. The deduction of amount is done from the prepaid account of the owner of the vehicle.</w:t>
      </w:r>
    </w:p>
    <w:p w14:paraId="5FFDB031" w14:textId="26722393" w:rsidR="005A7089" w:rsidRPr="00EE1A12" w:rsidRDefault="005A7089" w:rsidP="005A7089">
      <w:pPr>
        <w:pStyle w:val="ListParagraph"/>
        <w:numPr>
          <w:ilvl w:val="0"/>
          <w:numId w:val="2"/>
        </w:numPr>
        <w:spacing w:line="360" w:lineRule="auto"/>
        <w:jc w:val="both"/>
      </w:pPr>
      <w:r w:rsidRPr="00EE1A12">
        <w:t xml:space="preserve">Europe Toll road, </w:t>
      </w:r>
      <w:proofErr w:type="gramStart"/>
      <w:r w:rsidRPr="00EE1A12">
        <w:t>i.e.</w:t>
      </w:r>
      <w:proofErr w:type="gramEnd"/>
      <w:r w:rsidRPr="00EE1A12">
        <w:t xml:space="preserve"> Dublin Ring Road, Denmark: Oresund Bridge linking Copenhagen and Malmo.</w:t>
      </w:r>
    </w:p>
    <w:p w14:paraId="5CFE5439" w14:textId="24B7674B" w:rsidR="005A7089" w:rsidRPr="00EE1A12" w:rsidRDefault="005A7089" w:rsidP="005A7089">
      <w:pPr>
        <w:pStyle w:val="ListParagraph"/>
        <w:numPr>
          <w:ilvl w:val="0"/>
          <w:numId w:val="2"/>
        </w:numPr>
        <w:spacing w:line="360" w:lineRule="auto"/>
        <w:jc w:val="both"/>
      </w:pPr>
      <w:r w:rsidRPr="00EE1A12">
        <w:t>Australia (E-TAG), is one of the examples of toll roads which is being used for automatic tax collection.</w:t>
      </w:r>
    </w:p>
    <w:p w14:paraId="62CE5BF2" w14:textId="106588DC" w:rsidR="005A7089" w:rsidRPr="00EE1A12" w:rsidRDefault="005A7089" w:rsidP="005A7089">
      <w:pPr>
        <w:pStyle w:val="ListParagraph"/>
        <w:numPr>
          <w:ilvl w:val="0"/>
          <w:numId w:val="2"/>
        </w:numPr>
        <w:spacing w:line="360" w:lineRule="auto"/>
        <w:jc w:val="both"/>
      </w:pPr>
      <w:r w:rsidRPr="00EE1A12">
        <w:t xml:space="preserve">Toll Booths in Asia are found on highways in countries like India, </w:t>
      </w:r>
      <w:proofErr w:type="gramStart"/>
      <w:r w:rsidRPr="00EE1A12">
        <w:t>i.e.</w:t>
      </w:r>
      <w:proofErr w:type="gramEnd"/>
      <w:r w:rsidRPr="00EE1A12">
        <w:t xml:space="preserve"> National Highway Authority of India (NHAI).</w:t>
      </w:r>
    </w:p>
    <w:p w14:paraId="3A0D58DE" w14:textId="77777777" w:rsidR="00F300A0" w:rsidRPr="00EE1A12" w:rsidRDefault="00F300A0" w:rsidP="00F300A0">
      <w:pPr>
        <w:ind w:left="720"/>
      </w:pPr>
    </w:p>
    <w:p w14:paraId="05A853A0" w14:textId="77777777" w:rsidR="005A7089" w:rsidRPr="00EE1A12" w:rsidRDefault="005A7089" w:rsidP="00F300A0">
      <w:pPr>
        <w:ind w:left="720"/>
      </w:pPr>
    </w:p>
    <w:p w14:paraId="0F5DC98C" w14:textId="77777777" w:rsidR="005A7089" w:rsidRPr="00EE1A12" w:rsidRDefault="005A7089" w:rsidP="00F300A0">
      <w:pPr>
        <w:ind w:left="720"/>
      </w:pPr>
    </w:p>
    <w:p w14:paraId="6B5C224A" w14:textId="77777777" w:rsidR="005A7089" w:rsidRPr="00EE1A12" w:rsidRDefault="005A7089" w:rsidP="005A7089"/>
    <w:p w14:paraId="27313195" w14:textId="19DB9DEF" w:rsidR="00BC711D" w:rsidRPr="00EE1A12" w:rsidRDefault="00BC711D" w:rsidP="005A7089">
      <w:pPr>
        <w:pStyle w:val="Heading2"/>
        <w:numPr>
          <w:ilvl w:val="1"/>
          <w:numId w:val="1"/>
        </w:numPr>
        <w:rPr>
          <w:rFonts w:cs="Arial"/>
        </w:rPr>
      </w:pPr>
      <w:r w:rsidRPr="00EE1A12">
        <w:rPr>
          <w:rFonts w:cs="Arial"/>
        </w:rPr>
        <w:lastRenderedPageBreak/>
        <w:t>Problem Statement and Project as a Solution</w:t>
      </w:r>
    </w:p>
    <w:p w14:paraId="27D7A903" w14:textId="77777777" w:rsidR="0079116F" w:rsidRPr="00EE1A12" w:rsidRDefault="0079116F" w:rsidP="0079116F"/>
    <w:p w14:paraId="257BCFB2" w14:textId="77777777" w:rsidR="005A7089" w:rsidRPr="00EE1A12" w:rsidRDefault="005A7089" w:rsidP="005A7089">
      <w:pPr>
        <w:pStyle w:val="ListParagraph"/>
        <w:ind w:left="795"/>
      </w:pPr>
    </w:p>
    <w:p w14:paraId="10B0C05D" w14:textId="1DABEAE1" w:rsidR="005A7089" w:rsidRPr="00EE1A12" w:rsidRDefault="00FF1F0D" w:rsidP="00886B18">
      <w:pPr>
        <w:spacing w:line="360" w:lineRule="auto"/>
        <w:jc w:val="both"/>
      </w:pPr>
      <w:r w:rsidRPr="00EE1A12">
        <w:t>Gathering taxes to promote the well-being and advancement of the nation has consistently played a crucial role in the development process. The toll tax system serves several practical purposes and benefits, contributing to efficient transportation management and infrastructure development. Although manual tax collection may appear to be a viable solution, automating the tax collection process with reduced manpower is the most efficient approach. In Nepal, traditional methods involving physical barriers, such as tires, are still prevalent for stopping vehicles to collect taxes on roads. Given the current state of our country, our team has devised an automated toll tax system as a progressive alterna</w:t>
      </w:r>
      <w:r w:rsidR="0079116F" w:rsidRPr="00EE1A12">
        <w:t xml:space="preserve">tive. </w:t>
      </w:r>
    </w:p>
    <w:p w14:paraId="4C8588C7" w14:textId="6F8E42B7" w:rsidR="002B2599" w:rsidRPr="00EE1A12" w:rsidRDefault="002B2599" w:rsidP="00886B18">
      <w:pPr>
        <w:spacing w:line="360" w:lineRule="auto"/>
        <w:jc w:val="both"/>
      </w:pPr>
    </w:p>
    <w:p w14:paraId="2C06AEDD" w14:textId="61BE0B45" w:rsidR="0079116F" w:rsidRPr="00EE1A12" w:rsidRDefault="0079116F" w:rsidP="00886B18">
      <w:pPr>
        <w:spacing w:line="360" w:lineRule="auto"/>
        <w:jc w:val="both"/>
      </w:pPr>
      <w:r w:rsidRPr="00EE1A12">
        <w:t>In context of Nepal, there’s been an irrational traffic specially in city area, mostly Kathmandu. Reduce Traffic Congestion, Real-time Monitoring, Transparency, Digital Payment would be possible if the project would be implemented in Kathmandu. Since the population density here in Kathmandu is high, implementation of Toll Tax System would enhance clean and open city. Specially during the rush hours, people face a lot of problems because of Traffic congestion and delays. By accepting local payment methods and technology driven automation, the system contributes to transparent and user-friendly toll tax collection in the context of Nepal.</w:t>
      </w:r>
    </w:p>
    <w:p w14:paraId="369D18B3" w14:textId="77777777" w:rsidR="001322CB" w:rsidRPr="00EE1A12" w:rsidRDefault="001322CB" w:rsidP="001322CB">
      <w:pPr>
        <w:pStyle w:val="ListParagraph"/>
        <w:spacing w:line="360" w:lineRule="auto"/>
        <w:ind w:left="795"/>
        <w:jc w:val="both"/>
      </w:pPr>
    </w:p>
    <w:p w14:paraId="7C43CD36" w14:textId="0EF7B99C" w:rsidR="0079116F" w:rsidRPr="00EE1A12" w:rsidRDefault="0079116F" w:rsidP="00886B18">
      <w:pPr>
        <w:spacing w:line="360" w:lineRule="auto"/>
        <w:jc w:val="both"/>
      </w:pPr>
      <w:r w:rsidRPr="00EE1A12">
        <w:t xml:space="preserve">The project’s major goal is to </w:t>
      </w:r>
      <w:r w:rsidR="001322CB" w:rsidRPr="00EE1A12">
        <w:t>create an automatic toll tax gate. It is expected to track the distance of the vehicle that comes in front of it. Actuator then responds to the input data sent by the sensor. Servo Motor is programmed such that it’s given directions to operate on a certain angle or a direction.</w:t>
      </w:r>
    </w:p>
    <w:p w14:paraId="0DF34171" w14:textId="482231AA" w:rsidR="00FF1F0D" w:rsidRPr="00EE1A12" w:rsidRDefault="00FF1F0D">
      <w:r w:rsidRPr="00EE1A12">
        <w:br w:type="page"/>
      </w:r>
    </w:p>
    <w:p w14:paraId="60CDB4D6" w14:textId="3C7CC3A2" w:rsidR="00BC711D" w:rsidRPr="00EE1A12" w:rsidRDefault="00BC711D" w:rsidP="00A061B6">
      <w:pPr>
        <w:pStyle w:val="Heading2"/>
        <w:numPr>
          <w:ilvl w:val="1"/>
          <w:numId w:val="1"/>
        </w:numPr>
        <w:rPr>
          <w:rFonts w:cs="Arial"/>
        </w:rPr>
      </w:pPr>
      <w:r w:rsidRPr="00EE1A12">
        <w:rPr>
          <w:rFonts w:cs="Arial"/>
        </w:rPr>
        <w:lastRenderedPageBreak/>
        <w:t>Aims and Objectives</w:t>
      </w:r>
    </w:p>
    <w:p w14:paraId="28721AD9" w14:textId="77777777" w:rsidR="00A061B6" w:rsidRPr="00EE1A12" w:rsidRDefault="00A061B6" w:rsidP="00A061B6">
      <w:pPr>
        <w:pStyle w:val="ListParagraph"/>
        <w:ind w:left="795"/>
      </w:pPr>
    </w:p>
    <w:p w14:paraId="23B6B075" w14:textId="5F39AD49" w:rsidR="00A061B6" w:rsidRPr="00EE1A12" w:rsidRDefault="00A061B6" w:rsidP="00A061B6">
      <w:pPr>
        <w:pStyle w:val="Heading3"/>
        <w:numPr>
          <w:ilvl w:val="2"/>
          <w:numId w:val="1"/>
        </w:numPr>
        <w:rPr>
          <w:rFonts w:cs="Arial"/>
        </w:rPr>
      </w:pPr>
      <w:r w:rsidRPr="00EE1A12">
        <w:rPr>
          <w:rFonts w:cs="Arial"/>
        </w:rPr>
        <w:t>Aims</w:t>
      </w:r>
    </w:p>
    <w:p w14:paraId="6AFDCCC2" w14:textId="77777777" w:rsidR="00A061B6" w:rsidRPr="00EE1A12" w:rsidRDefault="00A061B6" w:rsidP="00A061B6"/>
    <w:p w14:paraId="49FA3D9E" w14:textId="77777777" w:rsidR="00A061B6" w:rsidRPr="00EE1A12" w:rsidRDefault="00A061B6" w:rsidP="00A74495">
      <w:pPr>
        <w:spacing w:line="360" w:lineRule="auto"/>
        <w:jc w:val="both"/>
      </w:pPr>
      <w:r w:rsidRPr="00EE1A12">
        <w:t>The primary aim of the project is to make it an easier task for people for efficient revenue collection and to reduce traffic congestion.</w:t>
      </w:r>
    </w:p>
    <w:p w14:paraId="05906C72" w14:textId="77777777" w:rsidR="00A061B6" w:rsidRPr="00EE1A12" w:rsidRDefault="00A061B6" w:rsidP="00A061B6">
      <w:pPr>
        <w:spacing w:line="360" w:lineRule="auto"/>
        <w:ind w:left="1440"/>
        <w:jc w:val="both"/>
      </w:pPr>
    </w:p>
    <w:p w14:paraId="4F5F49E1" w14:textId="6B27AE53" w:rsidR="00A061B6" w:rsidRPr="00EE1A12" w:rsidRDefault="00A061B6" w:rsidP="008A725F">
      <w:pPr>
        <w:pStyle w:val="Heading3"/>
        <w:numPr>
          <w:ilvl w:val="2"/>
          <w:numId w:val="1"/>
        </w:numPr>
        <w:rPr>
          <w:rFonts w:cs="Arial"/>
        </w:rPr>
      </w:pPr>
      <w:r w:rsidRPr="00EE1A12">
        <w:rPr>
          <w:rFonts w:cs="Arial"/>
        </w:rPr>
        <w:t>Objectives</w:t>
      </w:r>
    </w:p>
    <w:p w14:paraId="1972FB84" w14:textId="77777777" w:rsidR="008A725F" w:rsidRPr="00EE1A12" w:rsidRDefault="008A725F" w:rsidP="008A725F">
      <w:pPr>
        <w:pStyle w:val="ListParagraph"/>
        <w:ind w:left="1440"/>
      </w:pPr>
    </w:p>
    <w:p w14:paraId="68BB237E" w14:textId="2E8AC32D" w:rsidR="008A725F" w:rsidRPr="00EE1A12" w:rsidRDefault="008A725F" w:rsidP="00056EA9">
      <w:pPr>
        <w:spacing w:line="360" w:lineRule="auto"/>
        <w:jc w:val="both"/>
      </w:pPr>
      <w:r w:rsidRPr="00EE1A12">
        <w:t>The major objectives of this project are as follows:</w:t>
      </w:r>
    </w:p>
    <w:p w14:paraId="52E03F4A" w14:textId="43BD8C14" w:rsidR="008A725F" w:rsidRPr="00EE1A12" w:rsidRDefault="008A725F" w:rsidP="00056EA9">
      <w:pPr>
        <w:pStyle w:val="ListParagraph"/>
        <w:numPr>
          <w:ilvl w:val="0"/>
          <w:numId w:val="9"/>
        </w:numPr>
        <w:spacing w:line="360" w:lineRule="auto"/>
        <w:jc w:val="both"/>
      </w:pPr>
      <w:r w:rsidRPr="00EE1A12">
        <w:t>Convenient experience for better traffic management</w:t>
      </w:r>
    </w:p>
    <w:p w14:paraId="5606F9F3" w14:textId="657E6FF7" w:rsidR="008A725F" w:rsidRPr="00EE1A12" w:rsidRDefault="008A725F" w:rsidP="008A725F">
      <w:pPr>
        <w:pStyle w:val="ListParagraph"/>
        <w:numPr>
          <w:ilvl w:val="0"/>
          <w:numId w:val="3"/>
        </w:numPr>
        <w:spacing w:line="360" w:lineRule="auto"/>
        <w:jc w:val="both"/>
      </w:pPr>
      <w:r w:rsidRPr="00EE1A12">
        <w:t>Cost Efficiency and reduction in time</w:t>
      </w:r>
    </w:p>
    <w:p w14:paraId="0EB91272" w14:textId="1642D9B8" w:rsidR="008A725F" w:rsidRPr="00EE1A12" w:rsidRDefault="008A725F" w:rsidP="008A725F">
      <w:pPr>
        <w:pStyle w:val="ListParagraph"/>
        <w:numPr>
          <w:ilvl w:val="0"/>
          <w:numId w:val="3"/>
        </w:numPr>
        <w:spacing w:line="360" w:lineRule="auto"/>
        <w:jc w:val="both"/>
      </w:pPr>
      <w:r w:rsidRPr="00EE1A12">
        <w:t>Automation in the field of Tax collection</w:t>
      </w:r>
    </w:p>
    <w:p w14:paraId="0977C47D" w14:textId="306CC44A" w:rsidR="008A725F" w:rsidRPr="00EE1A12" w:rsidRDefault="008A725F" w:rsidP="008A725F">
      <w:pPr>
        <w:pStyle w:val="ListParagraph"/>
        <w:numPr>
          <w:ilvl w:val="0"/>
          <w:numId w:val="3"/>
        </w:numPr>
        <w:spacing w:line="360" w:lineRule="auto"/>
        <w:jc w:val="both"/>
      </w:pPr>
      <w:r w:rsidRPr="00EE1A12">
        <w:t>Security enhancement by adopting encrypted communication.</w:t>
      </w:r>
    </w:p>
    <w:p w14:paraId="7C89BE1A" w14:textId="1B2AE3B1" w:rsidR="008A725F" w:rsidRPr="00EE1A12" w:rsidRDefault="008A725F" w:rsidP="008A725F">
      <w:pPr>
        <w:pStyle w:val="ListParagraph"/>
        <w:numPr>
          <w:ilvl w:val="0"/>
          <w:numId w:val="3"/>
        </w:numPr>
        <w:spacing w:line="360" w:lineRule="auto"/>
        <w:jc w:val="both"/>
      </w:pPr>
      <w:r w:rsidRPr="00EE1A12">
        <w:t>User-friendly approach</w:t>
      </w:r>
    </w:p>
    <w:p w14:paraId="372695EF" w14:textId="63421E5E" w:rsidR="008A725F" w:rsidRPr="00EE1A12" w:rsidRDefault="008A725F" w:rsidP="008A725F">
      <w:pPr>
        <w:pStyle w:val="ListParagraph"/>
        <w:numPr>
          <w:ilvl w:val="0"/>
          <w:numId w:val="3"/>
        </w:numPr>
        <w:spacing w:line="360" w:lineRule="auto"/>
        <w:jc w:val="both"/>
      </w:pPr>
      <w:r w:rsidRPr="00EE1A12">
        <w:t>Reduce traffic congestion and impose better tax collection system.</w:t>
      </w:r>
    </w:p>
    <w:p w14:paraId="18EBE9E4" w14:textId="114EEB3F" w:rsidR="008A725F" w:rsidRPr="00EE1A12" w:rsidRDefault="008A725F" w:rsidP="008A725F">
      <w:pPr>
        <w:pStyle w:val="ListParagraph"/>
        <w:numPr>
          <w:ilvl w:val="0"/>
          <w:numId w:val="3"/>
        </w:numPr>
        <w:spacing w:line="360" w:lineRule="auto"/>
        <w:jc w:val="both"/>
      </w:pPr>
      <w:r w:rsidRPr="00EE1A12">
        <w:t>Impose a real time monitoring system for improved management.</w:t>
      </w:r>
    </w:p>
    <w:p w14:paraId="6D0440A9" w14:textId="50E72F06" w:rsidR="008A725F" w:rsidRPr="00EE1A12" w:rsidRDefault="008A725F" w:rsidP="008A725F">
      <w:pPr>
        <w:pStyle w:val="ListParagraph"/>
        <w:numPr>
          <w:ilvl w:val="0"/>
          <w:numId w:val="3"/>
        </w:numPr>
        <w:spacing w:line="360" w:lineRule="auto"/>
        <w:jc w:val="both"/>
      </w:pPr>
      <w:r w:rsidRPr="00EE1A12">
        <w:t>Adoption of Digital Payment reduces the irritation of having to carry cash.</w:t>
      </w:r>
    </w:p>
    <w:p w14:paraId="4021BD33" w14:textId="2AE94D61" w:rsidR="008A725F" w:rsidRPr="00EE1A12" w:rsidRDefault="008A725F" w:rsidP="008A725F">
      <w:pPr>
        <w:pStyle w:val="ListParagraph"/>
        <w:spacing w:line="360" w:lineRule="auto"/>
        <w:ind w:left="2160"/>
        <w:jc w:val="both"/>
      </w:pPr>
    </w:p>
    <w:p w14:paraId="7C6F47FD" w14:textId="5429ACF2" w:rsidR="00A061B6" w:rsidRPr="00EE1A12" w:rsidRDefault="00A061B6">
      <w:r w:rsidRPr="00EE1A12">
        <w:br w:type="page"/>
      </w:r>
    </w:p>
    <w:p w14:paraId="10F12246" w14:textId="4139B71C" w:rsidR="00A72B44" w:rsidRPr="00EE1A12" w:rsidRDefault="00BC711D" w:rsidP="00A72B44">
      <w:pPr>
        <w:pStyle w:val="Heading1"/>
        <w:numPr>
          <w:ilvl w:val="0"/>
          <w:numId w:val="1"/>
        </w:numPr>
        <w:rPr>
          <w:rFonts w:cs="Arial"/>
        </w:rPr>
      </w:pPr>
      <w:r w:rsidRPr="00EE1A12">
        <w:rPr>
          <w:rFonts w:cs="Arial"/>
        </w:rPr>
        <w:lastRenderedPageBreak/>
        <w:t>Background</w:t>
      </w:r>
    </w:p>
    <w:p w14:paraId="0166CF3E" w14:textId="77777777" w:rsidR="00706246" w:rsidRPr="00EE1A12" w:rsidRDefault="00706246" w:rsidP="00706246"/>
    <w:p w14:paraId="3FECCAB0" w14:textId="4AC3E12E" w:rsidR="00706246" w:rsidRPr="00EE1A12" w:rsidRDefault="00706246" w:rsidP="00337A2E">
      <w:pPr>
        <w:autoSpaceDE w:val="0"/>
        <w:autoSpaceDN w:val="0"/>
        <w:adjustRightInd w:val="0"/>
        <w:spacing w:after="0" w:line="360" w:lineRule="auto"/>
        <w:jc w:val="both"/>
        <w:rPr>
          <w:lang w:val="en-US" w:bidi="ar-SA"/>
        </w:rPr>
      </w:pPr>
      <w:r w:rsidRPr="00EE1A12">
        <w:rPr>
          <w:lang w:val="en-US" w:bidi="ar-SA"/>
        </w:rPr>
        <w:t>This study concludes that the implementation of a toll tax system facilitates easy tax collection. We used a variety of components, including an ultrasonic sensor, a servo motor as the actuator, and a breadboard to temporarily connect wires on a prototypic level, to produce a completely functional toll gate in this system.</w:t>
      </w:r>
    </w:p>
    <w:p w14:paraId="54BA0105" w14:textId="77777777" w:rsidR="000563E9" w:rsidRPr="00EE1A12" w:rsidRDefault="000563E9" w:rsidP="000563E9"/>
    <w:p w14:paraId="68B36966" w14:textId="4630CB2E" w:rsidR="00BC711D" w:rsidRPr="00EE1A12" w:rsidRDefault="00BC711D" w:rsidP="00BC711D">
      <w:pPr>
        <w:pStyle w:val="Heading2"/>
        <w:numPr>
          <w:ilvl w:val="1"/>
          <w:numId w:val="1"/>
        </w:numPr>
        <w:rPr>
          <w:rFonts w:cs="Arial"/>
        </w:rPr>
      </w:pPr>
      <w:r w:rsidRPr="00EE1A12">
        <w:rPr>
          <w:rFonts w:cs="Arial"/>
        </w:rPr>
        <w:t>System Overview</w:t>
      </w:r>
    </w:p>
    <w:p w14:paraId="546B4D54" w14:textId="77777777" w:rsidR="00577C2C" w:rsidRPr="00EE1A12" w:rsidRDefault="00577C2C" w:rsidP="00577C2C"/>
    <w:p w14:paraId="2D3FB61C" w14:textId="48882C13" w:rsidR="00DC7C1A" w:rsidRPr="00EE1A12" w:rsidRDefault="00DC7C1A" w:rsidP="009F1FD0">
      <w:pPr>
        <w:spacing w:line="360" w:lineRule="auto"/>
        <w:jc w:val="both"/>
        <w:rPr>
          <w:lang w:val="en-US" w:bidi="ar-SA"/>
        </w:rPr>
      </w:pPr>
      <w:r w:rsidRPr="00EE1A12">
        <w:rPr>
          <w:lang w:val="en-US" w:bidi="ar-SA"/>
        </w:rPr>
        <w:t>The strategy aims for building a toll tax gate, addressing issues with traffic congestion, upholding transparency, implying automation, real-time monitoring, and many other things. When a car gets close to the sensor, the toll tax gate opens. After completing the required transaction, the system identifies all types of automobiles.</w:t>
      </w:r>
    </w:p>
    <w:p w14:paraId="7A7803AA" w14:textId="6EA4CDBE" w:rsidR="003D4457" w:rsidRPr="00EE1A12" w:rsidRDefault="004F65E3" w:rsidP="009F1FD0">
      <w:pPr>
        <w:spacing w:line="360" w:lineRule="auto"/>
        <w:jc w:val="both"/>
      </w:pPr>
      <w:r w:rsidRPr="00EE1A12">
        <w:rPr>
          <w:lang w:val="en-US" w:bidi="ar-SA"/>
        </w:rPr>
        <w:t xml:space="preserve">Using a servo motor, which responds to commands from code uploaded to the Arduino Board, one can modify the movement of the gate.  The object's distance is detected by the ultrasonic sensor, which then relays the information back to itself. In this module, the servo motor serves as the output device, and the actuator receives the necessary information to rotate its propeller from the ultrasonic sensor. General Purpose Input Output Pins are used to </w:t>
      </w:r>
      <w:proofErr w:type="spellStart"/>
      <w:r w:rsidRPr="00EE1A12">
        <w:rPr>
          <w:lang w:val="en-US" w:bidi="ar-SA"/>
        </w:rPr>
        <w:t>programme</w:t>
      </w:r>
      <w:proofErr w:type="spellEnd"/>
      <w:r w:rsidRPr="00EE1A12">
        <w:rPr>
          <w:lang w:val="en-US" w:bidi="ar-SA"/>
        </w:rPr>
        <w:t xml:space="preserve"> the Arduino Uno with C++ code, which subsequently provides specific instructions to the various components attached to the circuit board (</w:t>
      </w:r>
      <w:r w:rsidR="003D4457" w:rsidRPr="00EE1A12">
        <w:t xml:space="preserve">GPIO). </w:t>
      </w:r>
    </w:p>
    <w:p w14:paraId="5DB22AF4" w14:textId="1726C0B7" w:rsidR="009F1FD0" w:rsidRPr="00EE1A12" w:rsidRDefault="009F1FD0" w:rsidP="009F1FD0">
      <w:pPr>
        <w:spacing w:line="360" w:lineRule="auto"/>
        <w:jc w:val="both"/>
      </w:pPr>
      <w:r w:rsidRPr="00EE1A12">
        <w:rPr>
          <w:lang w:val="en-US" w:bidi="ar-SA"/>
        </w:rPr>
        <w:t>The car moves along a road, and at one end of the road is an ultrasonic sensor that detects the presence of vehicles. The gate is positioned just behind the sensor and opens automatically, assisted by a servo motor, whenever a vehicle passes in front of it.</w:t>
      </w:r>
    </w:p>
    <w:p w14:paraId="34AAFFFA" w14:textId="04FCA0F5" w:rsidR="00184BEF" w:rsidRPr="00EE1A12" w:rsidRDefault="00184BEF" w:rsidP="003D4457">
      <w:pPr>
        <w:spacing w:line="360" w:lineRule="auto"/>
        <w:ind w:left="795"/>
        <w:jc w:val="both"/>
        <w:rPr>
          <w:b/>
          <w:bCs/>
        </w:rPr>
      </w:pPr>
      <w:r w:rsidRPr="00EE1A12">
        <w:rPr>
          <w:b/>
          <w:bCs/>
        </w:rPr>
        <w:t>DESIGN PICTURES GO HERE.</w:t>
      </w:r>
    </w:p>
    <w:p w14:paraId="55F2AAFC" w14:textId="77777777" w:rsidR="009F1FD0" w:rsidRPr="00EE1A12" w:rsidRDefault="009F1FD0" w:rsidP="009F1FD0">
      <w:pPr>
        <w:spacing w:line="360" w:lineRule="auto"/>
        <w:jc w:val="both"/>
        <w:rPr>
          <w:b/>
          <w:bCs/>
        </w:rPr>
      </w:pPr>
    </w:p>
    <w:p w14:paraId="59372889" w14:textId="77777777" w:rsidR="009F1FD0" w:rsidRPr="00EE1A12" w:rsidRDefault="009F1FD0" w:rsidP="009F1FD0">
      <w:pPr>
        <w:spacing w:line="360" w:lineRule="auto"/>
        <w:jc w:val="both"/>
        <w:rPr>
          <w:b/>
          <w:bCs/>
        </w:rPr>
      </w:pPr>
    </w:p>
    <w:p w14:paraId="06C8DFA0" w14:textId="77777777" w:rsidR="009F1FD0" w:rsidRPr="00EE1A12" w:rsidRDefault="009F1FD0" w:rsidP="009F1FD0">
      <w:pPr>
        <w:spacing w:line="360" w:lineRule="auto"/>
        <w:jc w:val="both"/>
        <w:rPr>
          <w:b/>
          <w:bCs/>
        </w:rPr>
      </w:pPr>
    </w:p>
    <w:p w14:paraId="2B48A9FD" w14:textId="77C6E4AA" w:rsidR="003D4457" w:rsidRPr="00EE1A12" w:rsidRDefault="00FA04DF" w:rsidP="00FA04DF">
      <w:pPr>
        <w:spacing w:line="360" w:lineRule="auto"/>
      </w:pPr>
      <w:r w:rsidRPr="00EE1A12">
        <w:rPr>
          <w:lang w:val="en-US" w:bidi="ar-SA"/>
        </w:rPr>
        <w:lastRenderedPageBreak/>
        <w:t xml:space="preserve">The system needs the following resources: a computer to code, an Arduino IDE for text editing, </w:t>
      </w:r>
      <w:proofErr w:type="spellStart"/>
      <w:r w:rsidRPr="00EE1A12">
        <w:rPr>
          <w:lang w:val="en-US" w:bidi="ar-SA"/>
        </w:rPr>
        <w:t>Tinkercad</w:t>
      </w:r>
      <w:proofErr w:type="spellEnd"/>
      <w:r w:rsidRPr="00EE1A12">
        <w:rPr>
          <w:lang w:val="en-US" w:bidi="ar-SA"/>
        </w:rPr>
        <w:t xml:space="preserve"> for circuit design, an Arduino Uno R3 Module for uploading the code, and any type of basic computing specifications for the computer.</w:t>
      </w:r>
    </w:p>
    <w:p w14:paraId="6DB14F01" w14:textId="65B7A1BD" w:rsidR="00BC711D" w:rsidRPr="00EE1A12" w:rsidRDefault="00BC711D" w:rsidP="001964F3">
      <w:pPr>
        <w:pStyle w:val="Heading2"/>
        <w:numPr>
          <w:ilvl w:val="1"/>
          <w:numId w:val="1"/>
        </w:numPr>
        <w:rPr>
          <w:rFonts w:cs="Arial"/>
        </w:rPr>
      </w:pPr>
      <w:r w:rsidRPr="00EE1A12">
        <w:rPr>
          <w:rFonts w:cs="Arial"/>
        </w:rPr>
        <w:t>Design Diagrams</w:t>
      </w:r>
    </w:p>
    <w:p w14:paraId="48C91857" w14:textId="77777777" w:rsidR="001964F3" w:rsidRPr="00EE1A12" w:rsidRDefault="001964F3" w:rsidP="001964F3">
      <w:pPr>
        <w:pStyle w:val="ListParagraph"/>
        <w:ind w:left="795"/>
      </w:pPr>
    </w:p>
    <w:p w14:paraId="67E22583" w14:textId="7D1EA770" w:rsidR="00C808D9" w:rsidRPr="00EE1A12" w:rsidRDefault="00275C23" w:rsidP="00275C23">
      <w:pPr>
        <w:spacing w:line="360" w:lineRule="auto"/>
        <w:jc w:val="both"/>
        <w:rPr>
          <w:lang w:val="en-US" w:bidi="ar-SA"/>
        </w:rPr>
      </w:pPr>
      <w:r w:rsidRPr="00EE1A12">
        <w:rPr>
          <w:lang w:val="en-US" w:bidi="ar-SA"/>
        </w:rPr>
        <w:t>Design diagrams, which have helped us along the way, can be used to forecast different prototypic stages of development processes. We may get a basic sense of how the system would appear from the scenario provided below.</w:t>
      </w:r>
    </w:p>
    <w:p w14:paraId="0FF245A8" w14:textId="77777777" w:rsidR="00B06FD0" w:rsidRPr="00EE1A12" w:rsidRDefault="00B06FD0" w:rsidP="00275C23">
      <w:pPr>
        <w:spacing w:line="360" w:lineRule="auto"/>
        <w:jc w:val="both"/>
      </w:pPr>
    </w:p>
    <w:p w14:paraId="4ECE7063" w14:textId="545A5625" w:rsidR="00C808D9" w:rsidRPr="00EE1A12" w:rsidRDefault="00DF5C60" w:rsidP="00DD1BA4">
      <w:pPr>
        <w:pStyle w:val="Heading3"/>
        <w:numPr>
          <w:ilvl w:val="2"/>
          <w:numId w:val="1"/>
        </w:numPr>
        <w:rPr>
          <w:rFonts w:cs="Arial"/>
        </w:rPr>
      </w:pPr>
      <w:r w:rsidRPr="00EE1A12">
        <w:rPr>
          <w:rFonts w:cs="Arial"/>
        </w:rPr>
        <w:t>Block Diagram</w:t>
      </w:r>
    </w:p>
    <w:p w14:paraId="716C5CD8" w14:textId="77777777" w:rsidR="00DD1BA4" w:rsidRPr="00EE1A12" w:rsidRDefault="00DD1BA4" w:rsidP="00DD1BA4">
      <w:pPr>
        <w:ind w:left="1440"/>
      </w:pPr>
    </w:p>
    <w:p w14:paraId="646E6A14" w14:textId="77777777" w:rsidR="00DD1BA4" w:rsidRPr="00EE1A12" w:rsidRDefault="00DD1BA4" w:rsidP="00DD1BA4"/>
    <w:p w14:paraId="44400FD4" w14:textId="77777777" w:rsidR="00DD1BA4" w:rsidRPr="00EE1A12" w:rsidRDefault="00DD1BA4" w:rsidP="00DD1BA4"/>
    <w:p w14:paraId="5D6FF2F7" w14:textId="77777777" w:rsidR="00DD1BA4" w:rsidRPr="00EE1A12" w:rsidRDefault="00DD1BA4" w:rsidP="00DD1BA4">
      <w:pPr>
        <w:ind w:left="1440"/>
      </w:pPr>
    </w:p>
    <w:p w14:paraId="288A1F84" w14:textId="77777777" w:rsidR="00DD1BA4" w:rsidRPr="00EE1A12" w:rsidRDefault="00DD1BA4" w:rsidP="00DD1BA4">
      <w:pPr>
        <w:pStyle w:val="ListParagraph"/>
        <w:keepNext/>
        <w:ind w:left="1440"/>
      </w:pPr>
      <w:r w:rsidRPr="00EE1A12">
        <w:rPr>
          <w:noProof/>
        </w:rPr>
        <w:drawing>
          <wp:inline distT="0" distB="0" distL="0" distR="0" wp14:anchorId="0B60821D" wp14:editId="1F690C8E">
            <wp:extent cx="4611370" cy="2949934"/>
            <wp:effectExtent l="0" t="0" r="0" b="3175"/>
            <wp:docPr id="1816451001"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51001" name="Picture 1" descr="A diagram of a machine&#10;&#10;Description automatically generated"/>
                    <pic:cNvPicPr/>
                  </pic:nvPicPr>
                  <pic:blipFill>
                    <a:blip r:embed="rId11"/>
                    <a:stretch>
                      <a:fillRect/>
                    </a:stretch>
                  </pic:blipFill>
                  <pic:spPr>
                    <a:xfrm>
                      <a:off x="0" y="0"/>
                      <a:ext cx="4625620" cy="2959050"/>
                    </a:xfrm>
                    <a:prstGeom prst="rect">
                      <a:avLst/>
                    </a:prstGeom>
                  </pic:spPr>
                </pic:pic>
              </a:graphicData>
            </a:graphic>
          </wp:inline>
        </w:drawing>
      </w:r>
    </w:p>
    <w:p w14:paraId="57F55E31" w14:textId="3C8B77BA" w:rsidR="00DD1BA4" w:rsidRPr="00EE1A12" w:rsidRDefault="00DD1BA4" w:rsidP="00DD1BA4">
      <w:pPr>
        <w:pStyle w:val="Caption"/>
        <w:jc w:val="center"/>
        <w:rPr>
          <w:lang w:val="en-US"/>
        </w:rPr>
      </w:pPr>
      <w:r w:rsidRPr="00EE1A12">
        <w:t xml:space="preserve">Figure </w:t>
      </w:r>
      <w:fldSimple w:instr=" SEQ Figure \* ARABIC ">
        <w:r w:rsidR="00DE03C0" w:rsidRPr="00EE1A12">
          <w:rPr>
            <w:noProof/>
          </w:rPr>
          <w:t>1</w:t>
        </w:r>
      </w:fldSimple>
      <w:r w:rsidRPr="00EE1A12">
        <w:rPr>
          <w:lang w:val="en-US"/>
        </w:rPr>
        <w:t xml:space="preserve"> Hardware Architectures</w:t>
      </w:r>
    </w:p>
    <w:p w14:paraId="006EBF83" w14:textId="77777777" w:rsidR="00A60DF4" w:rsidRPr="00EE1A12" w:rsidRDefault="00A60DF4" w:rsidP="00A60DF4">
      <w:pPr>
        <w:rPr>
          <w:lang w:val="en-US"/>
        </w:rPr>
      </w:pPr>
    </w:p>
    <w:p w14:paraId="5D51F6A0" w14:textId="77777777" w:rsidR="00A60DF4" w:rsidRPr="00EE1A12" w:rsidRDefault="00A60DF4" w:rsidP="00A60DF4">
      <w:pPr>
        <w:rPr>
          <w:lang w:val="en-US"/>
        </w:rPr>
      </w:pPr>
    </w:p>
    <w:p w14:paraId="4150B0BB" w14:textId="70B06EC1" w:rsidR="002A78C3" w:rsidRPr="00EE1A12" w:rsidRDefault="00C808D9" w:rsidP="005B2426">
      <w:pPr>
        <w:pStyle w:val="Heading3"/>
        <w:rPr>
          <w:rFonts w:cs="Arial"/>
        </w:rPr>
      </w:pPr>
      <w:r w:rsidRPr="00EE1A12">
        <w:rPr>
          <w:rFonts w:cs="Arial"/>
        </w:rPr>
        <w:lastRenderedPageBreak/>
        <w:t>2.2.</w:t>
      </w:r>
      <w:r w:rsidR="002E2BE1" w:rsidRPr="00EE1A12">
        <w:rPr>
          <w:rFonts w:cs="Arial"/>
        </w:rPr>
        <w:t>2</w:t>
      </w:r>
      <w:r w:rsidRPr="00EE1A12">
        <w:rPr>
          <w:rFonts w:cs="Arial"/>
        </w:rPr>
        <w:t xml:space="preserve"> </w:t>
      </w:r>
      <w:r w:rsidR="00D4290C" w:rsidRPr="00EE1A12">
        <w:rPr>
          <w:rFonts w:cs="Arial"/>
        </w:rPr>
        <w:t>Flow Chart</w:t>
      </w:r>
    </w:p>
    <w:p w14:paraId="3B95E1B7" w14:textId="77777777" w:rsidR="002A78C3" w:rsidRPr="00EE1A12" w:rsidRDefault="002A78C3">
      <w:pPr>
        <w:rPr>
          <w:rFonts w:eastAsiaTheme="majorEastAsia"/>
          <w:b/>
        </w:rPr>
      </w:pPr>
      <w:r w:rsidRPr="00EE1A12">
        <w:br w:type="page"/>
      </w:r>
    </w:p>
    <w:p w14:paraId="7A3CFC3E" w14:textId="24500B55" w:rsidR="00C808D9" w:rsidRPr="00EE1A12" w:rsidRDefault="00D4290C" w:rsidP="002A78C3">
      <w:pPr>
        <w:pStyle w:val="Heading3"/>
        <w:numPr>
          <w:ilvl w:val="2"/>
          <w:numId w:val="1"/>
        </w:numPr>
        <w:rPr>
          <w:rFonts w:cs="Arial"/>
        </w:rPr>
      </w:pPr>
      <w:r w:rsidRPr="00EE1A12">
        <w:rPr>
          <w:rFonts w:cs="Arial"/>
        </w:rPr>
        <w:lastRenderedPageBreak/>
        <w:t>Circuit Diagram</w:t>
      </w:r>
    </w:p>
    <w:p w14:paraId="060FB99A" w14:textId="77777777" w:rsidR="002A78C3" w:rsidRPr="00EE1A12" w:rsidRDefault="002A78C3" w:rsidP="002A78C3">
      <w:pPr>
        <w:pStyle w:val="ListParagraph"/>
        <w:ind w:left="1440"/>
      </w:pPr>
    </w:p>
    <w:p w14:paraId="4B4C6FB1" w14:textId="4FEE7030" w:rsidR="002A78C3" w:rsidRPr="00EE1A12" w:rsidRDefault="002A78C3" w:rsidP="002A78C3">
      <w:pPr>
        <w:ind w:firstLine="720"/>
      </w:pPr>
      <w:r w:rsidRPr="00EE1A12">
        <w:rPr>
          <w:noProof/>
        </w:rPr>
        <w:drawing>
          <wp:inline distT="0" distB="0" distL="0" distR="0" wp14:anchorId="0952C53F" wp14:editId="5F6822BE">
            <wp:extent cx="5425625" cy="4916805"/>
            <wp:effectExtent l="0" t="0" r="3810" b="0"/>
            <wp:docPr id="1697482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482748" name=""/>
                    <pic:cNvPicPr/>
                  </pic:nvPicPr>
                  <pic:blipFill>
                    <a:blip r:embed="rId12"/>
                    <a:stretch>
                      <a:fillRect/>
                    </a:stretch>
                  </pic:blipFill>
                  <pic:spPr>
                    <a:xfrm>
                      <a:off x="0" y="0"/>
                      <a:ext cx="5446155" cy="4935409"/>
                    </a:xfrm>
                    <a:prstGeom prst="rect">
                      <a:avLst/>
                    </a:prstGeom>
                  </pic:spPr>
                </pic:pic>
              </a:graphicData>
            </a:graphic>
          </wp:inline>
        </w:drawing>
      </w:r>
    </w:p>
    <w:p w14:paraId="43D79C38" w14:textId="4190D774" w:rsidR="002A78C3" w:rsidRPr="00EE1A12" w:rsidRDefault="002A78C3">
      <w:r w:rsidRPr="00EE1A12">
        <w:br w:type="page"/>
      </w:r>
    </w:p>
    <w:p w14:paraId="465762FA" w14:textId="1DD01B12" w:rsidR="002A78C3" w:rsidRPr="00EE1A12" w:rsidRDefault="00DF5C60" w:rsidP="00DF5C60">
      <w:pPr>
        <w:pStyle w:val="Heading3"/>
        <w:ind w:firstLine="720"/>
        <w:rPr>
          <w:rFonts w:cs="Arial"/>
        </w:rPr>
      </w:pPr>
      <w:r w:rsidRPr="00EE1A12">
        <w:rPr>
          <w:rFonts w:cs="Arial"/>
        </w:rPr>
        <w:lastRenderedPageBreak/>
        <w:t>2.2.4 System Architecture</w:t>
      </w:r>
    </w:p>
    <w:p w14:paraId="53AB4280" w14:textId="77777777" w:rsidR="002A78C3" w:rsidRPr="00EE1A12" w:rsidRDefault="002A78C3">
      <w:pPr>
        <w:rPr>
          <w:rFonts w:eastAsiaTheme="majorEastAsia"/>
          <w:b/>
        </w:rPr>
      </w:pPr>
      <w:r w:rsidRPr="00EE1A12">
        <w:br w:type="page"/>
      </w:r>
    </w:p>
    <w:p w14:paraId="21C59FFA" w14:textId="6DD656D5" w:rsidR="00DF5C60" w:rsidRPr="00EE1A12" w:rsidRDefault="00DF5C60" w:rsidP="00DF5C60">
      <w:pPr>
        <w:pStyle w:val="Heading3"/>
        <w:ind w:firstLine="720"/>
        <w:rPr>
          <w:rFonts w:cs="Arial"/>
        </w:rPr>
      </w:pPr>
      <w:r w:rsidRPr="00EE1A12">
        <w:rPr>
          <w:rFonts w:cs="Arial"/>
        </w:rPr>
        <w:lastRenderedPageBreak/>
        <w:t xml:space="preserve">2.2.5 Schematics </w:t>
      </w:r>
    </w:p>
    <w:p w14:paraId="43C085E1" w14:textId="77777777" w:rsidR="002A78C3" w:rsidRPr="00EE1A12" w:rsidRDefault="002A78C3" w:rsidP="002A78C3"/>
    <w:p w14:paraId="1EBBD6B9" w14:textId="27294A01" w:rsidR="002A78C3" w:rsidRPr="00EE1A12" w:rsidRDefault="002A78C3" w:rsidP="002A78C3">
      <w:r w:rsidRPr="00EE1A12">
        <w:tab/>
      </w:r>
    </w:p>
    <w:p w14:paraId="779648D0" w14:textId="0E39913F" w:rsidR="002A78C3" w:rsidRPr="00EE1A12" w:rsidRDefault="002A78C3" w:rsidP="002A78C3">
      <w:pPr>
        <w:ind w:firstLine="720"/>
      </w:pPr>
      <w:r w:rsidRPr="00EE1A12">
        <w:rPr>
          <w:noProof/>
        </w:rPr>
        <w:drawing>
          <wp:inline distT="0" distB="0" distL="0" distR="0" wp14:anchorId="5185E990" wp14:editId="08575048">
            <wp:extent cx="5692584" cy="5227607"/>
            <wp:effectExtent l="0" t="0" r="3810" b="0"/>
            <wp:docPr id="799265343" name="Picture 1"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65343" name="Picture 1" descr="A diagram of a circuit board&#10;&#10;Description automatically generated"/>
                    <pic:cNvPicPr/>
                  </pic:nvPicPr>
                  <pic:blipFill>
                    <a:blip r:embed="rId13"/>
                    <a:stretch>
                      <a:fillRect/>
                    </a:stretch>
                  </pic:blipFill>
                  <pic:spPr>
                    <a:xfrm>
                      <a:off x="0" y="0"/>
                      <a:ext cx="5712522" cy="5245916"/>
                    </a:xfrm>
                    <a:prstGeom prst="rect">
                      <a:avLst/>
                    </a:prstGeom>
                  </pic:spPr>
                </pic:pic>
              </a:graphicData>
            </a:graphic>
          </wp:inline>
        </w:drawing>
      </w:r>
    </w:p>
    <w:p w14:paraId="59EEF17F" w14:textId="77777777" w:rsidR="00C808D9" w:rsidRPr="00EE1A12" w:rsidRDefault="00C808D9">
      <w:r w:rsidRPr="00EE1A12">
        <w:br w:type="page"/>
      </w:r>
    </w:p>
    <w:p w14:paraId="61E30ADB" w14:textId="03643EDC" w:rsidR="00BC711D" w:rsidRPr="00EE1A12" w:rsidRDefault="00BC711D" w:rsidP="00F04C3B">
      <w:pPr>
        <w:pStyle w:val="Heading2"/>
        <w:numPr>
          <w:ilvl w:val="1"/>
          <w:numId w:val="1"/>
        </w:numPr>
        <w:rPr>
          <w:rFonts w:cs="Arial"/>
        </w:rPr>
      </w:pPr>
      <w:r w:rsidRPr="00EE1A12">
        <w:rPr>
          <w:rFonts w:cs="Arial"/>
        </w:rPr>
        <w:lastRenderedPageBreak/>
        <w:t>Requirement Analysis</w:t>
      </w:r>
    </w:p>
    <w:p w14:paraId="746FE2FF" w14:textId="77777777" w:rsidR="00F04C3B" w:rsidRPr="00EE1A12" w:rsidRDefault="00F04C3B" w:rsidP="00F04C3B">
      <w:pPr>
        <w:pStyle w:val="ListParagraph"/>
        <w:ind w:left="795"/>
      </w:pPr>
    </w:p>
    <w:p w14:paraId="6041DCBC" w14:textId="3E97690A" w:rsidR="00240F59" w:rsidRPr="00EE1A12" w:rsidRDefault="00240F59" w:rsidP="00240F59">
      <w:pPr>
        <w:pStyle w:val="Heading3"/>
        <w:numPr>
          <w:ilvl w:val="2"/>
          <w:numId w:val="1"/>
        </w:numPr>
        <w:rPr>
          <w:rFonts w:cs="Arial"/>
        </w:rPr>
      </w:pPr>
      <w:r w:rsidRPr="00EE1A12">
        <w:rPr>
          <w:rFonts w:cs="Arial"/>
        </w:rPr>
        <w:t>Hardware Components</w:t>
      </w:r>
    </w:p>
    <w:p w14:paraId="75B3AE3C" w14:textId="77777777" w:rsidR="00A60B0D" w:rsidRPr="00EE1A12" w:rsidRDefault="00A60B0D" w:rsidP="00A60B0D">
      <w:pPr>
        <w:ind w:left="1440"/>
      </w:pPr>
    </w:p>
    <w:p w14:paraId="69AAB0EE" w14:textId="3F82C3A7" w:rsidR="00240F59" w:rsidRPr="00EE1A12" w:rsidRDefault="006432A6" w:rsidP="00240F59">
      <w:pPr>
        <w:pStyle w:val="ListParagraph"/>
        <w:numPr>
          <w:ilvl w:val="0"/>
          <w:numId w:val="4"/>
        </w:numPr>
        <w:rPr>
          <w:b/>
          <w:bCs/>
        </w:rPr>
      </w:pPr>
      <w:r w:rsidRPr="00EE1A12">
        <w:rPr>
          <w:b/>
          <w:bCs/>
        </w:rPr>
        <w:t>Arduino Uno:</w:t>
      </w:r>
    </w:p>
    <w:p w14:paraId="27C15A84" w14:textId="77777777" w:rsidR="006432A6" w:rsidRPr="00EE1A12" w:rsidRDefault="006432A6" w:rsidP="006432A6">
      <w:pPr>
        <w:pStyle w:val="ListParagraph"/>
        <w:ind w:left="1440"/>
        <w:rPr>
          <w:b/>
          <w:bCs/>
        </w:rPr>
      </w:pPr>
    </w:p>
    <w:p w14:paraId="3A978DB7" w14:textId="62B478C1" w:rsidR="00221B67" w:rsidRPr="00EE1A12" w:rsidRDefault="00641FBC" w:rsidP="00EE33D0">
      <w:pPr>
        <w:spacing w:line="360" w:lineRule="auto"/>
        <w:jc w:val="both"/>
      </w:pPr>
      <w:r w:rsidRPr="00EE1A12">
        <w:t>Arduino Uno</w:t>
      </w:r>
      <w:r w:rsidRPr="00EE1A12">
        <w:rPr>
          <w:lang w:val="en-US" w:bidi="ar-SA"/>
        </w:rPr>
        <w:t xml:space="preserve"> </w:t>
      </w:r>
      <w:r w:rsidR="00AE0406" w:rsidRPr="00EE1A12">
        <w:rPr>
          <w:lang w:val="en-US" w:bidi="ar-SA"/>
        </w:rPr>
        <w:t>has fourteen GPIO pins. This microcontroller has fourteen GPIO pins. Using a USB cable to connect to a computer is necessary. It features an EEPROM, a battery connector, and a swappable chip. It is able to assign an actuator to the output results based on inputs from various sensors</w:t>
      </w:r>
      <w:sdt>
        <w:sdtPr>
          <w:id w:val="-1433895055"/>
          <w:citation/>
        </w:sdtPr>
        <w:sdtContent>
          <w:r w:rsidR="007A4C4B" w:rsidRPr="00EE1A12">
            <w:fldChar w:fldCharType="begin"/>
          </w:r>
          <w:r w:rsidR="007A4C4B" w:rsidRPr="00EE1A12">
            <w:rPr>
              <w:lang w:val="en-US"/>
            </w:rPr>
            <w:instrText xml:space="preserve"> CITATION ard23 \l 1033 </w:instrText>
          </w:r>
          <w:r w:rsidR="007A4C4B" w:rsidRPr="00EE1A12">
            <w:fldChar w:fldCharType="separate"/>
          </w:r>
          <w:r w:rsidR="007A4C4B" w:rsidRPr="00EE1A12">
            <w:rPr>
              <w:noProof/>
              <w:lang w:val="en-US"/>
            </w:rPr>
            <w:t xml:space="preserve"> (arduino, 2023)</w:t>
          </w:r>
          <w:r w:rsidR="007A4C4B" w:rsidRPr="00EE1A12">
            <w:fldChar w:fldCharType="end"/>
          </w:r>
        </w:sdtContent>
      </w:sdt>
      <w:r w:rsidR="006432A6" w:rsidRPr="00EE1A12">
        <w:t xml:space="preserve">. </w:t>
      </w:r>
    </w:p>
    <w:p w14:paraId="2ECC04AA" w14:textId="17BA1228" w:rsidR="000D4AA2" w:rsidRPr="00EE1A12" w:rsidRDefault="00B23CE9" w:rsidP="000F0DDA">
      <w:pPr>
        <w:spacing w:line="360" w:lineRule="auto"/>
        <w:jc w:val="both"/>
      </w:pPr>
      <w:r w:rsidRPr="00EE1A12">
        <w:rPr>
          <w:lang w:val="en-US" w:bidi="ar-SA"/>
        </w:rPr>
        <w:t>The best microcontroller is this model since it can store data and/or codes, decode data from connected sensors, respond to codes, and determine what needs to be done by an actuator. It is readily accessible and reasonably priced. It is therefore the best microcontroller for this project.</w:t>
      </w:r>
    </w:p>
    <w:p w14:paraId="7EB2DC46" w14:textId="77777777" w:rsidR="006432A6" w:rsidRPr="00EE1A12" w:rsidRDefault="006432A6" w:rsidP="006432A6">
      <w:pPr>
        <w:keepNext/>
        <w:ind w:left="720" w:firstLine="720"/>
        <w:jc w:val="center"/>
      </w:pPr>
      <w:r w:rsidRPr="00EE1A12">
        <w:rPr>
          <w:noProof/>
        </w:rPr>
        <w:drawing>
          <wp:inline distT="0" distB="0" distL="0" distR="0" wp14:anchorId="5B3AF308" wp14:editId="2A93EF28">
            <wp:extent cx="4972050" cy="3314700"/>
            <wp:effectExtent l="0" t="0" r="0" b="0"/>
            <wp:docPr id="1648080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80276" name=""/>
                    <pic:cNvPicPr/>
                  </pic:nvPicPr>
                  <pic:blipFill>
                    <a:blip r:embed="rId14"/>
                    <a:stretch>
                      <a:fillRect/>
                    </a:stretch>
                  </pic:blipFill>
                  <pic:spPr>
                    <a:xfrm>
                      <a:off x="0" y="0"/>
                      <a:ext cx="4972746" cy="3315164"/>
                    </a:xfrm>
                    <a:prstGeom prst="rect">
                      <a:avLst/>
                    </a:prstGeom>
                  </pic:spPr>
                </pic:pic>
              </a:graphicData>
            </a:graphic>
          </wp:inline>
        </w:drawing>
      </w:r>
    </w:p>
    <w:p w14:paraId="5B1FF644" w14:textId="248DEABA" w:rsidR="00221B67" w:rsidRPr="00EE1A12" w:rsidRDefault="006432A6" w:rsidP="007A4C4B">
      <w:pPr>
        <w:pStyle w:val="Caption"/>
        <w:ind w:left="720" w:firstLine="720"/>
        <w:jc w:val="center"/>
        <w:rPr>
          <w:lang w:val="en-US"/>
        </w:rPr>
      </w:pPr>
      <w:r w:rsidRPr="00EE1A12">
        <w:t xml:space="preserve">Figure </w:t>
      </w:r>
      <w:fldSimple w:instr=" SEQ Figure \* ARABIC ">
        <w:r w:rsidR="00DE03C0" w:rsidRPr="00EE1A12">
          <w:rPr>
            <w:noProof/>
          </w:rPr>
          <w:t>2</w:t>
        </w:r>
      </w:fldSimple>
      <w:r w:rsidRPr="00EE1A12">
        <w:rPr>
          <w:lang w:val="en-US"/>
        </w:rPr>
        <w:t xml:space="preserve"> Arduino Uno R3</w:t>
      </w:r>
    </w:p>
    <w:p w14:paraId="01EF6579" w14:textId="77777777" w:rsidR="000D4AA2" w:rsidRPr="00EE1A12" w:rsidRDefault="000D4AA2" w:rsidP="000D4AA2">
      <w:pPr>
        <w:rPr>
          <w:lang w:val="en-US"/>
        </w:rPr>
      </w:pPr>
    </w:p>
    <w:p w14:paraId="0E9DF80E" w14:textId="134C9DC5" w:rsidR="00221B67" w:rsidRPr="00EE1A12" w:rsidRDefault="00221B67" w:rsidP="00221B67">
      <w:pPr>
        <w:pStyle w:val="ListParagraph"/>
        <w:numPr>
          <w:ilvl w:val="0"/>
          <w:numId w:val="4"/>
        </w:numPr>
        <w:rPr>
          <w:b/>
          <w:bCs/>
        </w:rPr>
      </w:pPr>
      <w:r w:rsidRPr="00EE1A12">
        <w:rPr>
          <w:b/>
          <w:bCs/>
        </w:rPr>
        <w:t>Breadboard:</w:t>
      </w:r>
    </w:p>
    <w:p w14:paraId="4F301393" w14:textId="5523716A" w:rsidR="00221B67" w:rsidRPr="00EE1A12" w:rsidRDefault="009E7693" w:rsidP="00342965">
      <w:pPr>
        <w:spacing w:line="360" w:lineRule="auto"/>
        <w:jc w:val="both"/>
      </w:pPr>
      <w:r w:rsidRPr="00EE1A12">
        <w:lastRenderedPageBreak/>
        <w:t xml:space="preserve">A </w:t>
      </w:r>
      <w:r w:rsidRPr="00EE1A12">
        <w:rPr>
          <w:lang w:val="en-US" w:bidi="ar-SA"/>
        </w:rPr>
        <w:t>breadboard is used to create a temporary circuit with wires. Because it makes it simple to remove components from the circuit, it is incredibly practical. Using this would make prototyping simpler. Typically, a socket has five rows. It is composed of wire-containing plastic blocks. To facilitate the flow of electricity, the sockets are internally attached to the board</w:t>
      </w:r>
      <w:sdt>
        <w:sdtPr>
          <w:id w:val="-66808670"/>
          <w:citation/>
        </w:sdtPr>
        <w:sdtContent>
          <w:r w:rsidR="007A4C4B" w:rsidRPr="00EE1A12">
            <w:fldChar w:fldCharType="begin"/>
          </w:r>
          <w:r w:rsidR="007A4C4B" w:rsidRPr="00EE1A12">
            <w:rPr>
              <w:lang w:val="en-US"/>
            </w:rPr>
            <w:instrText xml:space="preserve"> CITATION The18 \l 1033 </w:instrText>
          </w:r>
          <w:r w:rsidR="007A4C4B" w:rsidRPr="00EE1A12">
            <w:fldChar w:fldCharType="separate"/>
          </w:r>
          <w:r w:rsidR="007A4C4B" w:rsidRPr="00EE1A12">
            <w:rPr>
              <w:noProof/>
              <w:lang w:val="en-US"/>
            </w:rPr>
            <w:t xml:space="preserve"> (Schousek, 2018)</w:t>
          </w:r>
          <w:r w:rsidR="007A4C4B" w:rsidRPr="00EE1A12">
            <w:fldChar w:fldCharType="end"/>
          </w:r>
        </w:sdtContent>
      </w:sdt>
      <w:r w:rsidR="00221B67" w:rsidRPr="00EE1A12">
        <w:t xml:space="preserve">. </w:t>
      </w:r>
    </w:p>
    <w:p w14:paraId="1B2B4C22" w14:textId="5B235B1F" w:rsidR="000D4AA2" w:rsidRPr="00EE1A12" w:rsidRDefault="00542992" w:rsidP="00342965">
      <w:pPr>
        <w:spacing w:line="360" w:lineRule="auto"/>
        <w:jc w:val="both"/>
      </w:pPr>
      <w:r w:rsidRPr="00EE1A12">
        <w:rPr>
          <w:lang w:val="en-US" w:bidi="ar-SA"/>
        </w:rPr>
        <w:t>Since we only need to temporarily connect the wires, this is the most feasible design board for the project. For permanent purposes, soldering cannot be done in its current state. That makes it the most appropriate for this project.</w:t>
      </w:r>
    </w:p>
    <w:p w14:paraId="7B9BC34C" w14:textId="77777777" w:rsidR="00221B67" w:rsidRPr="00EE1A12" w:rsidRDefault="00221B67" w:rsidP="00221B67">
      <w:pPr>
        <w:keepNext/>
        <w:ind w:left="1440"/>
      </w:pPr>
      <w:r w:rsidRPr="00EE1A12">
        <w:rPr>
          <w:noProof/>
        </w:rPr>
        <w:drawing>
          <wp:inline distT="0" distB="0" distL="0" distR="0" wp14:anchorId="3C43FCB6" wp14:editId="1E034F48">
            <wp:extent cx="5048250" cy="3543300"/>
            <wp:effectExtent l="0" t="0" r="0" b="0"/>
            <wp:docPr id="721388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88326" name=""/>
                    <pic:cNvPicPr/>
                  </pic:nvPicPr>
                  <pic:blipFill>
                    <a:blip r:embed="rId15"/>
                    <a:stretch>
                      <a:fillRect/>
                    </a:stretch>
                  </pic:blipFill>
                  <pic:spPr>
                    <a:xfrm>
                      <a:off x="0" y="0"/>
                      <a:ext cx="5048957" cy="3543796"/>
                    </a:xfrm>
                    <a:prstGeom prst="rect">
                      <a:avLst/>
                    </a:prstGeom>
                  </pic:spPr>
                </pic:pic>
              </a:graphicData>
            </a:graphic>
          </wp:inline>
        </w:drawing>
      </w:r>
    </w:p>
    <w:p w14:paraId="00517F0E" w14:textId="68585DE5" w:rsidR="00221B67" w:rsidRPr="00EE1A12" w:rsidRDefault="00221B67" w:rsidP="00221B67">
      <w:pPr>
        <w:pStyle w:val="Caption"/>
        <w:ind w:firstLine="720"/>
        <w:jc w:val="center"/>
        <w:rPr>
          <w:lang w:val="en-US"/>
        </w:rPr>
      </w:pPr>
      <w:r w:rsidRPr="00EE1A12">
        <w:t xml:space="preserve">Figure </w:t>
      </w:r>
      <w:fldSimple w:instr=" SEQ Figure \* ARABIC ">
        <w:r w:rsidR="00DE03C0" w:rsidRPr="00EE1A12">
          <w:rPr>
            <w:noProof/>
          </w:rPr>
          <w:t>3</w:t>
        </w:r>
      </w:fldSimple>
      <w:r w:rsidRPr="00EE1A12">
        <w:rPr>
          <w:lang w:val="en-US"/>
        </w:rPr>
        <w:t xml:space="preserve"> Breadboard</w:t>
      </w:r>
    </w:p>
    <w:p w14:paraId="2A980CAC" w14:textId="262AFE46" w:rsidR="00221B67" w:rsidRPr="00EE1A12" w:rsidRDefault="00221B67">
      <w:pPr>
        <w:rPr>
          <w:lang w:val="en-US"/>
        </w:rPr>
      </w:pPr>
      <w:r w:rsidRPr="00EE1A12">
        <w:rPr>
          <w:lang w:val="en-US"/>
        </w:rPr>
        <w:br w:type="page"/>
      </w:r>
    </w:p>
    <w:p w14:paraId="5A698A76" w14:textId="1A0CAD0D" w:rsidR="00221B67" w:rsidRPr="00EE1A12" w:rsidRDefault="00221B67" w:rsidP="00221B67">
      <w:pPr>
        <w:pStyle w:val="ListParagraph"/>
        <w:numPr>
          <w:ilvl w:val="0"/>
          <w:numId w:val="4"/>
        </w:numPr>
        <w:rPr>
          <w:b/>
          <w:bCs/>
          <w:lang w:val="en-US"/>
        </w:rPr>
      </w:pPr>
      <w:r w:rsidRPr="00EE1A12">
        <w:rPr>
          <w:b/>
          <w:bCs/>
          <w:lang w:val="en-US"/>
        </w:rPr>
        <w:lastRenderedPageBreak/>
        <w:t>Jumper Wires:</w:t>
      </w:r>
    </w:p>
    <w:p w14:paraId="0F03287D" w14:textId="77777777" w:rsidR="00C36160" w:rsidRPr="00EE1A12" w:rsidRDefault="00C36160" w:rsidP="00AA068F">
      <w:pPr>
        <w:pStyle w:val="ListParagraph"/>
        <w:ind w:left="360"/>
        <w:rPr>
          <w:b/>
          <w:bCs/>
          <w:lang w:val="en-US"/>
        </w:rPr>
      </w:pPr>
    </w:p>
    <w:p w14:paraId="4B3A13A0" w14:textId="7F5EF87D" w:rsidR="00221B67" w:rsidRPr="00EE1A12" w:rsidRDefault="00DD5A1B" w:rsidP="00B14BBA">
      <w:pPr>
        <w:spacing w:line="360" w:lineRule="auto"/>
        <w:jc w:val="both"/>
      </w:pPr>
      <w:r w:rsidRPr="00EE1A12">
        <w:rPr>
          <w:lang w:val="en-US" w:bidi="ar-SA"/>
        </w:rPr>
        <w:t xml:space="preserve">These are the wires that can be used without soldering because they have distinct connectors on both ends. These are the wires that can be used without soldering because they have distinct connectors on both ends. These are used in conjunction with a breadboard to facilitate use during the prototyping stage. Male-to-Male, Male-to-Female, and Female-to-Female are the three categories in which they fall. It can come in a variety of </w:t>
      </w:r>
      <w:proofErr w:type="spellStart"/>
      <w:r w:rsidRPr="00EE1A12">
        <w:rPr>
          <w:lang w:val="en-US" w:bidi="ar-SA"/>
        </w:rPr>
        <w:t>colours</w:t>
      </w:r>
      <w:proofErr w:type="spellEnd"/>
      <w:r w:rsidRPr="00EE1A12">
        <w:rPr>
          <w:lang w:val="en-US" w:bidi="ar-SA"/>
        </w:rPr>
        <w:t xml:space="preserve"> that, while usually meaningless, can be </w:t>
      </w:r>
      <w:proofErr w:type="spellStart"/>
      <w:r w:rsidRPr="00EE1A12">
        <w:rPr>
          <w:lang w:val="en-US" w:bidi="ar-SA"/>
        </w:rPr>
        <w:t>utilised</w:t>
      </w:r>
      <w:proofErr w:type="spellEnd"/>
      <w:r w:rsidRPr="00EE1A12">
        <w:rPr>
          <w:lang w:val="en-US" w:bidi="ar-SA"/>
        </w:rPr>
        <w:t xml:space="preserve"> to distinguish between different kinds of connections, such as ground, </w:t>
      </w:r>
      <w:proofErr w:type="spellStart"/>
      <w:r w:rsidRPr="00EE1A12">
        <w:rPr>
          <w:lang w:val="en-US" w:bidi="ar-SA"/>
        </w:rPr>
        <w:t>etc</w:t>
      </w:r>
      <w:proofErr w:type="spellEnd"/>
      <w:sdt>
        <w:sdtPr>
          <w:id w:val="-1745253095"/>
          <w:citation/>
        </w:sdtPr>
        <w:sdtContent>
          <w:r w:rsidR="007A4C4B" w:rsidRPr="00EE1A12">
            <w:fldChar w:fldCharType="begin"/>
          </w:r>
          <w:r w:rsidR="007A4C4B" w:rsidRPr="00EE1A12">
            <w:rPr>
              <w:lang w:val="en-US"/>
            </w:rPr>
            <w:instrText xml:space="preserve"> CITATION Meg181 \l 1033 </w:instrText>
          </w:r>
          <w:r w:rsidR="007A4C4B" w:rsidRPr="00EE1A12">
            <w:fldChar w:fldCharType="separate"/>
          </w:r>
          <w:r w:rsidR="007A4C4B" w:rsidRPr="00EE1A12">
            <w:rPr>
              <w:noProof/>
              <w:lang w:val="en-US"/>
            </w:rPr>
            <w:t xml:space="preserve"> (Hemmings, 2018)</w:t>
          </w:r>
          <w:r w:rsidR="007A4C4B" w:rsidRPr="00EE1A12">
            <w:fldChar w:fldCharType="end"/>
          </w:r>
        </w:sdtContent>
      </w:sdt>
      <w:r w:rsidR="00072E49" w:rsidRPr="00EE1A12">
        <w:t>.</w:t>
      </w:r>
    </w:p>
    <w:p w14:paraId="22E916EF" w14:textId="4E1B201F" w:rsidR="000D4AA2" w:rsidRPr="00EE1A12" w:rsidRDefault="003E72AF" w:rsidP="00B14BBA">
      <w:pPr>
        <w:spacing w:line="360" w:lineRule="auto"/>
        <w:jc w:val="both"/>
      </w:pPr>
      <w:r w:rsidRPr="00EE1A12">
        <w:rPr>
          <w:lang w:val="en-US" w:bidi="ar-SA"/>
        </w:rPr>
        <w:t>These cables don't require soldering to connect to any components, which makes them ideal for our project since it's meant to be constructed temporarily. It also made it easier for us to temporarily connect various components together.</w:t>
      </w:r>
    </w:p>
    <w:p w14:paraId="6B7D0A3E" w14:textId="77777777" w:rsidR="00072E49" w:rsidRPr="00EE1A12" w:rsidRDefault="00072E49" w:rsidP="00072E49">
      <w:pPr>
        <w:keepNext/>
        <w:spacing w:line="360" w:lineRule="auto"/>
        <w:ind w:left="1440"/>
        <w:jc w:val="both"/>
      </w:pPr>
      <w:r w:rsidRPr="00EE1A12">
        <w:rPr>
          <w:noProof/>
        </w:rPr>
        <w:drawing>
          <wp:inline distT="0" distB="0" distL="0" distR="0" wp14:anchorId="6BDB602F" wp14:editId="1E813077">
            <wp:extent cx="5067300" cy="3629025"/>
            <wp:effectExtent l="0" t="0" r="0" b="9525"/>
            <wp:docPr id="357427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27734" name=""/>
                    <pic:cNvPicPr/>
                  </pic:nvPicPr>
                  <pic:blipFill>
                    <a:blip r:embed="rId16"/>
                    <a:stretch>
                      <a:fillRect/>
                    </a:stretch>
                  </pic:blipFill>
                  <pic:spPr>
                    <a:xfrm>
                      <a:off x="0" y="0"/>
                      <a:ext cx="5068011" cy="3629534"/>
                    </a:xfrm>
                    <a:prstGeom prst="rect">
                      <a:avLst/>
                    </a:prstGeom>
                  </pic:spPr>
                </pic:pic>
              </a:graphicData>
            </a:graphic>
          </wp:inline>
        </w:drawing>
      </w:r>
    </w:p>
    <w:p w14:paraId="5CA00CF0" w14:textId="1973C175" w:rsidR="00072E49" w:rsidRPr="00EE1A12" w:rsidRDefault="00072E49" w:rsidP="00072E49">
      <w:pPr>
        <w:pStyle w:val="Caption"/>
        <w:ind w:left="720" w:firstLine="720"/>
        <w:jc w:val="center"/>
        <w:rPr>
          <w:lang w:val="en-US"/>
        </w:rPr>
      </w:pPr>
      <w:r w:rsidRPr="00EE1A12">
        <w:t xml:space="preserve">Figure </w:t>
      </w:r>
      <w:fldSimple w:instr=" SEQ Figure \* ARABIC ">
        <w:r w:rsidR="00DE03C0" w:rsidRPr="00EE1A12">
          <w:rPr>
            <w:noProof/>
          </w:rPr>
          <w:t>4</w:t>
        </w:r>
      </w:fldSimple>
      <w:r w:rsidRPr="00EE1A12">
        <w:rPr>
          <w:lang w:val="en-US"/>
        </w:rPr>
        <w:t xml:space="preserve"> Jumper Wires</w:t>
      </w:r>
    </w:p>
    <w:p w14:paraId="2BC7BD7F" w14:textId="77777777" w:rsidR="00C129A2" w:rsidRPr="00EE1A12" w:rsidRDefault="00C129A2" w:rsidP="00C129A2">
      <w:pPr>
        <w:rPr>
          <w:lang w:val="en-US"/>
        </w:rPr>
      </w:pPr>
    </w:p>
    <w:p w14:paraId="097B36A7" w14:textId="77777777" w:rsidR="00C129A2" w:rsidRDefault="00C129A2" w:rsidP="00C129A2">
      <w:pPr>
        <w:rPr>
          <w:lang w:val="en-US"/>
        </w:rPr>
      </w:pPr>
    </w:p>
    <w:p w14:paraId="7A8CA9F5" w14:textId="77777777" w:rsidR="0021532E" w:rsidRPr="00EE1A12" w:rsidRDefault="0021532E" w:rsidP="00C129A2">
      <w:pPr>
        <w:rPr>
          <w:lang w:val="en-US"/>
        </w:rPr>
      </w:pPr>
    </w:p>
    <w:p w14:paraId="02625517" w14:textId="77A8023A" w:rsidR="00072E49" w:rsidRPr="00EE1A12" w:rsidRDefault="00072E49" w:rsidP="00072E49">
      <w:pPr>
        <w:pStyle w:val="ListParagraph"/>
        <w:numPr>
          <w:ilvl w:val="0"/>
          <w:numId w:val="4"/>
        </w:numPr>
        <w:rPr>
          <w:b/>
          <w:bCs/>
          <w:lang w:val="en-US"/>
        </w:rPr>
      </w:pPr>
      <w:r w:rsidRPr="00EE1A12">
        <w:rPr>
          <w:b/>
          <w:bCs/>
          <w:lang w:val="en-US"/>
        </w:rPr>
        <w:lastRenderedPageBreak/>
        <w:t>Servo Motor:</w:t>
      </w:r>
    </w:p>
    <w:p w14:paraId="06D09B90" w14:textId="13F15AF9" w:rsidR="00072E49" w:rsidRPr="00EE1A12" w:rsidRDefault="00072E49" w:rsidP="00F432E7">
      <w:pPr>
        <w:pStyle w:val="ListParagraph"/>
        <w:spacing w:line="360" w:lineRule="auto"/>
        <w:ind w:left="1440"/>
        <w:rPr>
          <w:lang w:val="en-US"/>
        </w:rPr>
      </w:pPr>
    </w:p>
    <w:p w14:paraId="454799D4" w14:textId="7F4D0D92" w:rsidR="00072E49" w:rsidRPr="00EE1A12" w:rsidRDefault="00F432E7" w:rsidP="0092153F">
      <w:pPr>
        <w:spacing w:line="360" w:lineRule="auto"/>
        <w:jc w:val="both"/>
      </w:pPr>
      <w:r w:rsidRPr="00EE1A12">
        <w:rPr>
          <w:lang w:val="en-US" w:bidi="ar-SA"/>
        </w:rPr>
        <w:t>Servo motor is made up of a motor, potentiometer, and controlling unit that gives feedback on the motor pole's present position. This part is made up of a motor, potentiometer, and controlling unit that gives feedback on the motor pole's present position. This tool is quite useful for turning an object at a particular angle. The Servo Mechanism powers it. The gear configuration in this motor facilitates the generation of a high torque</w:t>
      </w:r>
      <w:sdt>
        <w:sdtPr>
          <w:id w:val="-394280384"/>
          <w:citation/>
        </w:sdtPr>
        <w:sdtContent>
          <w:r w:rsidR="007A4C4B" w:rsidRPr="00EE1A12">
            <w:fldChar w:fldCharType="begin"/>
          </w:r>
          <w:r w:rsidR="007A4C4B" w:rsidRPr="00EE1A12">
            <w:rPr>
              <w:lang w:val="en-US"/>
            </w:rPr>
            <w:instrText xml:space="preserve"> CITATION Apo151 \l 1033 </w:instrText>
          </w:r>
          <w:r w:rsidR="007A4C4B" w:rsidRPr="00EE1A12">
            <w:fldChar w:fldCharType="separate"/>
          </w:r>
          <w:r w:rsidR="007A4C4B" w:rsidRPr="00EE1A12">
            <w:rPr>
              <w:noProof/>
              <w:lang w:val="en-US"/>
            </w:rPr>
            <w:t xml:space="preserve"> (Apoorve, 2015)</w:t>
          </w:r>
          <w:r w:rsidR="007A4C4B" w:rsidRPr="00EE1A12">
            <w:fldChar w:fldCharType="end"/>
          </w:r>
        </w:sdtContent>
      </w:sdt>
      <w:r w:rsidR="00072E49" w:rsidRPr="00EE1A12">
        <w:t>.</w:t>
      </w:r>
    </w:p>
    <w:p w14:paraId="05B39772" w14:textId="1A744DF9" w:rsidR="00072E49" w:rsidRPr="00EE1A12" w:rsidRDefault="00072E49" w:rsidP="0092153F">
      <w:pPr>
        <w:spacing w:line="360" w:lineRule="auto"/>
        <w:jc w:val="both"/>
      </w:pPr>
      <w:r w:rsidRPr="00EE1A12">
        <w:t>This motor is the best suited for our Toll Tax Gate as our gate required to only open on a certain angle in a certain direction. Since, servo motors can be coded to rotate around its propeller in accordance with what the desire is, it is the best suited than the other motors.</w:t>
      </w:r>
    </w:p>
    <w:p w14:paraId="4D51A278" w14:textId="77777777" w:rsidR="000D4AA2" w:rsidRPr="00EE1A12" w:rsidRDefault="000D4AA2" w:rsidP="00072E49">
      <w:pPr>
        <w:pStyle w:val="ListParagraph"/>
        <w:spacing w:line="360" w:lineRule="auto"/>
        <w:ind w:left="1440"/>
        <w:jc w:val="both"/>
      </w:pPr>
    </w:p>
    <w:p w14:paraId="6663D233" w14:textId="77777777" w:rsidR="00072E49" w:rsidRPr="00EE1A12" w:rsidRDefault="00072E49" w:rsidP="00072E49">
      <w:pPr>
        <w:pStyle w:val="ListParagraph"/>
        <w:keepNext/>
        <w:spacing w:line="360" w:lineRule="auto"/>
        <w:ind w:left="1440"/>
        <w:jc w:val="both"/>
      </w:pPr>
      <w:r w:rsidRPr="00EE1A12">
        <w:rPr>
          <w:noProof/>
          <w:lang w:val="en-US"/>
        </w:rPr>
        <w:drawing>
          <wp:inline distT="0" distB="0" distL="0" distR="0" wp14:anchorId="4940F1FF" wp14:editId="6962BB73">
            <wp:extent cx="5095875" cy="3763010"/>
            <wp:effectExtent l="0" t="0" r="9525" b="8890"/>
            <wp:docPr id="164057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73656" name=""/>
                    <pic:cNvPicPr/>
                  </pic:nvPicPr>
                  <pic:blipFill>
                    <a:blip r:embed="rId17"/>
                    <a:stretch>
                      <a:fillRect/>
                    </a:stretch>
                  </pic:blipFill>
                  <pic:spPr>
                    <a:xfrm>
                      <a:off x="0" y="0"/>
                      <a:ext cx="5095875" cy="3763010"/>
                    </a:xfrm>
                    <a:prstGeom prst="rect">
                      <a:avLst/>
                    </a:prstGeom>
                  </pic:spPr>
                </pic:pic>
              </a:graphicData>
            </a:graphic>
          </wp:inline>
        </w:drawing>
      </w:r>
    </w:p>
    <w:p w14:paraId="021BDEC7" w14:textId="71F78525" w:rsidR="00072E49" w:rsidRPr="00EE1A12" w:rsidRDefault="00072E49" w:rsidP="00072E49">
      <w:pPr>
        <w:pStyle w:val="Caption"/>
        <w:ind w:left="720" w:firstLine="720"/>
        <w:jc w:val="center"/>
        <w:rPr>
          <w:lang w:val="en-US"/>
        </w:rPr>
      </w:pPr>
      <w:r w:rsidRPr="00EE1A12">
        <w:t xml:space="preserve">Figure </w:t>
      </w:r>
      <w:fldSimple w:instr=" SEQ Figure \* ARABIC ">
        <w:r w:rsidR="00DE03C0" w:rsidRPr="00EE1A12">
          <w:rPr>
            <w:noProof/>
          </w:rPr>
          <w:t>5</w:t>
        </w:r>
      </w:fldSimple>
      <w:r w:rsidRPr="00EE1A12">
        <w:rPr>
          <w:lang w:val="en-US"/>
        </w:rPr>
        <w:t xml:space="preserve"> Servo Motor</w:t>
      </w:r>
    </w:p>
    <w:p w14:paraId="17EE6318" w14:textId="77777777" w:rsidR="00072E49" w:rsidRPr="00EE1A12" w:rsidRDefault="00072E49" w:rsidP="00072E49">
      <w:pPr>
        <w:pStyle w:val="ListParagraph"/>
        <w:spacing w:line="360" w:lineRule="auto"/>
        <w:ind w:left="1440"/>
        <w:jc w:val="both"/>
        <w:rPr>
          <w:lang w:val="en-US"/>
        </w:rPr>
      </w:pPr>
    </w:p>
    <w:p w14:paraId="6A026D8A" w14:textId="77777777" w:rsidR="00A059D5" w:rsidRPr="00EE1A12" w:rsidRDefault="00A059D5" w:rsidP="00072E49">
      <w:pPr>
        <w:pStyle w:val="ListParagraph"/>
        <w:spacing w:line="360" w:lineRule="auto"/>
        <w:ind w:left="1440"/>
        <w:jc w:val="both"/>
        <w:rPr>
          <w:lang w:val="en-US"/>
        </w:rPr>
      </w:pPr>
    </w:p>
    <w:p w14:paraId="4A4C1C4F" w14:textId="77777777" w:rsidR="00A059D5" w:rsidRPr="00EE1A12" w:rsidRDefault="00A059D5" w:rsidP="00072E49">
      <w:pPr>
        <w:pStyle w:val="ListParagraph"/>
        <w:spacing w:line="360" w:lineRule="auto"/>
        <w:ind w:left="1440"/>
        <w:jc w:val="both"/>
        <w:rPr>
          <w:lang w:val="en-US"/>
        </w:rPr>
      </w:pPr>
    </w:p>
    <w:p w14:paraId="0250FDEB" w14:textId="77777777" w:rsidR="00072E49" w:rsidRPr="00EE1A12" w:rsidRDefault="00072E49" w:rsidP="00072E49">
      <w:pPr>
        <w:pStyle w:val="ListParagraph"/>
        <w:spacing w:line="360" w:lineRule="auto"/>
        <w:ind w:left="1440"/>
        <w:jc w:val="both"/>
        <w:rPr>
          <w:lang w:val="en-US"/>
        </w:rPr>
      </w:pPr>
    </w:p>
    <w:p w14:paraId="3C1D1442" w14:textId="77777777" w:rsidR="00072E49" w:rsidRPr="00EE1A12" w:rsidRDefault="00072E49" w:rsidP="00072E49">
      <w:pPr>
        <w:pStyle w:val="ListParagraph"/>
        <w:numPr>
          <w:ilvl w:val="0"/>
          <w:numId w:val="4"/>
        </w:numPr>
        <w:rPr>
          <w:b/>
          <w:bCs/>
          <w:lang w:val="en-US"/>
        </w:rPr>
      </w:pPr>
      <w:r w:rsidRPr="00EE1A12">
        <w:rPr>
          <w:b/>
          <w:bCs/>
          <w:lang w:val="en-US"/>
        </w:rPr>
        <w:t>Ultrasonic Sensor:</w:t>
      </w:r>
    </w:p>
    <w:p w14:paraId="461DD567" w14:textId="77777777" w:rsidR="00297998" w:rsidRPr="00EE1A12" w:rsidRDefault="00297998" w:rsidP="00297998">
      <w:pPr>
        <w:pStyle w:val="ListParagraph"/>
        <w:ind w:left="1440"/>
        <w:rPr>
          <w:b/>
          <w:bCs/>
          <w:lang w:val="en-US"/>
        </w:rPr>
      </w:pPr>
    </w:p>
    <w:p w14:paraId="65617364" w14:textId="0A9F41C7" w:rsidR="00DE03C0" w:rsidRPr="00EE1A12" w:rsidRDefault="003163E3" w:rsidP="00C50A5D">
      <w:pPr>
        <w:spacing w:line="360" w:lineRule="auto"/>
        <w:jc w:val="both"/>
      </w:pPr>
      <w:r w:rsidRPr="00EE1A12">
        <w:rPr>
          <w:lang w:val="en-US" w:bidi="ar-SA"/>
        </w:rPr>
        <w:t>An ultrasonic sensor is a part that sends and receives ultrasonic sound waves using a transducer to provide information about the distance of an item. The purpose of this part is to detect vehicle movement. A sensor detects vehicles automatically and relays the information to the microcontroller for additional processing whenever a vehicle approaches in front of it</w:t>
      </w:r>
      <w:sdt>
        <w:sdtPr>
          <w:id w:val="362108050"/>
          <w:citation/>
        </w:sdtPr>
        <w:sdtContent>
          <w:r w:rsidR="004A1D9F" w:rsidRPr="00EE1A12">
            <w:fldChar w:fldCharType="begin"/>
          </w:r>
          <w:r w:rsidR="004A1D9F" w:rsidRPr="00EE1A12">
            <w:rPr>
              <w:lang w:val="en-US"/>
            </w:rPr>
            <w:instrText xml:space="preserve"> CITATION Max231 \l 1033 </w:instrText>
          </w:r>
          <w:r w:rsidR="004A1D9F" w:rsidRPr="00EE1A12">
            <w:fldChar w:fldCharType="separate"/>
          </w:r>
          <w:r w:rsidR="004A1D9F" w:rsidRPr="00EE1A12">
            <w:rPr>
              <w:noProof/>
              <w:lang w:val="en-US"/>
            </w:rPr>
            <w:t xml:space="preserve"> (MaxBotix, 2023)</w:t>
          </w:r>
          <w:r w:rsidR="004A1D9F" w:rsidRPr="00EE1A12">
            <w:fldChar w:fldCharType="end"/>
          </w:r>
        </w:sdtContent>
      </w:sdt>
      <w:r w:rsidR="00DE03C0" w:rsidRPr="00EE1A12">
        <w:t>.</w:t>
      </w:r>
    </w:p>
    <w:p w14:paraId="5E9B9E46" w14:textId="364F865A" w:rsidR="000D4AA2" w:rsidRPr="00EE1A12" w:rsidRDefault="00B95E6F" w:rsidP="00C50A5D">
      <w:pPr>
        <w:spacing w:line="360" w:lineRule="auto"/>
        <w:jc w:val="both"/>
      </w:pPr>
      <w:r w:rsidRPr="00EE1A12">
        <w:rPr>
          <w:lang w:val="en-US" w:bidi="ar-SA"/>
        </w:rPr>
        <w:t>The greatest advantage to use a sensor is we require the ultrasonic sensor in the toll tax gate to measure the vehicle's distance and transmit the results back to the microcontroller.</w:t>
      </w:r>
    </w:p>
    <w:p w14:paraId="5BD23B70" w14:textId="77777777" w:rsidR="00DE03C0" w:rsidRPr="00EE1A12" w:rsidRDefault="00DE03C0" w:rsidP="00DE03C0">
      <w:pPr>
        <w:keepNext/>
        <w:spacing w:line="360" w:lineRule="auto"/>
        <w:ind w:left="1440" w:firstLine="720"/>
        <w:jc w:val="both"/>
      </w:pPr>
      <w:r w:rsidRPr="00EE1A12">
        <w:rPr>
          <w:b/>
          <w:bCs/>
          <w:noProof/>
          <w:lang w:val="en-US"/>
        </w:rPr>
        <w:drawing>
          <wp:inline distT="0" distB="0" distL="0" distR="0" wp14:anchorId="45DA0AF0" wp14:editId="58E27666">
            <wp:extent cx="4305901" cy="2695951"/>
            <wp:effectExtent l="0" t="0" r="0" b="9525"/>
            <wp:docPr id="441207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07926" name=""/>
                    <pic:cNvPicPr/>
                  </pic:nvPicPr>
                  <pic:blipFill>
                    <a:blip r:embed="rId18"/>
                    <a:stretch>
                      <a:fillRect/>
                    </a:stretch>
                  </pic:blipFill>
                  <pic:spPr>
                    <a:xfrm>
                      <a:off x="0" y="0"/>
                      <a:ext cx="4305901" cy="2695951"/>
                    </a:xfrm>
                    <a:prstGeom prst="rect">
                      <a:avLst/>
                    </a:prstGeom>
                  </pic:spPr>
                </pic:pic>
              </a:graphicData>
            </a:graphic>
          </wp:inline>
        </w:drawing>
      </w:r>
    </w:p>
    <w:p w14:paraId="2B3F1A98" w14:textId="60EA8531" w:rsidR="00DE03C0" w:rsidRPr="00EE1A12" w:rsidRDefault="00DE03C0" w:rsidP="00DE03C0">
      <w:pPr>
        <w:pStyle w:val="Caption"/>
        <w:ind w:left="720" w:firstLine="720"/>
        <w:jc w:val="center"/>
      </w:pPr>
      <w:r w:rsidRPr="00EE1A12">
        <w:t xml:space="preserve">Figure </w:t>
      </w:r>
      <w:fldSimple w:instr=" SEQ Figure \* ARABIC ">
        <w:r w:rsidRPr="00EE1A12">
          <w:rPr>
            <w:noProof/>
          </w:rPr>
          <w:t>6</w:t>
        </w:r>
      </w:fldSimple>
      <w:r w:rsidRPr="00EE1A12">
        <w:rPr>
          <w:lang w:val="en-US"/>
        </w:rPr>
        <w:t xml:space="preserve"> Ultrasonic Sensor</w:t>
      </w:r>
    </w:p>
    <w:p w14:paraId="7180EBB0" w14:textId="5C4EF322" w:rsidR="00072E49" w:rsidRPr="00EE1A12" w:rsidRDefault="00072E49" w:rsidP="00DE03C0">
      <w:pPr>
        <w:spacing w:line="360" w:lineRule="auto"/>
        <w:ind w:left="1440" w:firstLine="720"/>
        <w:jc w:val="both"/>
        <w:rPr>
          <w:b/>
          <w:bCs/>
          <w:lang w:val="en-US"/>
        </w:rPr>
      </w:pPr>
      <w:r w:rsidRPr="00EE1A12">
        <w:rPr>
          <w:b/>
          <w:bCs/>
          <w:lang w:val="en-US"/>
        </w:rPr>
        <w:br w:type="page"/>
      </w:r>
    </w:p>
    <w:p w14:paraId="6CA4656F" w14:textId="5E81FF89" w:rsidR="00240F59" w:rsidRPr="00EE1A12" w:rsidRDefault="00240F59" w:rsidP="00240F59">
      <w:pPr>
        <w:pStyle w:val="Heading3"/>
        <w:numPr>
          <w:ilvl w:val="2"/>
          <w:numId w:val="1"/>
        </w:numPr>
        <w:rPr>
          <w:rFonts w:cs="Arial"/>
        </w:rPr>
      </w:pPr>
      <w:r w:rsidRPr="00EE1A12">
        <w:rPr>
          <w:rFonts w:cs="Arial"/>
        </w:rPr>
        <w:lastRenderedPageBreak/>
        <w:t>Software Components</w:t>
      </w:r>
    </w:p>
    <w:p w14:paraId="56BE52F9" w14:textId="77777777" w:rsidR="00240F59" w:rsidRPr="00EE1A12" w:rsidRDefault="00240F59" w:rsidP="00240F59">
      <w:pPr>
        <w:pStyle w:val="ListParagraph"/>
        <w:ind w:left="1440"/>
      </w:pPr>
    </w:p>
    <w:p w14:paraId="7D044158" w14:textId="77777777" w:rsidR="00222769" w:rsidRPr="00EE1A12" w:rsidRDefault="00222769" w:rsidP="00222769">
      <w:pPr>
        <w:pStyle w:val="ListParagraph"/>
        <w:numPr>
          <w:ilvl w:val="0"/>
          <w:numId w:val="4"/>
        </w:numPr>
        <w:rPr>
          <w:b/>
          <w:bCs/>
        </w:rPr>
      </w:pPr>
      <w:r w:rsidRPr="00EE1A12">
        <w:rPr>
          <w:b/>
          <w:bCs/>
        </w:rPr>
        <w:t>Arduino IDE:</w:t>
      </w:r>
    </w:p>
    <w:p w14:paraId="4A50969A" w14:textId="10AE6C3D" w:rsidR="007B74C0" w:rsidRPr="00EE1A12" w:rsidRDefault="00DB09B3" w:rsidP="001C100A">
      <w:pPr>
        <w:spacing w:line="360" w:lineRule="auto"/>
        <w:jc w:val="both"/>
      </w:pPr>
      <w:r w:rsidRPr="00EE1A12">
        <w:rPr>
          <w:lang w:val="en-US" w:bidi="ar-SA"/>
        </w:rPr>
        <w:t xml:space="preserve">To write code and upload it to an Arduino board, we </w:t>
      </w:r>
      <w:proofErr w:type="spellStart"/>
      <w:r w:rsidRPr="00EE1A12">
        <w:rPr>
          <w:lang w:val="en-US" w:bidi="ar-SA"/>
        </w:rPr>
        <w:t>utilise</w:t>
      </w:r>
      <w:proofErr w:type="spellEnd"/>
      <w:r w:rsidRPr="00EE1A12">
        <w:rPr>
          <w:lang w:val="en-US" w:bidi="ar-SA"/>
        </w:rPr>
        <w:t xml:space="preserve"> this free and open-source editing </w:t>
      </w:r>
      <w:proofErr w:type="spellStart"/>
      <w:r w:rsidRPr="00EE1A12">
        <w:rPr>
          <w:lang w:val="en-US" w:bidi="ar-SA"/>
        </w:rPr>
        <w:t>programme</w:t>
      </w:r>
      <w:proofErr w:type="spellEnd"/>
      <w:r w:rsidRPr="00EE1A12">
        <w:rPr>
          <w:lang w:val="en-US" w:bidi="ar-SA"/>
        </w:rPr>
        <w:t>. There are multiple download alternatives available for diverse Operating Systems (OS). The source code is hosted on GitHub and is available for contribution by the wider community because it is open source. It also supports all of the latest Arduino Boards and comes with a number of libraries</w:t>
      </w:r>
      <w:sdt>
        <w:sdtPr>
          <w:id w:val="257575994"/>
          <w:citation/>
        </w:sdtPr>
        <w:sdtContent>
          <w:r w:rsidR="00222769" w:rsidRPr="00EE1A12">
            <w:fldChar w:fldCharType="begin"/>
          </w:r>
          <w:r w:rsidR="00222769" w:rsidRPr="00EE1A12">
            <w:rPr>
              <w:lang w:val="en-US"/>
            </w:rPr>
            <w:instrText xml:space="preserve"> CITATION ard231 \l 1033 </w:instrText>
          </w:r>
          <w:r w:rsidR="00222769" w:rsidRPr="00EE1A12">
            <w:fldChar w:fldCharType="separate"/>
          </w:r>
          <w:r w:rsidR="00222769" w:rsidRPr="00EE1A12">
            <w:rPr>
              <w:noProof/>
              <w:lang w:val="en-US"/>
            </w:rPr>
            <w:t xml:space="preserve"> (arduino.cc, 2023)</w:t>
          </w:r>
          <w:r w:rsidR="00222769" w:rsidRPr="00EE1A12">
            <w:fldChar w:fldCharType="end"/>
          </w:r>
        </w:sdtContent>
      </w:sdt>
      <w:r w:rsidR="00222769" w:rsidRPr="00EE1A12">
        <w:t>.</w:t>
      </w:r>
    </w:p>
    <w:p w14:paraId="064BE635" w14:textId="77777777" w:rsidR="00222769" w:rsidRPr="00EE1A12" w:rsidRDefault="00222769" w:rsidP="00222769">
      <w:pPr>
        <w:pStyle w:val="ListParagraph"/>
        <w:numPr>
          <w:ilvl w:val="0"/>
          <w:numId w:val="4"/>
        </w:numPr>
        <w:spacing w:line="360" w:lineRule="auto"/>
        <w:jc w:val="both"/>
        <w:rPr>
          <w:b/>
          <w:bCs/>
        </w:rPr>
      </w:pPr>
      <w:proofErr w:type="spellStart"/>
      <w:r w:rsidRPr="00EE1A12">
        <w:rPr>
          <w:b/>
          <w:bCs/>
        </w:rPr>
        <w:t>Tinkercard</w:t>
      </w:r>
      <w:proofErr w:type="spellEnd"/>
      <w:r w:rsidRPr="00EE1A12">
        <w:rPr>
          <w:b/>
          <w:bCs/>
        </w:rPr>
        <w:t>:</w:t>
      </w:r>
    </w:p>
    <w:p w14:paraId="32090E01" w14:textId="3FFF5D08" w:rsidR="00222769" w:rsidRPr="00EE1A12" w:rsidRDefault="00222769" w:rsidP="001C100A">
      <w:pPr>
        <w:spacing w:line="360" w:lineRule="auto"/>
        <w:jc w:val="both"/>
        <w:rPr>
          <w:b/>
          <w:bCs/>
        </w:rPr>
      </w:pPr>
      <w:r w:rsidRPr="00EE1A12">
        <w:t>It is a free web app for circuit designing, 3D designing, etc. It helps the users to electronically simulate different circuits before connecting the components in real life. This reduces the risk of short-circuit and damage of property.</w:t>
      </w:r>
      <w:r w:rsidRPr="00EE1A12">
        <w:rPr>
          <w:b/>
          <w:bCs/>
        </w:rPr>
        <w:br w:type="page"/>
      </w:r>
    </w:p>
    <w:p w14:paraId="441CB314" w14:textId="3DD38CAB" w:rsidR="00C572C2" w:rsidRPr="00EE1A12" w:rsidRDefault="00BC711D" w:rsidP="00BC711D">
      <w:pPr>
        <w:pStyle w:val="Heading1"/>
        <w:numPr>
          <w:ilvl w:val="0"/>
          <w:numId w:val="1"/>
        </w:numPr>
        <w:rPr>
          <w:rFonts w:cs="Arial"/>
        </w:rPr>
      </w:pPr>
      <w:r w:rsidRPr="00EE1A12">
        <w:rPr>
          <w:rFonts w:cs="Arial"/>
        </w:rPr>
        <w:lastRenderedPageBreak/>
        <w:t>Development</w:t>
      </w:r>
    </w:p>
    <w:p w14:paraId="5E4888D4" w14:textId="0273E055" w:rsidR="00C37325" w:rsidRPr="00EE1A12" w:rsidRDefault="00C37325" w:rsidP="00C37325">
      <w:pPr>
        <w:ind w:left="360"/>
      </w:pPr>
    </w:p>
    <w:p w14:paraId="5441A57F" w14:textId="5ECBFEB7" w:rsidR="0035193F" w:rsidRPr="00EE1A12" w:rsidRDefault="0035193F" w:rsidP="0035193F">
      <w:pPr>
        <w:spacing w:line="360" w:lineRule="auto"/>
        <w:ind w:left="360"/>
        <w:jc w:val="both"/>
      </w:pPr>
      <w:r w:rsidRPr="00EE1A12">
        <w:t xml:space="preserve">The step-by-step processes of the entire development phases are described under this particular section. Various phases such as planning, recourse collection, system development and uploading the code are mentioned below. </w:t>
      </w:r>
    </w:p>
    <w:p w14:paraId="69B26C2A" w14:textId="77777777" w:rsidR="0035193F" w:rsidRPr="00EE1A12" w:rsidRDefault="0035193F" w:rsidP="00C37325">
      <w:pPr>
        <w:ind w:left="360"/>
      </w:pPr>
    </w:p>
    <w:p w14:paraId="1359C8D9" w14:textId="5B6C7170" w:rsidR="0035193F" w:rsidRPr="00EE1A12" w:rsidRDefault="00C37325" w:rsidP="0035193F">
      <w:pPr>
        <w:pStyle w:val="Heading2"/>
        <w:numPr>
          <w:ilvl w:val="1"/>
          <w:numId w:val="1"/>
        </w:numPr>
        <w:rPr>
          <w:rFonts w:cs="Arial"/>
        </w:rPr>
      </w:pPr>
      <w:r w:rsidRPr="00EE1A12">
        <w:rPr>
          <w:rFonts w:cs="Arial"/>
        </w:rPr>
        <w:t>Step 1: Planning and Design</w:t>
      </w:r>
    </w:p>
    <w:p w14:paraId="05653D45" w14:textId="77777777" w:rsidR="00764809" w:rsidRPr="00EE1A12" w:rsidRDefault="00764809" w:rsidP="00764809"/>
    <w:p w14:paraId="0DF75FCB" w14:textId="563AA39B" w:rsidR="0035193F" w:rsidRPr="00EE1A12" w:rsidRDefault="0035193F" w:rsidP="00AD3C7B">
      <w:pPr>
        <w:spacing w:line="360" w:lineRule="auto"/>
        <w:jc w:val="both"/>
      </w:pPr>
      <w:r w:rsidRPr="00EE1A12">
        <w:t>All the team members were involved during this phase of our project. We had many ideas on various IoT projects to work on. Vision is very important in every phase of development, mostly during the initial phase. Proper planning was done before finalizing the project</w:t>
      </w:r>
      <w:r w:rsidR="00764809" w:rsidRPr="00EE1A12">
        <w:t>. We considered various ideas such as automatic et feeder, flame detection system, etc but we finalized “Toll Tax Gate” eventually.</w:t>
      </w:r>
    </w:p>
    <w:p w14:paraId="6F1370A1" w14:textId="3754A5EB" w:rsidR="00764809" w:rsidRPr="00EE1A12" w:rsidRDefault="00764809" w:rsidP="00AD3C7B">
      <w:pPr>
        <w:spacing w:line="360" w:lineRule="auto"/>
        <w:jc w:val="both"/>
      </w:pPr>
      <w:r w:rsidRPr="00EE1A12">
        <w:t xml:space="preserve">We had already collected items for Automatic Pet Feeder during the initial phase of planning, but due to lack in resources and ideas, we planned to change the topic and it was later finalized to be “Toll Tax Gate”. The idea behind the selection of this project was to end the irrational Traffic management just like in </w:t>
      </w:r>
      <w:proofErr w:type="spellStart"/>
      <w:r w:rsidRPr="00EE1A12">
        <w:t>Naubise</w:t>
      </w:r>
      <w:proofErr w:type="spellEnd"/>
      <w:r w:rsidRPr="00EE1A12">
        <w:t>, Kathmandu.</w:t>
      </w:r>
    </w:p>
    <w:p w14:paraId="29ADB3E7" w14:textId="00737D37" w:rsidR="00764809" w:rsidRPr="00EE1A12" w:rsidRDefault="00764809" w:rsidP="003E74B5">
      <w:pPr>
        <w:spacing w:line="360" w:lineRule="auto"/>
        <w:jc w:val="both"/>
      </w:pPr>
      <w:r w:rsidRPr="00EE1A12">
        <w:t xml:space="preserve">As we all know, the current Traffic management of Kathmandu is very poor, implementing “Toll Tax Gate” would at least make it a bit easier for the residents to pay taxes digitally, smooth vehicular movement, etc. Since we are at the of technology, digitizing in this particular sector would also be a smart move to enhance better traffic control and security. </w:t>
      </w:r>
    </w:p>
    <w:p w14:paraId="6C87A26B" w14:textId="26FD64D6" w:rsidR="00764809" w:rsidRPr="00EE1A12" w:rsidRDefault="00764809" w:rsidP="003E74B5">
      <w:pPr>
        <w:spacing w:line="360" w:lineRule="auto"/>
        <w:jc w:val="both"/>
      </w:pPr>
      <w:r w:rsidRPr="00EE1A12">
        <w:t xml:space="preserve">In the early designing phase, </w:t>
      </w:r>
      <w:proofErr w:type="spellStart"/>
      <w:r w:rsidRPr="00EE1A12">
        <w:t>Tinkercad</w:t>
      </w:r>
      <w:proofErr w:type="spellEnd"/>
      <w:r w:rsidRPr="00EE1A12">
        <w:t xml:space="preserve"> was used in order to create a fully functioning circuit design. It helped us understand the components even more clearly and their operational processes removing all the casualties and potential damages that could have happened due to lack of knowledge during the development phase.</w:t>
      </w:r>
    </w:p>
    <w:p w14:paraId="2F920FBD" w14:textId="77777777" w:rsidR="003E74B5" w:rsidRPr="00EE1A12" w:rsidRDefault="003E74B5" w:rsidP="003E74B5">
      <w:pPr>
        <w:spacing w:line="360" w:lineRule="auto"/>
        <w:jc w:val="both"/>
      </w:pPr>
    </w:p>
    <w:p w14:paraId="76075B8A" w14:textId="77777777" w:rsidR="003E74B5" w:rsidRPr="00EE1A12" w:rsidRDefault="003E74B5" w:rsidP="003E74B5">
      <w:pPr>
        <w:spacing w:line="360" w:lineRule="auto"/>
        <w:jc w:val="both"/>
      </w:pPr>
    </w:p>
    <w:p w14:paraId="731CD510" w14:textId="77777777" w:rsidR="003E74B5" w:rsidRPr="00EE1A12" w:rsidRDefault="003E74B5" w:rsidP="003E74B5">
      <w:pPr>
        <w:spacing w:line="360" w:lineRule="auto"/>
        <w:jc w:val="both"/>
      </w:pPr>
    </w:p>
    <w:p w14:paraId="04290133" w14:textId="1A0C81BD" w:rsidR="0035193F" w:rsidRPr="00EE1A12" w:rsidRDefault="00C37325" w:rsidP="0035193F">
      <w:pPr>
        <w:pStyle w:val="Heading2"/>
        <w:numPr>
          <w:ilvl w:val="1"/>
          <w:numId w:val="1"/>
        </w:numPr>
        <w:rPr>
          <w:rFonts w:cs="Arial"/>
        </w:rPr>
      </w:pPr>
      <w:r w:rsidRPr="00EE1A12">
        <w:rPr>
          <w:rFonts w:cs="Arial"/>
        </w:rPr>
        <w:lastRenderedPageBreak/>
        <w:t>Step 2: Resource Collection</w:t>
      </w:r>
    </w:p>
    <w:p w14:paraId="5C3A24E4" w14:textId="77777777" w:rsidR="00764809" w:rsidRPr="00EE1A12" w:rsidRDefault="00764809" w:rsidP="00764809"/>
    <w:p w14:paraId="1927AC50" w14:textId="5EB1BE43" w:rsidR="00376559" w:rsidRPr="00EE1A12" w:rsidRDefault="00376559" w:rsidP="001C44FF">
      <w:pPr>
        <w:spacing w:line="360" w:lineRule="auto"/>
        <w:jc w:val="both"/>
      </w:pPr>
      <w:r w:rsidRPr="00EE1A12">
        <w:t>Various resources were used to develop the 3D model of this project. The resources were collected from the Resource Department of Isling</w:t>
      </w:r>
      <w:r w:rsidR="0037780C" w:rsidRPr="00EE1A12">
        <w:t>ton</w:t>
      </w:r>
      <w:r w:rsidRPr="00EE1A12">
        <w:t xml:space="preserve"> College itself. We got all the necessary requirements from the college’s Resource Department itself. This task of collecting the required components was given to our group leader, </w:t>
      </w:r>
      <w:proofErr w:type="spellStart"/>
      <w:r w:rsidRPr="00EE1A12">
        <w:t>Swagat</w:t>
      </w:r>
      <w:proofErr w:type="spellEnd"/>
      <w:r w:rsidRPr="00EE1A12">
        <w:t xml:space="preserve"> Gautam. Various resources collected from the Resource Department are: </w:t>
      </w:r>
    </w:p>
    <w:p w14:paraId="2AAC4A15" w14:textId="1D899C11" w:rsidR="00376559" w:rsidRPr="00EE1A12" w:rsidRDefault="00376559" w:rsidP="00376559">
      <w:pPr>
        <w:pStyle w:val="ListParagraph"/>
        <w:numPr>
          <w:ilvl w:val="0"/>
          <w:numId w:val="4"/>
        </w:numPr>
        <w:spacing w:line="360" w:lineRule="auto"/>
        <w:jc w:val="both"/>
      </w:pPr>
      <w:r w:rsidRPr="00EE1A12">
        <w:t>Arduino Uno R3</w:t>
      </w:r>
    </w:p>
    <w:p w14:paraId="37FE8650" w14:textId="77777777" w:rsidR="00376559" w:rsidRPr="00EE1A12" w:rsidRDefault="00376559" w:rsidP="00376559">
      <w:pPr>
        <w:pStyle w:val="ListParagraph"/>
        <w:numPr>
          <w:ilvl w:val="0"/>
          <w:numId w:val="4"/>
        </w:numPr>
        <w:spacing w:line="360" w:lineRule="auto"/>
        <w:jc w:val="both"/>
      </w:pPr>
      <w:r w:rsidRPr="00EE1A12">
        <w:t>Jumper Wires</w:t>
      </w:r>
    </w:p>
    <w:p w14:paraId="38464B28" w14:textId="77777777" w:rsidR="00376559" w:rsidRPr="00EE1A12" w:rsidRDefault="00376559" w:rsidP="00376559">
      <w:pPr>
        <w:pStyle w:val="ListParagraph"/>
        <w:numPr>
          <w:ilvl w:val="0"/>
          <w:numId w:val="4"/>
        </w:numPr>
        <w:spacing w:line="360" w:lineRule="auto"/>
        <w:jc w:val="both"/>
      </w:pPr>
      <w:r w:rsidRPr="00EE1A12">
        <w:t>Breadboard</w:t>
      </w:r>
    </w:p>
    <w:p w14:paraId="1D0AAB5F" w14:textId="77777777" w:rsidR="00376559" w:rsidRPr="00EE1A12" w:rsidRDefault="00376559" w:rsidP="00376559">
      <w:pPr>
        <w:pStyle w:val="ListParagraph"/>
        <w:numPr>
          <w:ilvl w:val="0"/>
          <w:numId w:val="4"/>
        </w:numPr>
        <w:spacing w:line="360" w:lineRule="auto"/>
        <w:jc w:val="both"/>
      </w:pPr>
      <w:r w:rsidRPr="00EE1A12">
        <w:t>Ultrasonic Sensor</w:t>
      </w:r>
    </w:p>
    <w:p w14:paraId="28B3E24B" w14:textId="65B2F26A" w:rsidR="00764809" w:rsidRPr="00EE1A12" w:rsidRDefault="00376559" w:rsidP="00376559">
      <w:pPr>
        <w:pStyle w:val="ListParagraph"/>
        <w:numPr>
          <w:ilvl w:val="0"/>
          <w:numId w:val="4"/>
        </w:numPr>
        <w:spacing w:line="360" w:lineRule="auto"/>
        <w:jc w:val="both"/>
      </w:pPr>
      <w:r w:rsidRPr="00EE1A12">
        <w:t>Servo Motor.</w:t>
      </w:r>
    </w:p>
    <w:p w14:paraId="35D5946E" w14:textId="77777777" w:rsidR="00376559" w:rsidRPr="00EE1A12" w:rsidRDefault="00376559" w:rsidP="00376559">
      <w:pPr>
        <w:pStyle w:val="ListParagraph"/>
        <w:spacing w:line="360" w:lineRule="auto"/>
        <w:ind w:left="1440"/>
        <w:jc w:val="both"/>
      </w:pPr>
    </w:p>
    <w:p w14:paraId="25629930" w14:textId="188096B3" w:rsidR="00C37325" w:rsidRPr="00EE1A12" w:rsidRDefault="00C37325" w:rsidP="004404E0">
      <w:pPr>
        <w:pStyle w:val="Heading2"/>
        <w:numPr>
          <w:ilvl w:val="1"/>
          <w:numId w:val="1"/>
        </w:numPr>
        <w:rPr>
          <w:rFonts w:cs="Arial"/>
        </w:rPr>
      </w:pPr>
      <w:r w:rsidRPr="00EE1A12">
        <w:rPr>
          <w:rFonts w:cs="Arial"/>
        </w:rPr>
        <w:t>Step 3: System Development</w:t>
      </w:r>
    </w:p>
    <w:p w14:paraId="6D3EAD05" w14:textId="77777777" w:rsidR="004404E0" w:rsidRPr="00EE1A12" w:rsidRDefault="004404E0" w:rsidP="004404E0">
      <w:pPr>
        <w:pStyle w:val="ListParagraph"/>
        <w:ind w:left="795"/>
      </w:pPr>
    </w:p>
    <w:p w14:paraId="41613397" w14:textId="34ED0B5C" w:rsidR="004404E0" w:rsidRPr="00EE1A12" w:rsidRDefault="004404E0" w:rsidP="00E92C73">
      <w:pPr>
        <w:rPr>
          <w:b/>
          <w:bCs/>
        </w:rPr>
      </w:pPr>
      <w:r w:rsidRPr="00EE1A12">
        <w:rPr>
          <w:b/>
          <w:bCs/>
        </w:rPr>
        <w:t>Phase 1:</w:t>
      </w:r>
    </w:p>
    <w:p w14:paraId="61A2E9E0" w14:textId="61384672" w:rsidR="004404E0" w:rsidRPr="00EE1A12" w:rsidRDefault="004404E0" w:rsidP="00E92C73">
      <w:pPr>
        <w:spacing w:line="360" w:lineRule="auto"/>
        <w:jc w:val="both"/>
      </w:pPr>
      <w:r w:rsidRPr="00EE1A12">
        <w:t xml:space="preserve">A circuit design was created using </w:t>
      </w:r>
      <w:proofErr w:type="spellStart"/>
      <w:r w:rsidRPr="00EE1A12">
        <w:t>Tinkercad</w:t>
      </w:r>
      <w:proofErr w:type="spellEnd"/>
      <w:r w:rsidRPr="00EE1A12">
        <w:t xml:space="preserve"> in this phase of development process which helped us simulate between the components and get a brief overview of the components. It was then transferred to the real components by connecting them to breadboard.</w:t>
      </w:r>
    </w:p>
    <w:p w14:paraId="4CD02962" w14:textId="60761910" w:rsidR="0035193F" w:rsidRPr="00EE1A12" w:rsidRDefault="0035193F" w:rsidP="00D064D3">
      <w:pPr>
        <w:pStyle w:val="Heading2"/>
        <w:rPr>
          <w:rFonts w:cs="Arial"/>
        </w:rPr>
      </w:pPr>
      <w:r w:rsidRPr="00EE1A12">
        <w:rPr>
          <w:rFonts w:cs="Arial"/>
        </w:rPr>
        <w:t xml:space="preserve">3.4 </w:t>
      </w:r>
      <w:r w:rsidR="00C37325" w:rsidRPr="00EE1A12">
        <w:rPr>
          <w:rFonts w:cs="Arial"/>
        </w:rPr>
        <w:t>Step 4: Uploading the code to Arduino Uno</w:t>
      </w:r>
      <w:r w:rsidR="00D67DB7" w:rsidRPr="00EE1A12">
        <w:rPr>
          <w:rFonts w:cs="Arial"/>
        </w:rPr>
        <w:t xml:space="preserve"> and running the program</w:t>
      </w:r>
    </w:p>
    <w:p w14:paraId="7AC16745" w14:textId="68A3A964" w:rsidR="0035193F" w:rsidRPr="00EE1A12" w:rsidRDefault="0035193F">
      <w:r w:rsidRPr="00EE1A12">
        <w:br w:type="page"/>
      </w:r>
    </w:p>
    <w:p w14:paraId="48AE0B87" w14:textId="5184F0B3" w:rsidR="00D67DB7" w:rsidRPr="00EE1A12" w:rsidRDefault="00BC711D" w:rsidP="00327ABF">
      <w:pPr>
        <w:pStyle w:val="Heading1"/>
        <w:numPr>
          <w:ilvl w:val="0"/>
          <w:numId w:val="1"/>
        </w:numPr>
        <w:rPr>
          <w:rFonts w:cs="Arial"/>
        </w:rPr>
      </w:pPr>
      <w:r w:rsidRPr="00EE1A12">
        <w:rPr>
          <w:rFonts w:cs="Arial"/>
        </w:rPr>
        <w:lastRenderedPageBreak/>
        <w:t>Results and Findings</w:t>
      </w:r>
    </w:p>
    <w:p w14:paraId="7FBC0C2C" w14:textId="77777777" w:rsidR="000061E8" w:rsidRPr="00EE1A12" w:rsidRDefault="000061E8" w:rsidP="000061E8"/>
    <w:p w14:paraId="14BE0AA8" w14:textId="4BCA03E9" w:rsidR="000061E8" w:rsidRPr="00EE1A12" w:rsidRDefault="000061E8" w:rsidP="000061E8">
      <w:pPr>
        <w:pStyle w:val="Heading2"/>
        <w:numPr>
          <w:ilvl w:val="1"/>
          <w:numId w:val="1"/>
        </w:numPr>
        <w:rPr>
          <w:rFonts w:cs="Arial"/>
        </w:rPr>
      </w:pPr>
      <w:r w:rsidRPr="00EE1A12">
        <w:rPr>
          <w:rFonts w:cs="Arial"/>
        </w:rPr>
        <w:t>Results</w:t>
      </w:r>
    </w:p>
    <w:p w14:paraId="6C4C724E" w14:textId="77777777" w:rsidR="000061E8" w:rsidRPr="00EE1A12" w:rsidRDefault="000061E8" w:rsidP="000061E8">
      <w:pPr>
        <w:pStyle w:val="ListParagraph"/>
        <w:ind w:left="795"/>
      </w:pPr>
    </w:p>
    <w:p w14:paraId="23131539" w14:textId="29326AF5" w:rsidR="00D67DB7" w:rsidRPr="00EE1A12" w:rsidRDefault="00D67DB7" w:rsidP="000061E8">
      <w:pPr>
        <w:spacing w:line="360" w:lineRule="auto"/>
        <w:ind w:left="720"/>
        <w:jc w:val="both"/>
      </w:pPr>
      <w:r w:rsidRPr="00EE1A12">
        <w:t xml:space="preserve">After the completion of designing and system development phases, it was time to check if the system is working properly. For that, we needed to upload the code to the Arduino board and see the results. The gate should open whenever there’s an object in front of the gate. The gate should only open when the object is inside Ultrasonic Sensor’s distance threshold and vice versa. Various tests are done under this segment. It was seen for the gadget to be working absolutely fine as the barrier (gate) got opened whenever any object came in front of it. The code is written in such a way that the object has to be within Sensor’s threshold to be able to properly detect its distance and open the gate. Actuator that is Servo Motor in this project, works such that it opens the barrier at an angle of 90 degrees vertically whenever there’s a detection of object in front of the sensor. Transducer detected the object and sent its distance back to Arduino, the microcontroller. </w:t>
      </w:r>
      <w:r w:rsidR="000061E8" w:rsidRPr="00EE1A12">
        <w:t xml:space="preserve">This gadget can be set in the roads just like the toll plazas do. In order to implement on a larger scale in real life. For that it should be developed with proper planning and resources should be collected with fundings as well. </w:t>
      </w:r>
    </w:p>
    <w:p w14:paraId="58DDAAD5" w14:textId="74CADFA3" w:rsidR="00D67DB7" w:rsidRPr="00EE1A12" w:rsidRDefault="00B57999" w:rsidP="00D67DB7">
      <w:pPr>
        <w:spacing w:line="360" w:lineRule="auto"/>
        <w:ind w:left="360"/>
        <w:jc w:val="both"/>
        <w:rPr>
          <w:b/>
          <w:bCs/>
        </w:rPr>
      </w:pPr>
      <w:r w:rsidRPr="00EE1A12">
        <w:rPr>
          <w:b/>
          <w:bCs/>
        </w:rPr>
        <w:t>2 PARAGRAPHS</w:t>
      </w:r>
    </w:p>
    <w:p w14:paraId="11B05F77" w14:textId="77777777" w:rsidR="000061E8" w:rsidRPr="00EE1A12" w:rsidRDefault="000061E8" w:rsidP="00D67DB7">
      <w:pPr>
        <w:spacing w:line="360" w:lineRule="auto"/>
        <w:ind w:left="360"/>
        <w:jc w:val="both"/>
      </w:pPr>
    </w:p>
    <w:p w14:paraId="7743B97A" w14:textId="77777777" w:rsidR="000061E8" w:rsidRPr="00EE1A12" w:rsidRDefault="000061E8" w:rsidP="00D67DB7">
      <w:pPr>
        <w:spacing w:line="360" w:lineRule="auto"/>
        <w:ind w:left="360"/>
        <w:jc w:val="both"/>
      </w:pPr>
    </w:p>
    <w:p w14:paraId="421AF004" w14:textId="77777777" w:rsidR="000061E8" w:rsidRPr="00EE1A12" w:rsidRDefault="000061E8" w:rsidP="00D67DB7">
      <w:pPr>
        <w:spacing w:line="360" w:lineRule="auto"/>
        <w:ind w:left="360"/>
        <w:jc w:val="both"/>
      </w:pPr>
    </w:p>
    <w:p w14:paraId="49C7B5E2" w14:textId="77777777" w:rsidR="000061E8" w:rsidRPr="00EE1A12" w:rsidRDefault="000061E8" w:rsidP="00D67DB7">
      <w:pPr>
        <w:spacing w:line="360" w:lineRule="auto"/>
        <w:ind w:left="360"/>
        <w:jc w:val="both"/>
      </w:pPr>
    </w:p>
    <w:p w14:paraId="51D8DD35" w14:textId="77777777" w:rsidR="000061E8" w:rsidRPr="00EE1A12" w:rsidRDefault="000061E8" w:rsidP="00D67DB7">
      <w:pPr>
        <w:spacing w:line="360" w:lineRule="auto"/>
        <w:ind w:left="360"/>
        <w:jc w:val="both"/>
      </w:pPr>
    </w:p>
    <w:p w14:paraId="4A9E9DD6" w14:textId="77777777" w:rsidR="000061E8" w:rsidRPr="00EE1A12" w:rsidRDefault="000061E8" w:rsidP="00D67DB7">
      <w:pPr>
        <w:spacing w:line="360" w:lineRule="auto"/>
        <w:ind w:left="360"/>
        <w:jc w:val="both"/>
      </w:pPr>
    </w:p>
    <w:p w14:paraId="7A277A05" w14:textId="77777777" w:rsidR="000061E8" w:rsidRPr="00EE1A12" w:rsidRDefault="000061E8" w:rsidP="00D67DB7">
      <w:pPr>
        <w:spacing w:line="360" w:lineRule="auto"/>
        <w:ind w:left="360"/>
        <w:jc w:val="both"/>
      </w:pPr>
    </w:p>
    <w:p w14:paraId="0CF0A353" w14:textId="77777777" w:rsidR="000061E8" w:rsidRPr="00EE1A12" w:rsidRDefault="000061E8" w:rsidP="00D67DB7">
      <w:pPr>
        <w:spacing w:line="360" w:lineRule="auto"/>
        <w:ind w:left="360"/>
        <w:jc w:val="both"/>
      </w:pPr>
    </w:p>
    <w:p w14:paraId="20491B6D" w14:textId="0265CE53" w:rsidR="000061E8" w:rsidRPr="00EE1A12" w:rsidRDefault="000061E8" w:rsidP="000061E8">
      <w:pPr>
        <w:pStyle w:val="Heading2"/>
        <w:numPr>
          <w:ilvl w:val="1"/>
          <w:numId w:val="1"/>
        </w:numPr>
        <w:rPr>
          <w:rFonts w:cs="Arial"/>
        </w:rPr>
      </w:pPr>
      <w:r w:rsidRPr="00EE1A12">
        <w:rPr>
          <w:rFonts w:cs="Arial"/>
        </w:rPr>
        <w:lastRenderedPageBreak/>
        <w:t>Findings</w:t>
      </w:r>
    </w:p>
    <w:p w14:paraId="1E6ACDCC" w14:textId="77777777" w:rsidR="000061E8" w:rsidRPr="00EE1A12" w:rsidRDefault="000061E8" w:rsidP="000061E8">
      <w:pPr>
        <w:pStyle w:val="ListParagraph"/>
        <w:ind w:left="795"/>
      </w:pPr>
    </w:p>
    <w:p w14:paraId="7B5E7A76" w14:textId="6C82BCD7" w:rsidR="000061E8" w:rsidRPr="00EE1A12" w:rsidRDefault="000061E8" w:rsidP="00BE1F77">
      <w:pPr>
        <w:spacing w:line="360" w:lineRule="auto"/>
        <w:jc w:val="both"/>
      </w:pPr>
      <w:r w:rsidRPr="00EE1A12">
        <w:t>Different truth and falsity of the system is to be measured in order to come to a conclusion that the system is completely working. For that various truth and false testing have been done for the system which are mentioned below:</w:t>
      </w:r>
    </w:p>
    <w:p w14:paraId="29F1B759" w14:textId="77777777" w:rsidR="000061E8" w:rsidRPr="00EE1A12" w:rsidRDefault="000061E8" w:rsidP="000061E8">
      <w:pPr>
        <w:pStyle w:val="ListParagraph"/>
        <w:ind w:left="795"/>
      </w:pPr>
    </w:p>
    <w:p w14:paraId="3FD1A8BB" w14:textId="0A8460A6" w:rsidR="000061E8" w:rsidRPr="00EE1A12" w:rsidRDefault="000061E8" w:rsidP="000061E8">
      <w:pPr>
        <w:pStyle w:val="Heading3"/>
        <w:numPr>
          <w:ilvl w:val="2"/>
          <w:numId w:val="1"/>
        </w:numPr>
        <w:rPr>
          <w:rFonts w:cs="Arial"/>
        </w:rPr>
      </w:pPr>
      <w:r w:rsidRPr="00EE1A12">
        <w:rPr>
          <w:rFonts w:cs="Arial"/>
        </w:rPr>
        <w:t xml:space="preserve">Test 1: To </w:t>
      </w:r>
      <w:r w:rsidR="00334CB0" w:rsidRPr="00EE1A12">
        <w:rPr>
          <w:rFonts w:cs="Arial"/>
          <w:lang w:val="en-US" w:bidi="ar-SA"/>
        </w:rPr>
        <w:t xml:space="preserve">demonstrate </w:t>
      </w:r>
      <w:r w:rsidRPr="00EE1A12">
        <w:rPr>
          <w:rFonts w:cs="Arial"/>
        </w:rPr>
        <w:t>the code is running properly without any errors.</w:t>
      </w:r>
    </w:p>
    <w:p w14:paraId="79F52F63" w14:textId="77777777" w:rsidR="000061E8" w:rsidRPr="00EE1A12" w:rsidRDefault="000061E8" w:rsidP="000061E8">
      <w:pPr>
        <w:ind w:left="720"/>
      </w:pPr>
    </w:p>
    <w:tbl>
      <w:tblPr>
        <w:tblStyle w:val="TableGrid"/>
        <w:tblW w:w="0" w:type="auto"/>
        <w:tblInd w:w="720" w:type="dxa"/>
        <w:tblLook w:val="04A0" w:firstRow="1" w:lastRow="0" w:firstColumn="1" w:lastColumn="0" w:noHBand="0" w:noVBand="1"/>
      </w:tblPr>
      <w:tblGrid>
        <w:gridCol w:w="2304"/>
        <w:gridCol w:w="5913"/>
      </w:tblGrid>
      <w:tr w:rsidR="000061E8" w:rsidRPr="00EE1A12" w14:paraId="6B3E6A8E" w14:textId="77777777" w:rsidTr="00CD77AB">
        <w:trPr>
          <w:trHeight w:val="831"/>
        </w:trPr>
        <w:tc>
          <w:tcPr>
            <w:tcW w:w="2304" w:type="dxa"/>
            <w:shd w:val="clear" w:color="auto" w:fill="8EAADB" w:themeFill="accent5" w:themeFillTint="99"/>
          </w:tcPr>
          <w:p w14:paraId="496652E9" w14:textId="560A47F7" w:rsidR="000061E8" w:rsidRPr="00EE1A12" w:rsidRDefault="000061E8" w:rsidP="000061E8">
            <w:pPr>
              <w:spacing w:line="360" w:lineRule="auto"/>
              <w:jc w:val="both"/>
            </w:pPr>
            <w:r w:rsidRPr="00EE1A12">
              <w:t>Test No:</w:t>
            </w:r>
          </w:p>
        </w:tc>
        <w:tc>
          <w:tcPr>
            <w:tcW w:w="5913" w:type="dxa"/>
            <w:shd w:val="clear" w:color="auto" w:fill="8EAADB" w:themeFill="accent5" w:themeFillTint="99"/>
          </w:tcPr>
          <w:p w14:paraId="75878677" w14:textId="18227C21" w:rsidR="000061E8" w:rsidRPr="00EE1A12" w:rsidRDefault="000061E8" w:rsidP="000061E8">
            <w:pPr>
              <w:spacing w:line="360" w:lineRule="auto"/>
              <w:jc w:val="both"/>
            </w:pPr>
            <w:r w:rsidRPr="00EE1A12">
              <w:t>1</w:t>
            </w:r>
          </w:p>
        </w:tc>
      </w:tr>
      <w:tr w:rsidR="000061E8" w:rsidRPr="00EE1A12" w14:paraId="74E2CB35" w14:textId="77777777" w:rsidTr="00CD77AB">
        <w:trPr>
          <w:trHeight w:val="852"/>
        </w:trPr>
        <w:tc>
          <w:tcPr>
            <w:tcW w:w="2304" w:type="dxa"/>
            <w:shd w:val="clear" w:color="auto" w:fill="D9E2F3" w:themeFill="accent5" w:themeFillTint="33"/>
          </w:tcPr>
          <w:p w14:paraId="548AB602" w14:textId="20C309EC" w:rsidR="000061E8" w:rsidRPr="00EE1A12" w:rsidRDefault="000061E8" w:rsidP="000061E8">
            <w:pPr>
              <w:spacing w:line="360" w:lineRule="auto"/>
              <w:jc w:val="both"/>
            </w:pPr>
            <w:r w:rsidRPr="00EE1A12">
              <w:t>Objective:</w:t>
            </w:r>
          </w:p>
        </w:tc>
        <w:tc>
          <w:tcPr>
            <w:tcW w:w="5913" w:type="dxa"/>
            <w:shd w:val="clear" w:color="auto" w:fill="D9E2F3" w:themeFill="accent5" w:themeFillTint="33"/>
          </w:tcPr>
          <w:p w14:paraId="68753E45" w14:textId="12C6AB38" w:rsidR="000061E8" w:rsidRPr="00EE1A12" w:rsidRDefault="000061E8" w:rsidP="000061E8">
            <w:pPr>
              <w:spacing w:line="360" w:lineRule="auto"/>
              <w:jc w:val="both"/>
            </w:pPr>
            <w:r w:rsidRPr="00EE1A12">
              <w:t>To show the code is running properly without any errors.</w:t>
            </w:r>
          </w:p>
        </w:tc>
      </w:tr>
      <w:tr w:rsidR="000061E8" w:rsidRPr="00EE1A12" w14:paraId="5C83D4F3" w14:textId="77777777" w:rsidTr="00CD77AB">
        <w:trPr>
          <w:trHeight w:val="984"/>
        </w:trPr>
        <w:tc>
          <w:tcPr>
            <w:tcW w:w="2304" w:type="dxa"/>
            <w:shd w:val="clear" w:color="auto" w:fill="D9E2F3" w:themeFill="accent5" w:themeFillTint="33"/>
          </w:tcPr>
          <w:p w14:paraId="3B9AB0E8" w14:textId="1B3CCBE8" w:rsidR="000061E8" w:rsidRPr="00EE1A12" w:rsidRDefault="000061E8" w:rsidP="000061E8">
            <w:pPr>
              <w:spacing w:line="360" w:lineRule="auto"/>
              <w:jc w:val="both"/>
            </w:pPr>
            <w:r w:rsidRPr="00EE1A12">
              <w:t xml:space="preserve">Action performed: </w:t>
            </w:r>
          </w:p>
        </w:tc>
        <w:tc>
          <w:tcPr>
            <w:tcW w:w="5913" w:type="dxa"/>
            <w:shd w:val="clear" w:color="auto" w:fill="D9E2F3" w:themeFill="accent5" w:themeFillTint="33"/>
          </w:tcPr>
          <w:p w14:paraId="3881897A" w14:textId="5F72AF72" w:rsidR="000061E8" w:rsidRPr="00EE1A12" w:rsidRDefault="000061E8" w:rsidP="000061E8">
            <w:pPr>
              <w:spacing w:line="360" w:lineRule="auto"/>
              <w:jc w:val="both"/>
            </w:pPr>
            <w:r w:rsidRPr="00EE1A12">
              <w:t>Code was written, compiled and uploaded on Arduino Uno on Arduino IDE software.</w:t>
            </w:r>
          </w:p>
        </w:tc>
      </w:tr>
      <w:tr w:rsidR="000061E8" w:rsidRPr="00EE1A12" w14:paraId="02B3A622" w14:textId="77777777" w:rsidTr="00CD77AB">
        <w:trPr>
          <w:trHeight w:val="1069"/>
        </w:trPr>
        <w:tc>
          <w:tcPr>
            <w:tcW w:w="2304" w:type="dxa"/>
            <w:shd w:val="clear" w:color="auto" w:fill="D9E2F3" w:themeFill="accent5" w:themeFillTint="33"/>
          </w:tcPr>
          <w:p w14:paraId="488D60FE" w14:textId="75607215" w:rsidR="000061E8" w:rsidRPr="00EE1A12" w:rsidRDefault="000061E8" w:rsidP="000061E8">
            <w:pPr>
              <w:spacing w:line="360" w:lineRule="auto"/>
              <w:jc w:val="both"/>
            </w:pPr>
            <w:r w:rsidRPr="00EE1A12">
              <w:t>Expected Result:</w:t>
            </w:r>
          </w:p>
        </w:tc>
        <w:tc>
          <w:tcPr>
            <w:tcW w:w="5913" w:type="dxa"/>
            <w:shd w:val="clear" w:color="auto" w:fill="D9E2F3" w:themeFill="accent5" w:themeFillTint="33"/>
          </w:tcPr>
          <w:p w14:paraId="72CECDA2" w14:textId="2126D894" w:rsidR="000061E8" w:rsidRPr="00EE1A12" w:rsidRDefault="000061E8" w:rsidP="000061E8">
            <w:pPr>
              <w:spacing w:line="360" w:lineRule="auto"/>
              <w:jc w:val="both"/>
            </w:pPr>
            <w:r w:rsidRPr="00EE1A12">
              <w:t>The code should be compiled without any error and uploaded to the Arduino board.</w:t>
            </w:r>
          </w:p>
        </w:tc>
      </w:tr>
      <w:tr w:rsidR="000061E8" w:rsidRPr="00EE1A12" w14:paraId="3E67069C" w14:textId="77777777" w:rsidTr="00CD77AB">
        <w:trPr>
          <w:trHeight w:val="961"/>
        </w:trPr>
        <w:tc>
          <w:tcPr>
            <w:tcW w:w="2304" w:type="dxa"/>
            <w:shd w:val="clear" w:color="auto" w:fill="D9E2F3" w:themeFill="accent5" w:themeFillTint="33"/>
          </w:tcPr>
          <w:p w14:paraId="40F91794" w14:textId="6983E35A" w:rsidR="000061E8" w:rsidRPr="00EE1A12" w:rsidRDefault="000061E8" w:rsidP="000061E8">
            <w:pPr>
              <w:spacing w:line="360" w:lineRule="auto"/>
              <w:jc w:val="both"/>
            </w:pPr>
            <w:r w:rsidRPr="00EE1A12">
              <w:t>Actual Result:</w:t>
            </w:r>
          </w:p>
        </w:tc>
        <w:tc>
          <w:tcPr>
            <w:tcW w:w="5913" w:type="dxa"/>
            <w:shd w:val="clear" w:color="auto" w:fill="D9E2F3" w:themeFill="accent5" w:themeFillTint="33"/>
          </w:tcPr>
          <w:p w14:paraId="2F0A6F92" w14:textId="0D1C50B6" w:rsidR="000061E8" w:rsidRPr="00EE1A12" w:rsidRDefault="000061E8" w:rsidP="000061E8">
            <w:pPr>
              <w:spacing w:line="360" w:lineRule="auto"/>
              <w:jc w:val="both"/>
            </w:pPr>
            <w:r w:rsidRPr="00EE1A12">
              <w:t xml:space="preserve">The code </w:t>
            </w:r>
            <w:r w:rsidR="003041EF" w:rsidRPr="00EE1A12">
              <w:t>was</w:t>
            </w:r>
            <w:r w:rsidRPr="00EE1A12">
              <w:t xml:space="preserve"> compiled and </w:t>
            </w:r>
            <w:r w:rsidR="00D54BA1" w:rsidRPr="00EE1A12">
              <w:t xml:space="preserve">worked successfully </w:t>
            </w:r>
            <w:r w:rsidRPr="00EE1A12">
              <w:t>on the Arduino board.</w:t>
            </w:r>
          </w:p>
        </w:tc>
      </w:tr>
      <w:tr w:rsidR="000061E8" w:rsidRPr="00EE1A12" w14:paraId="4D90E553" w14:textId="77777777" w:rsidTr="00CD77AB">
        <w:trPr>
          <w:trHeight w:val="874"/>
        </w:trPr>
        <w:tc>
          <w:tcPr>
            <w:tcW w:w="2304" w:type="dxa"/>
            <w:shd w:val="clear" w:color="auto" w:fill="D9E2F3" w:themeFill="accent5" w:themeFillTint="33"/>
          </w:tcPr>
          <w:p w14:paraId="11756EF5" w14:textId="6B150739" w:rsidR="000061E8" w:rsidRPr="00EE1A12" w:rsidRDefault="000061E8" w:rsidP="000061E8">
            <w:pPr>
              <w:spacing w:line="360" w:lineRule="auto"/>
              <w:jc w:val="both"/>
            </w:pPr>
            <w:r w:rsidRPr="00EE1A12">
              <w:t>Result:</w:t>
            </w:r>
          </w:p>
        </w:tc>
        <w:tc>
          <w:tcPr>
            <w:tcW w:w="5913" w:type="dxa"/>
            <w:shd w:val="clear" w:color="auto" w:fill="D9E2F3" w:themeFill="accent5" w:themeFillTint="33"/>
          </w:tcPr>
          <w:p w14:paraId="612E7023" w14:textId="6710E154" w:rsidR="000061E8" w:rsidRPr="00EE1A12" w:rsidRDefault="000061E8" w:rsidP="000061E8">
            <w:pPr>
              <w:spacing w:line="360" w:lineRule="auto"/>
              <w:jc w:val="both"/>
            </w:pPr>
            <w:r w:rsidRPr="00EE1A12">
              <w:t>Test was successful.</w:t>
            </w:r>
          </w:p>
        </w:tc>
      </w:tr>
    </w:tbl>
    <w:p w14:paraId="2B31D516" w14:textId="577C1C98" w:rsidR="000061E8" w:rsidRPr="00EE1A12" w:rsidRDefault="00F63655" w:rsidP="00F63655">
      <w:pPr>
        <w:pStyle w:val="Caption"/>
        <w:jc w:val="center"/>
      </w:pPr>
      <w:r w:rsidRPr="00EE1A12">
        <w:t xml:space="preserve">Table </w:t>
      </w:r>
      <w:fldSimple w:instr=" SEQ Table \* ARABIC ">
        <w:r w:rsidRPr="00EE1A12">
          <w:rPr>
            <w:noProof/>
          </w:rPr>
          <w:t>1</w:t>
        </w:r>
      </w:fldSimple>
      <w:r w:rsidRPr="00EE1A12">
        <w:rPr>
          <w:lang w:val="en-US"/>
        </w:rPr>
        <w:t xml:space="preserve"> Test 1</w:t>
      </w:r>
    </w:p>
    <w:p w14:paraId="679BB6A9" w14:textId="77777777" w:rsidR="00F63655" w:rsidRPr="00EE1A12" w:rsidRDefault="00F63655" w:rsidP="00F63655">
      <w:pPr>
        <w:pStyle w:val="ListParagraph"/>
        <w:ind w:left="795"/>
      </w:pPr>
      <w:r w:rsidRPr="00EE1A12">
        <w:tab/>
      </w:r>
    </w:p>
    <w:p w14:paraId="2C9F51E2" w14:textId="77777777" w:rsidR="00F63655" w:rsidRPr="00EE1A12" w:rsidRDefault="00F63655" w:rsidP="00F63655">
      <w:pPr>
        <w:pStyle w:val="ListParagraph"/>
        <w:ind w:left="795"/>
      </w:pPr>
    </w:p>
    <w:p w14:paraId="00FD85D0" w14:textId="77777777" w:rsidR="00F63655" w:rsidRPr="00EE1A12" w:rsidRDefault="00F63655" w:rsidP="00F63655">
      <w:pPr>
        <w:pStyle w:val="ListParagraph"/>
        <w:ind w:left="795"/>
      </w:pPr>
    </w:p>
    <w:p w14:paraId="2B25B7FF" w14:textId="77777777" w:rsidR="00F63655" w:rsidRPr="00EE1A12" w:rsidRDefault="00F63655" w:rsidP="00F63655">
      <w:pPr>
        <w:pStyle w:val="ListParagraph"/>
        <w:ind w:left="795"/>
      </w:pPr>
    </w:p>
    <w:p w14:paraId="5032C68B" w14:textId="77777777" w:rsidR="00F63655" w:rsidRPr="00EE1A12" w:rsidRDefault="00F63655" w:rsidP="00F63655">
      <w:pPr>
        <w:pStyle w:val="ListParagraph"/>
        <w:ind w:left="795"/>
      </w:pPr>
    </w:p>
    <w:p w14:paraId="24663EB8" w14:textId="77777777" w:rsidR="00F63655" w:rsidRPr="00EE1A12" w:rsidRDefault="00F63655" w:rsidP="00F63655">
      <w:pPr>
        <w:pStyle w:val="ListParagraph"/>
        <w:ind w:left="795"/>
      </w:pPr>
    </w:p>
    <w:p w14:paraId="5DBD1934" w14:textId="3A9E2639" w:rsidR="00F63655" w:rsidRPr="00EE1A12" w:rsidRDefault="00F63655" w:rsidP="00583FFE"/>
    <w:p w14:paraId="60C82BC1" w14:textId="77777777" w:rsidR="00F63655" w:rsidRPr="00EE1A12" w:rsidRDefault="00F63655" w:rsidP="00F63655">
      <w:pPr>
        <w:pStyle w:val="ListParagraph"/>
        <w:ind w:left="795"/>
      </w:pPr>
    </w:p>
    <w:p w14:paraId="0A8F87C2" w14:textId="77777777" w:rsidR="00F63655" w:rsidRPr="00EE1A12" w:rsidRDefault="00F63655" w:rsidP="00F63655">
      <w:pPr>
        <w:pStyle w:val="ListParagraph"/>
        <w:ind w:left="795"/>
      </w:pPr>
    </w:p>
    <w:p w14:paraId="5BBB6502" w14:textId="0A8C2585" w:rsidR="00F63655" w:rsidRPr="00EE1A12" w:rsidRDefault="00F63655" w:rsidP="00A12916">
      <w:pPr>
        <w:pStyle w:val="Heading3"/>
        <w:numPr>
          <w:ilvl w:val="2"/>
          <w:numId w:val="1"/>
        </w:numPr>
        <w:spacing w:line="360" w:lineRule="auto"/>
        <w:rPr>
          <w:rFonts w:cs="Arial"/>
        </w:rPr>
      </w:pPr>
      <w:r w:rsidRPr="00EE1A12">
        <w:rPr>
          <w:rFonts w:cs="Arial"/>
        </w:rPr>
        <w:lastRenderedPageBreak/>
        <w:t xml:space="preserve">Test 2: </w:t>
      </w:r>
      <w:r w:rsidR="00FC0354" w:rsidRPr="00EE1A12">
        <w:rPr>
          <w:rFonts w:cs="Arial"/>
          <w:lang w:val="en-US" w:bidi="ar-SA"/>
        </w:rPr>
        <w:t>To demonstrate that the gate opens when an object approaches the distance threshold of an ultrasonic sensor.</w:t>
      </w:r>
    </w:p>
    <w:p w14:paraId="3F1EE1FB" w14:textId="77777777" w:rsidR="00F63655" w:rsidRPr="00EE1A12" w:rsidRDefault="00F63655" w:rsidP="00F63655">
      <w:pPr>
        <w:ind w:left="720"/>
      </w:pPr>
    </w:p>
    <w:tbl>
      <w:tblPr>
        <w:tblStyle w:val="TableGrid"/>
        <w:tblW w:w="0" w:type="auto"/>
        <w:tblInd w:w="720" w:type="dxa"/>
        <w:tblLook w:val="04A0" w:firstRow="1" w:lastRow="0" w:firstColumn="1" w:lastColumn="0" w:noHBand="0" w:noVBand="1"/>
      </w:tblPr>
      <w:tblGrid>
        <w:gridCol w:w="2245"/>
        <w:gridCol w:w="5760"/>
      </w:tblGrid>
      <w:tr w:rsidR="00F63655" w:rsidRPr="00EE1A12" w14:paraId="6D23459D" w14:textId="77777777" w:rsidTr="00F63655">
        <w:trPr>
          <w:trHeight w:val="692"/>
        </w:trPr>
        <w:tc>
          <w:tcPr>
            <w:tcW w:w="2245" w:type="dxa"/>
            <w:shd w:val="clear" w:color="auto" w:fill="8EAADB" w:themeFill="accent5" w:themeFillTint="99"/>
          </w:tcPr>
          <w:p w14:paraId="1ED03560" w14:textId="77777777" w:rsidR="00F63655" w:rsidRPr="00EE1A12" w:rsidRDefault="00F63655" w:rsidP="001B2FB0">
            <w:pPr>
              <w:spacing w:line="360" w:lineRule="auto"/>
              <w:jc w:val="both"/>
            </w:pPr>
            <w:r w:rsidRPr="00EE1A12">
              <w:t>Test No:</w:t>
            </w:r>
          </w:p>
        </w:tc>
        <w:tc>
          <w:tcPr>
            <w:tcW w:w="5760" w:type="dxa"/>
            <w:shd w:val="clear" w:color="auto" w:fill="8EAADB" w:themeFill="accent5" w:themeFillTint="99"/>
          </w:tcPr>
          <w:p w14:paraId="349C5986" w14:textId="48343B37" w:rsidR="00F63655" w:rsidRPr="00EE1A12" w:rsidRDefault="00F63655" w:rsidP="001B2FB0">
            <w:pPr>
              <w:spacing w:line="360" w:lineRule="auto"/>
              <w:jc w:val="both"/>
            </w:pPr>
            <w:r w:rsidRPr="00EE1A12">
              <w:t>2</w:t>
            </w:r>
          </w:p>
        </w:tc>
      </w:tr>
      <w:tr w:rsidR="00F63655" w:rsidRPr="00EE1A12" w14:paraId="439AFAB1" w14:textId="77777777" w:rsidTr="001B2FB0">
        <w:trPr>
          <w:trHeight w:val="710"/>
        </w:trPr>
        <w:tc>
          <w:tcPr>
            <w:tcW w:w="2245" w:type="dxa"/>
            <w:shd w:val="clear" w:color="auto" w:fill="D9E2F3" w:themeFill="accent5" w:themeFillTint="33"/>
          </w:tcPr>
          <w:p w14:paraId="7D32935D" w14:textId="77777777" w:rsidR="00F63655" w:rsidRPr="00EE1A12" w:rsidRDefault="00F63655" w:rsidP="001B2FB0">
            <w:pPr>
              <w:spacing w:line="360" w:lineRule="auto"/>
              <w:jc w:val="both"/>
            </w:pPr>
            <w:r w:rsidRPr="00EE1A12">
              <w:t>Objective:</w:t>
            </w:r>
          </w:p>
        </w:tc>
        <w:tc>
          <w:tcPr>
            <w:tcW w:w="5760" w:type="dxa"/>
            <w:shd w:val="clear" w:color="auto" w:fill="D9E2F3" w:themeFill="accent5" w:themeFillTint="33"/>
          </w:tcPr>
          <w:p w14:paraId="184C5664" w14:textId="1AF99B43" w:rsidR="00F63655" w:rsidRPr="00EE1A12" w:rsidRDefault="005B7C5E" w:rsidP="001B2FB0">
            <w:pPr>
              <w:spacing w:line="360" w:lineRule="auto"/>
              <w:jc w:val="both"/>
            </w:pPr>
            <w:r w:rsidRPr="00EE1A12">
              <w:rPr>
                <w:lang w:val="en-US" w:bidi="ar-SA"/>
              </w:rPr>
              <w:t>To demonstrate that the gate opens when an object approaches the distance threshold of an ultrasonic sensor.</w:t>
            </w:r>
          </w:p>
        </w:tc>
      </w:tr>
      <w:tr w:rsidR="00F63655" w:rsidRPr="00EE1A12" w14:paraId="120CB381" w14:textId="77777777" w:rsidTr="001B2FB0">
        <w:trPr>
          <w:trHeight w:val="980"/>
        </w:trPr>
        <w:tc>
          <w:tcPr>
            <w:tcW w:w="2245" w:type="dxa"/>
            <w:shd w:val="clear" w:color="auto" w:fill="D9E2F3" w:themeFill="accent5" w:themeFillTint="33"/>
          </w:tcPr>
          <w:p w14:paraId="2B903344" w14:textId="77777777" w:rsidR="00F63655" w:rsidRPr="00EE1A12" w:rsidRDefault="00F63655" w:rsidP="001B2FB0">
            <w:pPr>
              <w:spacing w:line="360" w:lineRule="auto"/>
              <w:jc w:val="both"/>
            </w:pPr>
            <w:r w:rsidRPr="00EE1A12">
              <w:t xml:space="preserve">Action performed: </w:t>
            </w:r>
          </w:p>
        </w:tc>
        <w:tc>
          <w:tcPr>
            <w:tcW w:w="5760" w:type="dxa"/>
            <w:shd w:val="clear" w:color="auto" w:fill="D9E2F3" w:themeFill="accent5" w:themeFillTint="33"/>
          </w:tcPr>
          <w:p w14:paraId="560B7ECF" w14:textId="77ABFFF8" w:rsidR="00F63655" w:rsidRPr="00EE1A12" w:rsidRDefault="00F63655" w:rsidP="001B2FB0">
            <w:pPr>
              <w:spacing w:line="360" w:lineRule="auto"/>
              <w:jc w:val="both"/>
            </w:pPr>
            <w:r w:rsidRPr="00EE1A12">
              <w:t>An object was brought near Ultrasonic sensor’s distance threshold.</w:t>
            </w:r>
          </w:p>
        </w:tc>
      </w:tr>
      <w:tr w:rsidR="00F63655" w:rsidRPr="00EE1A12" w14:paraId="0D22BBEF" w14:textId="77777777" w:rsidTr="001B2FB0">
        <w:trPr>
          <w:trHeight w:val="890"/>
        </w:trPr>
        <w:tc>
          <w:tcPr>
            <w:tcW w:w="2245" w:type="dxa"/>
            <w:shd w:val="clear" w:color="auto" w:fill="D9E2F3" w:themeFill="accent5" w:themeFillTint="33"/>
          </w:tcPr>
          <w:p w14:paraId="0C4F0959" w14:textId="77777777" w:rsidR="00F63655" w:rsidRPr="00EE1A12" w:rsidRDefault="00F63655" w:rsidP="001B2FB0">
            <w:pPr>
              <w:spacing w:line="360" w:lineRule="auto"/>
              <w:jc w:val="both"/>
            </w:pPr>
            <w:r w:rsidRPr="00EE1A12">
              <w:t>Expected Result:</w:t>
            </w:r>
          </w:p>
        </w:tc>
        <w:tc>
          <w:tcPr>
            <w:tcW w:w="5760" w:type="dxa"/>
            <w:shd w:val="clear" w:color="auto" w:fill="D9E2F3" w:themeFill="accent5" w:themeFillTint="33"/>
          </w:tcPr>
          <w:p w14:paraId="4F26589F" w14:textId="411EC4D4" w:rsidR="00F63655" w:rsidRPr="00EE1A12" w:rsidRDefault="00F63655" w:rsidP="001B2FB0">
            <w:pPr>
              <w:spacing w:line="360" w:lineRule="auto"/>
              <w:jc w:val="both"/>
            </w:pPr>
            <w:r w:rsidRPr="00EE1A12">
              <w:t>The gate shoul</w:t>
            </w:r>
            <w:r w:rsidR="00E12CAA" w:rsidRPr="00EE1A12">
              <w:t>d</w:t>
            </w:r>
            <w:r w:rsidRPr="00EE1A12">
              <w:t xml:space="preserve"> open vertically</w:t>
            </w:r>
            <w:r w:rsidR="00FE0E3C" w:rsidRPr="00EE1A12">
              <w:t>,</w:t>
            </w:r>
            <w:r w:rsidRPr="00EE1A12">
              <w:t xml:space="preserve"> 90 degrees to the ground.</w:t>
            </w:r>
          </w:p>
        </w:tc>
      </w:tr>
      <w:tr w:rsidR="00F63655" w:rsidRPr="00EE1A12" w14:paraId="35FE2409" w14:textId="77777777" w:rsidTr="001B2FB0">
        <w:trPr>
          <w:trHeight w:val="800"/>
        </w:trPr>
        <w:tc>
          <w:tcPr>
            <w:tcW w:w="2245" w:type="dxa"/>
            <w:shd w:val="clear" w:color="auto" w:fill="D9E2F3" w:themeFill="accent5" w:themeFillTint="33"/>
          </w:tcPr>
          <w:p w14:paraId="08907015" w14:textId="77777777" w:rsidR="00F63655" w:rsidRPr="00EE1A12" w:rsidRDefault="00F63655" w:rsidP="001B2FB0">
            <w:pPr>
              <w:spacing w:line="360" w:lineRule="auto"/>
              <w:jc w:val="both"/>
            </w:pPr>
            <w:r w:rsidRPr="00EE1A12">
              <w:t>Actual Result:</w:t>
            </w:r>
          </w:p>
        </w:tc>
        <w:tc>
          <w:tcPr>
            <w:tcW w:w="5760" w:type="dxa"/>
            <w:shd w:val="clear" w:color="auto" w:fill="D9E2F3" w:themeFill="accent5" w:themeFillTint="33"/>
          </w:tcPr>
          <w:p w14:paraId="28288835" w14:textId="4D13EC54" w:rsidR="00F63655" w:rsidRPr="00EE1A12" w:rsidRDefault="00F63655" w:rsidP="001B2FB0">
            <w:pPr>
              <w:spacing w:line="360" w:lineRule="auto"/>
              <w:jc w:val="both"/>
            </w:pPr>
            <w:r w:rsidRPr="00EE1A12">
              <w:t xml:space="preserve">The gate </w:t>
            </w:r>
            <w:r w:rsidR="00A90A60" w:rsidRPr="00EE1A12">
              <w:t xml:space="preserve">opened </w:t>
            </w:r>
            <w:r w:rsidRPr="00EE1A12">
              <w:t>vertically</w:t>
            </w:r>
            <w:r w:rsidR="00FE0E3C" w:rsidRPr="00EE1A12">
              <w:t xml:space="preserve">, </w:t>
            </w:r>
            <w:r w:rsidRPr="00EE1A12">
              <w:t>90 degrees to the ground.</w:t>
            </w:r>
          </w:p>
        </w:tc>
      </w:tr>
      <w:tr w:rsidR="00F63655" w:rsidRPr="00EE1A12" w14:paraId="21EC0251" w14:textId="77777777" w:rsidTr="00DC56AC">
        <w:trPr>
          <w:trHeight w:val="684"/>
        </w:trPr>
        <w:tc>
          <w:tcPr>
            <w:tcW w:w="2245" w:type="dxa"/>
            <w:shd w:val="clear" w:color="auto" w:fill="D9E2F3" w:themeFill="accent5" w:themeFillTint="33"/>
          </w:tcPr>
          <w:p w14:paraId="71B92B62" w14:textId="77777777" w:rsidR="00F63655" w:rsidRPr="00EE1A12" w:rsidRDefault="00F63655" w:rsidP="001B2FB0">
            <w:pPr>
              <w:spacing w:line="360" w:lineRule="auto"/>
              <w:jc w:val="both"/>
            </w:pPr>
            <w:r w:rsidRPr="00EE1A12">
              <w:t>Result:</w:t>
            </w:r>
          </w:p>
        </w:tc>
        <w:tc>
          <w:tcPr>
            <w:tcW w:w="5760" w:type="dxa"/>
            <w:shd w:val="clear" w:color="auto" w:fill="D9E2F3" w:themeFill="accent5" w:themeFillTint="33"/>
          </w:tcPr>
          <w:p w14:paraId="67C23EB1" w14:textId="77777777" w:rsidR="00F63655" w:rsidRPr="00EE1A12" w:rsidRDefault="00F63655" w:rsidP="001B2FB0">
            <w:pPr>
              <w:spacing w:line="360" w:lineRule="auto"/>
              <w:jc w:val="both"/>
            </w:pPr>
            <w:r w:rsidRPr="00EE1A12">
              <w:t>Test was successful.</w:t>
            </w:r>
          </w:p>
        </w:tc>
      </w:tr>
    </w:tbl>
    <w:p w14:paraId="2BC54A51" w14:textId="12EA234F" w:rsidR="00C572C2" w:rsidRPr="00EE1A12" w:rsidRDefault="00F63655" w:rsidP="00F63655">
      <w:pPr>
        <w:pStyle w:val="Caption"/>
        <w:jc w:val="center"/>
        <w:rPr>
          <w:lang w:val="en-US"/>
        </w:rPr>
      </w:pPr>
      <w:r w:rsidRPr="00EE1A12">
        <w:t>Table 2</w:t>
      </w:r>
      <w:r w:rsidRPr="00EE1A12">
        <w:rPr>
          <w:lang w:val="en-US"/>
        </w:rPr>
        <w:t xml:space="preserve"> Test 2</w:t>
      </w:r>
    </w:p>
    <w:p w14:paraId="04290582" w14:textId="34C50EEA" w:rsidR="00F63655" w:rsidRPr="00EE1A12" w:rsidRDefault="00F63655">
      <w:pPr>
        <w:rPr>
          <w:lang w:val="en-US"/>
        </w:rPr>
      </w:pPr>
      <w:r w:rsidRPr="00EE1A12">
        <w:rPr>
          <w:lang w:val="en-US"/>
        </w:rPr>
        <w:br w:type="page"/>
      </w:r>
    </w:p>
    <w:p w14:paraId="18A1C569" w14:textId="44A51273" w:rsidR="00F63655" w:rsidRPr="00EE1A12" w:rsidRDefault="00F63655" w:rsidP="007C673A">
      <w:pPr>
        <w:pStyle w:val="Heading3"/>
        <w:numPr>
          <w:ilvl w:val="2"/>
          <w:numId w:val="1"/>
        </w:numPr>
        <w:spacing w:line="360" w:lineRule="auto"/>
        <w:rPr>
          <w:rFonts w:cs="Arial"/>
        </w:rPr>
      </w:pPr>
      <w:r w:rsidRPr="00EE1A12">
        <w:rPr>
          <w:rFonts w:cs="Arial"/>
        </w:rPr>
        <w:lastRenderedPageBreak/>
        <w:t xml:space="preserve">Test 3: To </w:t>
      </w:r>
      <w:r w:rsidR="00334CB0" w:rsidRPr="00EE1A12">
        <w:rPr>
          <w:rFonts w:cs="Arial"/>
        </w:rPr>
        <w:t>demonstrate</w:t>
      </w:r>
      <w:r w:rsidRPr="00EE1A12">
        <w:rPr>
          <w:rFonts w:cs="Arial"/>
        </w:rPr>
        <w:t xml:space="preserve"> that the gate is not opening when object is outside of Ultrasonic sensor’s distance threshold.</w:t>
      </w:r>
    </w:p>
    <w:p w14:paraId="34900B32" w14:textId="77777777" w:rsidR="00F63655" w:rsidRPr="00EE1A12" w:rsidRDefault="00F63655" w:rsidP="00F63655">
      <w:pPr>
        <w:ind w:left="720"/>
      </w:pPr>
    </w:p>
    <w:tbl>
      <w:tblPr>
        <w:tblStyle w:val="TableGrid"/>
        <w:tblW w:w="0" w:type="auto"/>
        <w:tblInd w:w="720" w:type="dxa"/>
        <w:tblLook w:val="04A0" w:firstRow="1" w:lastRow="0" w:firstColumn="1" w:lastColumn="0" w:noHBand="0" w:noVBand="1"/>
      </w:tblPr>
      <w:tblGrid>
        <w:gridCol w:w="2245"/>
        <w:gridCol w:w="5760"/>
      </w:tblGrid>
      <w:tr w:rsidR="00F63655" w:rsidRPr="00EE1A12" w14:paraId="582E0261" w14:textId="77777777" w:rsidTr="001B2FB0">
        <w:trPr>
          <w:trHeight w:val="692"/>
        </w:trPr>
        <w:tc>
          <w:tcPr>
            <w:tcW w:w="2245" w:type="dxa"/>
            <w:shd w:val="clear" w:color="auto" w:fill="8EAADB" w:themeFill="accent5" w:themeFillTint="99"/>
          </w:tcPr>
          <w:p w14:paraId="150A5941" w14:textId="77777777" w:rsidR="00F63655" w:rsidRPr="00EE1A12" w:rsidRDefault="00F63655" w:rsidP="001B2FB0">
            <w:pPr>
              <w:spacing w:line="360" w:lineRule="auto"/>
              <w:jc w:val="both"/>
            </w:pPr>
            <w:r w:rsidRPr="00EE1A12">
              <w:t>Test No:</w:t>
            </w:r>
          </w:p>
        </w:tc>
        <w:tc>
          <w:tcPr>
            <w:tcW w:w="5760" w:type="dxa"/>
            <w:shd w:val="clear" w:color="auto" w:fill="8EAADB" w:themeFill="accent5" w:themeFillTint="99"/>
          </w:tcPr>
          <w:p w14:paraId="490ECF28" w14:textId="4CF6CC86" w:rsidR="00F63655" w:rsidRPr="00EE1A12" w:rsidRDefault="00F63655" w:rsidP="001B2FB0">
            <w:pPr>
              <w:spacing w:line="360" w:lineRule="auto"/>
              <w:jc w:val="both"/>
            </w:pPr>
            <w:r w:rsidRPr="00EE1A12">
              <w:t>3</w:t>
            </w:r>
          </w:p>
        </w:tc>
      </w:tr>
      <w:tr w:rsidR="00F63655" w:rsidRPr="00EE1A12" w14:paraId="4F7D1433" w14:textId="77777777" w:rsidTr="001B2FB0">
        <w:trPr>
          <w:trHeight w:val="710"/>
        </w:trPr>
        <w:tc>
          <w:tcPr>
            <w:tcW w:w="2245" w:type="dxa"/>
            <w:shd w:val="clear" w:color="auto" w:fill="D9E2F3" w:themeFill="accent5" w:themeFillTint="33"/>
          </w:tcPr>
          <w:p w14:paraId="781E1CB3" w14:textId="77777777" w:rsidR="00F63655" w:rsidRPr="00EE1A12" w:rsidRDefault="00F63655" w:rsidP="001B2FB0">
            <w:pPr>
              <w:spacing w:line="360" w:lineRule="auto"/>
              <w:jc w:val="both"/>
            </w:pPr>
            <w:r w:rsidRPr="00EE1A12">
              <w:t>Objective:</w:t>
            </w:r>
          </w:p>
        </w:tc>
        <w:tc>
          <w:tcPr>
            <w:tcW w:w="5760" w:type="dxa"/>
            <w:shd w:val="clear" w:color="auto" w:fill="D9E2F3" w:themeFill="accent5" w:themeFillTint="33"/>
          </w:tcPr>
          <w:p w14:paraId="363FFA96" w14:textId="2220CA96" w:rsidR="00F63655" w:rsidRPr="00EE1A12" w:rsidRDefault="00F63655" w:rsidP="001B2FB0">
            <w:pPr>
              <w:spacing w:line="360" w:lineRule="auto"/>
              <w:jc w:val="both"/>
            </w:pPr>
            <w:r w:rsidRPr="00EE1A12">
              <w:t xml:space="preserve">To </w:t>
            </w:r>
            <w:r w:rsidR="00267A4A" w:rsidRPr="00EE1A12">
              <w:t>demonstrate</w:t>
            </w:r>
            <w:r w:rsidRPr="00EE1A12">
              <w:t xml:space="preserve"> that the gate is not opening when object is outside of Ultrasonic sensor’s distance threshold.</w:t>
            </w:r>
          </w:p>
        </w:tc>
      </w:tr>
      <w:tr w:rsidR="00F63655" w:rsidRPr="00EE1A12" w14:paraId="1F7C9231" w14:textId="77777777" w:rsidTr="001B2FB0">
        <w:trPr>
          <w:trHeight w:val="980"/>
        </w:trPr>
        <w:tc>
          <w:tcPr>
            <w:tcW w:w="2245" w:type="dxa"/>
            <w:shd w:val="clear" w:color="auto" w:fill="D9E2F3" w:themeFill="accent5" w:themeFillTint="33"/>
          </w:tcPr>
          <w:p w14:paraId="0C7CBBDA" w14:textId="77777777" w:rsidR="00F63655" w:rsidRPr="00EE1A12" w:rsidRDefault="00F63655" w:rsidP="001B2FB0">
            <w:pPr>
              <w:spacing w:line="360" w:lineRule="auto"/>
              <w:jc w:val="both"/>
            </w:pPr>
            <w:r w:rsidRPr="00EE1A12">
              <w:t xml:space="preserve">Action performed: </w:t>
            </w:r>
          </w:p>
        </w:tc>
        <w:tc>
          <w:tcPr>
            <w:tcW w:w="5760" w:type="dxa"/>
            <w:shd w:val="clear" w:color="auto" w:fill="D9E2F3" w:themeFill="accent5" w:themeFillTint="33"/>
          </w:tcPr>
          <w:p w14:paraId="283F4D13" w14:textId="60DE0BB0" w:rsidR="00F63655" w:rsidRPr="00EE1A12" w:rsidRDefault="00F63655" w:rsidP="001B2FB0">
            <w:pPr>
              <w:spacing w:line="360" w:lineRule="auto"/>
              <w:jc w:val="both"/>
            </w:pPr>
            <w:r w:rsidRPr="00EE1A12">
              <w:t>An object was taken away from Ultrasonic sensor’s distance threshold.</w:t>
            </w:r>
          </w:p>
        </w:tc>
      </w:tr>
      <w:tr w:rsidR="00F63655" w:rsidRPr="00EE1A12" w14:paraId="6ABC312A" w14:textId="77777777" w:rsidTr="001B2FB0">
        <w:trPr>
          <w:trHeight w:val="890"/>
        </w:trPr>
        <w:tc>
          <w:tcPr>
            <w:tcW w:w="2245" w:type="dxa"/>
            <w:shd w:val="clear" w:color="auto" w:fill="D9E2F3" w:themeFill="accent5" w:themeFillTint="33"/>
          </w:tcPr>
          <w:p w14:paraId="090135CD" w14:textId="77777777" w:rsidR="00F63655" w:rsidRPr="00EE1A12" w:rsidRDefault="00F63655" w:rsidP="001B2FB0">
            <w:pPr>
              <w:spacing w:line="360" w:lineRule="auto"/>
              <w:jc w:val="both"/>
            </w:pPr>
            <w:r w:rsidRPr="00EE1A12">
              <w:t>Expected Result:</w:t>
            </w:r>
          </w:p>
        </w:tc>
        <w:tc>
          <w:tcPr>
            <w:tcW w:w="5760" w:type="dxa"/>
            <w:shd w:val="clear" w:color="auto" w:fill="D9E2F3" w:themeFill="accent5" w:themeFillTint="33"/>
          </w:tcPr>
          <w:p w14:paraId="0E799E57" w14:textId="50A18687" w:rsidR="00F63655" w:rsidRPr="00EE1A12" w:rsidRDefault="00F63655" w:rsidP="001B2FB0">
            <w:pPr>
              <w:spacing w:line="360" w:lineRule="auto"/>
              <w:jc w:val="both"/>
            </w:pPr>
            <w:r w:rsidRPr="00EE1A12">
              <w:t xml:space="preserve">The gate should </w:t>
            </w:r>
            <w:r w:rsidR="009A47F9" w:rsidRPr="00EE1A12">
              <w:t xml:space="preserve">not </w:t>
            </w:r>
            <w:r w:rsidRPr="00EE1A12">
              <w:t>be not opening at all.</w:t>
            </w:r>
          </w:p>
        </w:tc>
      </w:tr>
      <w:tr w:rsidR="00F63655" w:rsidRPr="00EE1A12" w14:paraId="399C3922" w14:textId="77777777" w:rsidTr="001B2FB0">
        <w:trPr>
          <w:trHeight w:val="800"/>
        </w:trPr>
        <w:tc>
          <w:tcPr>
            <w:tcW w:w="2245" w:type="dxa"/>
            <w:shd w:val="clear" w:color="auto" w:fill="D9E2F3" w:themeFill="accent5" w:themeFillTint="33"/>
          </w:tcPr>
          <w:p w14:paraId="50B715FD" w14:textId="77777777" w:rsidR="00F63655" w:rsidRPr="00EE1A12" w:rsidRDefault="00F63655" w:rsidP="001B2FB0">
            <w:pPr>
              <w:spacing w:line="360" w:lineRule="auto"/>
              <w:jc w:val="both"/>
            </w:pPr>
            <w:r w:rsidRPr="00EE1A12">
              <w:t>Actual Result:</w:t>
            </w:r>
          </w:p>
        </w:tc>
        <w:tc>
          <w:tcPr>
            <w:tcW w:w="5760" w:type="dxa"/>
            <w:shd w:val="clear" w:color="auto" w:fill="D9E2F3" w:themeFill="accent5" w:themeFillTint="33"/>
          </w:tcPr>
          <w:p w14:paraId="1AD35CCF" w14:textId="4DADB12F" w:rsidR="00F63655" w:rsidRPr="00EE1A12" w:rsidRDefault="00F63655" w:rsidP="001B2FB0">
            <w:pPr>
              <w:spacing w:line="360" w:lineRule="auto"/>
              <w:jc w:val="both"/>
            </w:pPr>
            <w:r w:rsidRPr="00EE1A12">
              <w:t xml:space="preserve">The gate </w:t>
            </w:r>
            <w:r w:rsidR="00E03332" w:rsidRPr="00EE1A12">
              <w:t>did</w:t>
            </w:r>
            <w:r w:rsidRPr="00EE1A12">
              <w:t xml:space="preserve"> not open at all.</w:t>
            </w:r>
          </w:p>
        </w:tc>
      </w:tr>
      <w:tr w:rsidR="00F63655" w:rsidRPr="00EE1A12" w14:paraId="4DD9A255" w14:textId="77777777" w:rsidTr="00332C3F">
        <w:trPr>
          <w:trHeight w:val="712"/>
        </w:trPr>
        <w:tc>
          <w:tcPr>
            <w:tcW w:w="2245" w:type="dxa"/>
            <w:shd w:val="clear" w:color="auto" w:fill="D9E2F3" w:themeFill="accent5" w:themeFillTint="33"/>
          </w:tcPr>
          <w:p w14:paraId="39488F37" w14:textId="77777777" w:rsidR="00F63655" w:rsidRPr="00EE1A12" w:rsidRDefault="00F63655" w:rsidP="001B2FB0">
            <w:pPr>
              <w:spacing w:line="360" w:lineRule="auto"/>
              <w:jc w:val="both"/>
            </w:pPr>
            <w:r w:rsidRPr="00EE1A12">
              <w:t>Result:</w:t>
            </w:r>
          </w:p>
        </w:tc>
        <w:tc>
          <w:tcPr>
            <w:tcW w:w="5760" w:type="dxa"/>
            <w:shd w:val="clear" w:color="auto" w:fill="D9E2F3" w:themeFill="accent5" w:themeFillTint="33"/>
          </w:tcPr>
          <w:p w14:paraId="2FAAFDDC" w14:textId="77777777" w:rsidR="00F63655" w:rsidRPr="00EE1A12" w:rsidRDefault="00F63655" w:rsidP="001B2FB0">
            <w:pPr>
              <w:spacing w:line="360" w:lineRule="auto"/>
              <w:jc w:val="both"/>
            </w:pPr>
            <w:r w:rsidRPr="00EE1A12">
              <w:t>Test was successful.</w:t>
            </w:r>
          </w:p>
        </w:tc>
      </w:tr>
    </w:tbl>
    <w:p w14:paraId="313586AC" w14:textId="3B7A7B30" w:rsidR="00F63655" w:rsidRPr="00EE1A12" w:rsidRDefault="00F63655" w:rsidP="00F63655">
      <w:pPr>
        <w:pStyle w:val="Caption"/>
        <w:jc w:val="center"/>
        <w:rPr>
          <w:lang w:val="en-US"/>
        </w:rPr>
      </w:pPr>
      <w:r w:rsidRPr="00EE1A12">
        <w:t>Table 3</w:t>
      </w:r>
      <w:r w:rsidRPr="00EE1A12">
        <w:rPr>
          <w:lang w:val="en-US"/>
        </w:rPr>
        <w:t xml:space="preserve"> Test 3</w:t>
      </w:r>
    </w:p>
    <w:p w14:paraId="51578733" w14:textId="77777777" w:rsidR="00F63655" w:rsidRPr="00EE1A12" w:rsidRDefault="00F63655" w:rsidP="00F63655">
      <w:pPr>
        <w:rPr>
          <w:lang w:val="en-US"/>
        </w:rPr>
      </w:pPr>
    </w:p>
    <w:p w14:paraId="5F4EE4BD" w14:textId="70AA1C25" w:rsidR="000F5F01" w:rsidRPr="00EE1A12" w:rsidRDefault="00F63655">
      <w:pPr>
        <w:rPr>
          <w:lang w:val="en-US"/>
        </w:rPr>
      </w:pPr>
      <w:r w:rsidRPr="00EE1A12">
        <w:rPr>
          <w:lang w:val="en-US"/>
        </w:rPr>
        <w:br w:type="page"/>
      </w:r>
    </w:p>
    <w:p w14:paraId="0465B8CC" w14:textId="59BC7637" w:rsidR="000F5F01" w:rsidRPr="00EE1A12" w:rsidRDefault="000F5F01" w:rsidP="00332C3F">
      <w:pPr>
        <w:pStyle w:val="Heading3"/>
        <w:numPr>
          <w:ilvl w:val="2"/>
          <w:numId w:val="1"/>
        </w:numPr>
        <w:spacing w:line="360" w:lineRule="auto"/>
        <w:rPr>
          <w:rFonts w:cs="Arial"/>
        </w:rPr>
      </w:pPr>
      <w:r w:rsidRPr="00EE1A12">
        <w:rPr>
          <w:rFonts w:cs="Arial"/>
        </w:rPr>
        <w:lastRenderedPageBreak/>
        <w:t xml:space="preserve">Test </w:t>
      </w:r>
      <w:r w:rsidR="003E107C" w:rsidRPr="00EE1A12">
        <w:rPr>
          <w:rFonts w:cs="Arial"/>
        </w:rPr>
        <w:t>4</w:t>
      </w:r>
      <w:r w:rsidRPr="00EE1A12">
        <w:rPr>
          <w:rFonts w:cs="Arial"/>
        </w:rPr>
        <w:t xml:space="preserve">: </w:t>
      </w:r>
      <w:r w:rsidR="00332C3F" w:rsidRPr="00EE1A12">
        <w:rPr>
          <w:rFonts w:cs="Arial"/>
          <w:lang w:val="en-US" w:bidi="ar-SA"/>
        </w:rPr>
        <w:t>To demonstrate that if a car arrives in the other direction of the gate, the gate will not open.</w:t>
      </w:r>
    </w:p>
    <w:p w14:paraId="4D6F103F" w14:textId="77777777" w:rsidR="000F5F01" w:rsidRPr="00EE1A12" w:rsidRDefault="000F5F01" w:rsidP="000F5F01">
      <w:pPr>
        <w:ind w:left="720"/>
      </w:pPr>
    </w:p>
    <w:tbl>
      <w:tblPr>
        <w:tblStyle w:val="TableGrid"/>
        <w:tblW w:w="0" w:type="auto"/>
        <w:tblInd w:w="720" w:type="dxa"/>
        <w:tblLook w:val="04A0" w:firstRow="1" w:lastRow="0" w:firstColumn="1" w:lastColumn="0" w:noHBand="0" w:noVBand="1"/>
      </w:tblPr>
      <w:tblGrid>
        <w:gridCol w:w="2245"/>
        <w:gridCol w:w="5760"/>
      </w:tblGrid>
      <w:tr w:rsidR="000F5F01" w:rsidRPr="00EE1A12" w14:paraId="48083B70" w14:textId="77777777" w:rsidTr="00FD3971">
        <w:trPr>
          <w:trHeight w:val="692"/>
        </w:trPr>
        <w:tc>
          <w:tcPr>
            <w:tcW w:w="2245" w:type="dxa"/>
            <w:shd w:val="clear" w:color="auto" w:fill="8EAADB" w:themeFill="accent5" w:themeFillTint="99"/>
          </w:tcPr>
          <w:p w14:paraId="38CF2C2F" w14:textId="77777777" w:rsidR="000F5F01" w:rsidRPr="00EE1A12" w:rsidRDefault="000F5F01" w:rsidP="00FD3971">
            <w:pPr>
              <w:spacing w:line="360" w:lineRule="auto"/>
              <w:jc w:val="both"/>
            </w:pPr>
            <w:r w:rsidRPr="00EE1A12">
              <w:t>Test No:</w:t>
            </w:r>
          </w:p>
        </w:tc>
        <w:tc>
          <w:tcPr>
            <w:tcW w:w="5760" w:type="dxa"/>
            <w:shd w:val="clear" w:color="auto" w:fill="8EAADB" w:themeFill="accent5" w:themeFillTint="99"/>
          </w:tcPr>
          <w:p w14:paraId="7EDEE51B" w14:textId="12642F74" w:rsidR="000F5F01" w:rsidRPr="00EE1A12" w:rsidRDefault="00332C3F" w:rsidP="00FD3971">
            <w:pPr>
              <w:spacing w:line="360" w:lineRule="auto"/>
              <w:jc w:val="both"/>
            </w:pPr>
            <w:r w:rsidRPr="00EE1A12">
              <w:t>4</w:t>
            </w:r>
          </w:p>
        </w:tc>
      </w:tr>
      <w:tr w:rsidR="000F5F01" w:rsidRPr="00EE1A12" w14:paraId="56373066" w14:textId="77777777" w:rsidTr="00FD3971">
        <w:trPr>
          <w:trHeight w:val="710"/>
        </w:trPr>
        <w:tc>
          <w:tcPr>
            <w:tcW w:w="2245" w:type="dxa"/>
            <w:shd w:val="clear" w:color="auto" w:fill="D9E2F3" w:themeFill="accent5" w:themeFillTint="33"/>
          </w:tcPr>
          <w:p w14:paraId="7EDD1079" w14:textId="77777777" w:rsidR="000F5F01" w:rsidRPr="00EE1A12" w:rsidRDefault="000F5F01" w:rsidP="00FD3971">
            <w:pPr>
              <w:spacing w:line="360" w:lineRule="auto"/>
              <w:jc w:val="both"/>
            </w:pPr>
            <w:r w:rsidRPr="00EE1A12">
              <w:t>Objective:</w:t>
            </w:r>
          </w:p>
        </w:tc>
        <w:tc>
          <w:tcPr>
            <w:tcW w:w="5760" w:type="dxa"/>
            <w:shd w:val="clear" w:color="auto" w:fill="D9E2F3" w:themeFill="accent5" w:themeFillTint="33"/>
          </w:tcPr>
          <w:p w14:paraId="01CDFB88" w14:textId="747A4D5D" w:rsidR="000F5F01" w:rsidRPr="00EE1A12" w:rsidRDefault="00B46CC7" w:rsidP="00FD3971">
            <w:pPr>
              <w:spacing w:line="360" w:lineRule="auto"/>
              <w:jc w:val="both"/>
            </w:pPr>
            <w:r w:rsidRPr="00EE1A12">
              <w:rPr>
                <w:lang w:val="en-US" w:bidi="ar-SA"/>
              </w:rPr>
              <w:t>To demonstrate that if a car arrives in the other direction of the gate, the gate will not open.</w:t>
            </w:r>
          </w:p>
        </w:tc>
      </w:tr>
      <w:tr w:rsidR="000F5F01" w:rsidRPr="00EE1A12" w14:paraId="67812297" w14:textId="77777777" w:rsidTr="00FD3971">
        <w:trPr>
          <w:trHeight w:val="980"/>
        </w:trPr>
        <w:tc>
          <w:tcPr>
            <w:tcW w:w="2245" w:type="dxa"/>
            <w:shd w:val="clear" w:color="auto" w:fill="D9E2F3" w:themeFill="accent5" w:themeFillTint="33"/>
          </w:tcPr>
          <w:p w14:paraId="1E48A867" w14:textId="77777777" w:rsidR="000F5F01" w:rsidRPr="00EE1A12" w:rsidRDefault="000F5F01" w:rsidP="00FD3971">
            <w:pPr>
              <w:spacing w:line="360" w:lineRule="auto"/>
              <w:jc w:val="both"/>
            </w:pPr>
            <w:r w:rsidRPr="00EE1A12">
              <w:t xml:space="preserve">Action performed: </w:t>
            </w:r>
          </w:p>
        </w:tc>
        <w:tc>
          <w:tcPr>
            <w:tcW w:w="5760" w:type="dxa"/>
            <w:shd w:val="clear" w:color="auto" w:fill="D9E2F3" w:themeFill="accent5" w:themeFillTint="33"/>
          </w:tcPr>
          <w:p w14:paraId="64713EBF" w14:textId="66B70D1C" w:rsidR="000F5F01" w:rsidRPr="00EE1A12" w:rsidRDefault="000F5F01" w:rsidP="00FD3971">
            <w:pPr>
              <w:spacing w:line="360" w:lineRule="auto"/>
              <w:jc w:val="both"/>
            </w:pPr>
            <w:r w:rsidRPr="00EE1A12">
              <w:t xml:space="preserve">An object was </w:t>
            </w:r>
            <w:r w:rsidR="00834C5A">
              <w:t>brought from the other direction of the gate.</w:t>
            </w:r>
          </w:p>
        </w:tc>
      </w:tr>
      <w:tr w:rsidR="000F5F01" w:rsidRPr="00EE1A12" w14:paraId="4C996770" w14:textId="77777777" w:rsidTr="00FD3971">
        <w:trPr>
          <w:trHeight w:val="890"/>
        </w:trPr>
        <w:tc>
          <w:tcPr>
            <w:tcW w:w="2245" w:type="dxa"/>
            <w:shd w:val="clear" w:color="auto" w:fill="D9E2F3" w:themeFill="accent5" w:themeFillTint="33"/>
          </w:tcPr>
          <w:p w14:paraId="6018E8B3" w14:textId="77777777" w:rsidR="000F5F01" w:rsidRPr="00EE1A12" w:rsidRDefault="000F5F01" w:rsidP="00FD3971">
            <w:pPr>
              <w:spacing w:line="360" w:lineRule="auto"/>
              <w:jc w:val="both"/>
            </w:pPr>
            <w:r w:rsidRPr="00EE1A12">
              <w:t>Expected Result:</w:t>
            </w:r>
          </w:p>
        </w:tc>
        <w:tc>
          <w:tcPr>
            <w:tcW w:w="5760" w:type="dxa"/>
            <w:shd w:val="clear" w:color="auto" w:fill="D9E2F3" w:themeFill="accent5" w:themeFillTint="33"/>
          </w:tcPr>
          <w:p w14:paraId="36A3FFCF" w14:textId="2C19CA10" w:rsidR="000F5F01" w:rsidRPr="00EE1A12" w:rsidRDefault="000F5F01" w:rsidP="00FD3971">
            <w:pPr>
              <w:spacing w:line="360" w:lineRule="auto"/>
              <w:jc w:val="both"/>
            </w:pPr>
            <w:r w:rsidRPr="00EE1A12">
              <w:t xml:space="preserve">The gate should not </w:t>
            </w:r>
            <w:r w:rsidR="004215A0">
              <w:t xml:space="preserve">be </w:t>
            </w:r>
            <w:r w:rsidRPr="00EE1A12">
              <w:t>opening at all.</w:t>
            </w:r>
          </w:p>
        </w:tc>
      </w:tr>
      <w:tr w:rsidR="000F5F01" w:rsidRPr="00EE1A12" w14:paraId="562F5DD0" w14:textId="77777777" w:rsidTr="00FD3971">
        <w:trPr>
          <w:trHeight w:val="800"/>
        </w:trPr>
        <w:tc>
          <w:tcPr>
            <w:tcW w:w="2245" w:type="dxa"/>
            <w:shd w:val="clear" w:color="auto" w:fill="D9E2F3" w:themeFill="accent5" w:themeFillTint="33"/>
          </w:tcPr>
          <w:p w14:paraId="34221937" w14:textId="77777777" w:rsidR="000F5F01" w:rsidRPr="00EE1A12" w:rsidRDefault="000F5F01" w:rsidP="00FD3971">
            <w:pPr>
              <w:spacing w:line="360" w:lineRule="auto"/>
              <w:jc w:val="both"/>
            </w:pPr>
            <w:r w:rsidRPr="00EE1A12">
              <w:t>Actual Result:</w:t>
            </w:r>
          </w:p>
        </w:tc>
        <w:tc>
          <w:tcPr>
            <w:tcW w:w="5760" w:type="dxa"/>
            <w:shd w:val="clear" w:color="auto" w:fill="D9E2F3" w:themeFill="accent5" w:themeFillTint="33"/>
          </w:tcPr>
          <w:p w14:paraId="1B2E318B" w14:textId="6F0F36D2" w:rsidR="000F5F01" w:rsidRPr="00EE1A12" w:rsidRDefault="000F5F01" w:rsidP="00FD3971">
            <w:pPr>
              <w:spacing w:line="360" w:lineRule="auto"/>
              <w:jc w:val="both"/>
            </w:pPr>
            <w:r w:rsidRPr="00EE1A12">
              <w:t xml:space="preserve">The gate </w:t>
            </w:r>
            <w:r w:rsidR="006641A2">
              <w:t>did not open.</w:t>
            </w:r>
          </w:p>
        </w:tc>
      </w:tr>
      <w:tr w:rsidR="000F5F01" w:rsidRPr="00EE1A12" w14:paraId="39E46477" w14:textId="77777777" w:rsidTr="00F07C4B">
        <w:trPr>
          <w:trHeight w:val="693"/>
        </w:trPr>
        <w:tc>
          <w:tcPr>
            <w:tcW w:w="2245" w:type="dxa"/>
            <w:shd w:val="clear" w:color="auto" w:fill="D9E2F3" w:themeFill="accent5" w:themeFillTint="33"/>
          </w:tcPr>
          <w:p w14:paraId="722ED6DE" w14:textId="77777777" w:rsidR="000F5F01" w:rsidRPr="00EE1A12" w:rsidRDefault="000F5F01" w:rsidP="00FD3971">
            <w:pPr>
              <w:spacing w:line="360" w:lineRule="auto"/>
              <w:jc w:val="both"/>
            </w:pPr>
            <w:r w:rsidRPr="00EE1A12">
              <w:t>Result:</w:t>
            </w:r>
          </w:p>
        </w:tc>
        <w:tc>
          <w:tcPr>
            <w:tcW w:w="5760" w:type="dxa"/>
            <w:shd w:val="clear" w:color="auto" w:fill="D9E2F3" w:themeFill="accent5" w:themeFillTint="33"/>
          </w:tcPr>
          <w:p w14:paraId="09F5E87B" w14:textId="77777777" w:rsidR="000F5F01" w:rsidRPr="00EE1A12" w:rsidRDefault="000F5F01" w:rsidP="00FD3971">
            <w:pPr>
              <w:spacing w:line="360" w:lineRule="auto"/>
              <w:jc w:val="both"/>
            </w:pPr>
            <w:r w:rsidRPr="00EE1A12">
              <w:t>Test was successful.</w:t>
            </w:r>
          </w:p>
        </w:tc>
      </w:tr>
    </w:tbl>
    <w:p w14:paraId="09EF0266" w14:textId="5ED39224" w:rsidR="000F5F01" w:rsidRPr="00EE1A12" w:rsidRDefault="000F5F01" w:rsidP="000F5F01">
      <w:pPr>
        <w:pStyle w:val="Caption"/>
        <w:jc w:val="center"/>
        <w:rPr>
          <w:lang w:val="en-US"/>
        </w:rPr>
      </w:pPr>
      <w:r w:rsidRPr="00EE1A12">
        <w:t>Table 3</w:t>
      </w:r>
      <w:r w:rsidRPr="00EE1A12">
        <w:rPr>
          <w:lang w:val="en-US"/>
        </w:rPr>
        <w:t xml:space="preserve"> Test </w:t>
      </w:r>
      <w:r w:rsidR="00F07C4B">
        <w:rPr>
          <w:lang w:val="en-US"/>
        </w:rPr>
        <w:t>4</w:t>
      </w:r>
    </w:p>
    <w:p w14:paraId="313BBC60" w14:textId="77777777" w:rsidR="000F5F01" w:rsidRPr="00EE1A12" w:rsidRDefault="000F5F01" w:rsidP="000F5F01">
      <w:pPr>
        <w:rPr>
          <w:lang w:val="en-US"/>
        </w:rPr>
      </w:pPr>
    </w:p>
    <w:p w14:paraId="7348339C" w14:textId="33F0E793" w:rsidR="000F5F01" w:rsidRPr="00EE1A12" w:rsidRDefault="000F5F01" w:rsidP="000F5F01">
      <w:pPr>
        <w:rPr>
          <w:lang w:val="en-US"/>
        </w:rPr>
      </w:pPr>
      <w:r w:rsidRPr="00EE1A12">
        <w:rPr>
          <w:lang w:val="en-US"/>
        </w:rPr>
        <w:br w:type="page"/>
      </w:r>
    </w:p>
    <w:p w14:paraId="0DBDEC0F" w14:textId="59C2909E" w:rsidR="000F5F01" w:rsidRPr="00EE1A12" w:rsidRDefault="000F5F01" w:rsidP="009C71C7">
      <w:pPr>
        <w:pStyle w:val="Heading3"/>
        <w:numPr>
          <w:ilvl w:val="2"/>
          <w:numId w:val="1"/>
        </w:numPr>
        <w:spacing w:line="360" w:lineRule="auto"/>
        <w:rPr>
          <w:rFonts w:cs="Arial"/>
        </w:rPr>
      </w:pPr>
      <w:r w:rsidRPr="00EE1A12">
        <w:rPr>
          <w:rFonts w:cs="Arial"/>
        </w:rPr>
        <w:lastRenderedPageBreak/>
        <w:t xml:space="preserve">Test </w:t>
      </w:r>
      <w:r w:rsidR="003E107C" w:rsidRPr="00EE1A12">
        <w:rPr>
          <w:rFonts w:cs="Arial"/>
        </w:rPr>
        <w:t>5</w:t>
      </w:r>
      <w:r w:rsidRPr="00EE1A12">
        <w:rPr>
          <w:rFonts w:cs="Arial"/>
        </w:rPr>
        <w:t xml:space="preserve">: </w:t>
      </w:r>
      <w:r w:rsidR="00A77D54">
        <w:rPr>
          <w:rFonts w:cs="Arial"/>
        </w:rPr>
        <w:t>To demonstrate that if a car is on hold near the ultrasonic sensor, the gate remains open for it.</w:t>
      </w:r>
    </w:p>
    <w:p w14:paraId="4A15AF4D" w14:textId="77777777" w:rsidR="000F5F01" w:rsidRPr="00EE1A12" w:rsidRDefault="000F5F01" w:rsidP="000F5F01">
      <w:pPr>
        <w:ind w:left="720"/>
      </w:pPr>
    </w:p>
    <w:tbl>
      <w:tblPr>
        <w:tblStyle w:val="TableGrid"/>
        <w:tblW w:w="0" w:type="auto"/>
        <w:tblInd w:w="720" w:type="dxa"/>
        <w:tblLook w:val="04A0" w:firstRow="1" w:lastRow="0" w:firstColumn="1" w:lastColumn="0" w:noHBand="0" w:noVBand="1"/>
      </w:tblPr>
      <w:tblGrid>
        <w:gridCol w:w="2245"/>
        <w:gridCol w:w="5760"/>
      </w:tblGrid>
      <w:tr w:rsidR="000F5F01" w:rsidRPr="00EE1A12" w14:paraId="13175F3F" w14:textId="77777777" w:rsidTr="00FD3971">
        <w:trPr>
          <w:trHeight w:val="692"/>
        </w:trPr>
        <w:tc>
          <w:tcPr>
            <w:tcW w:w="2245" w:type="dxa"/>
            <w:shd w:val="clear" w:color="auto" w:fill="8EAADB" w:themeFill="accent5" w:themeFillTint="99"/>
          </w:tcPr>
          <w:p w14:paraId="3CF2EB20" w14:textId="77777777" w:rsidR="000F5F01" w:rsidRPr="00EE1A12" w:rsidRDefault="000F5F01" w:rsidP="00FD3971">
            <w:pPr>
              <w:spacing w:line="360" w:lineRule="auto"/>
              <w:jc w:val="both"/>
            </w:pPr>
            <w:r w:rsidRPr="00EE1A12">
              <w:t>Test No:</w:t>
            </w:r>
          </w:p>
        </w:tc>
        <w:tc>
          <w:tcPr>
            <w:tcW w:w="5760" w:type="dxa"/>
            <w:shd w:val="clear" w:color="auto" w:fill="8EAADB" w:themeFill="accent5" w:themeFillTint="99"/>
          </w:tcPr>
          <w:p w14:paraId="4E32EF69" w14:textId="77777777" w:rsidR="000F5F01" w:rsidRPr="00EE1A12" w:rsidRDefault="000F5F01" w:rsidP="00FD3971">
            <w:pPr>
              <w:spacing w:line="360" w:lineRule="auto"/>
              <w:jc w:val="both"/>
            </w:pPr>
            <w:r w:rsidRPr="00EE1A12">
              <w:t>3</w:t>
            </w:r>
          </w:p>
        </w:tc>
      </w:tr>
      <w:tr w:rsidR="000F5F01" w:rsidRPr="00EE1A12" w14:paraId="2A9A6E2B" w14:textId="77777777" w:rsidTr="00FD3971">
        <w:trPr>
          <w:trHeight w:val="710"/>
        </w:trPr>
        <w:tc>
          <w:tcPr>
            <w:tcW w:w="2245" w:type="dxa"/>
            <w:shd w:val="clear" w:color="auto" w:fill="D9E2F3" w:themeFill="accent5" w:themeFillTint="33"/>
          </w:tcPr>
          <w:p w14:paraId="02ADAE09" w14:textId="77777777" w:rsidR="000F5F01" w:rsidRPr="00EE1A12" w:rsidRDefault="000F5F01" w:rsidP="00FD3971">
            <w:pPr>
              <w:spacing w:line="360" w:lineRule="auto"/>
              <w:jc w:val="both"/>
            </w:pPr>
            <w:r w:rsidRPr="00EE1A12">
              <w:t>Objective:</w:t>
            </w:r>
          </w:p>
        </w:tc>
        <w:tc>
          <w:tcPr>
            <w:tcW w:w="5760" w:type="dxa"/>
            <w:shd w:val="clear" w:color="auto" w:fill="D9E2F3" w:themeFill="accent5" w:themeFillTint="33"/>
          </w:tcPr>
          <w:p w14:paraId="5BFA40F2" w14:textId="229B0272" w:rsidR="000F5F01" w:rsidRPr="00EE1A12" w:rsidRDefault="00F252DE" w:rsidP="00FD3971">
            <w:pPr>
              <w:spacing w:line="360" w:lineRule="auto"/>
              <w:jc w:val="both"/>
            </w:pPr>
            <w:r>
              <w:t>To demonstrate that if a car is on hold near the ultrasonic sensor, the gate remains open for it.</w:t>
            </w:r>
          </w:p>
        </w:tc>
      </w:tr>
      <w:tr w:rsidR="000F5F01" w:rsidRPr="00EE1A12" w14:paraId="273C7136" w14:textId="77777777" w:rsidTr="00FD3971">
        <w:trPr>
          <w:trHeight w:val="980"/>
        </w:trPr>
        <w:tc>
          <w:tcPr>
            <w:tcW w:w="2245" w:type="dxa"/>
            <w:shd w:val="clear" w:color="auto" w:fill="D9E2F3" w:themeFill="accent5" w:themeFillTint="33"/>
          </w:tcPr>
          <w:p w14:paraId="01812178" w14:textId="77777777" w:rsidR="000F5F01" w:rsidRPr="00EE1A12" w:rsidRDefault="000F5F01" w:rsidP="00FD3971">
            <w:pPr>
              <w:spacing w:line="360" w:lineRule="auto"/>
              <w:jc w:val="both"/>
            </w:pPr>
            <w:r w:rsidRPr="00EE1A12">
              <w:t xml:space="preserve">Action performed: </w:t>
            </w:r>
          </w:p>
        </w:tc>
        <w:tc>
          <w:tcPr>
            <w:tcW w:w="5760" w:type="dxa"/>
            <w:shd w:val="clear" w:color="auto" w:fill="D9E2F3" w:themeFill="accent5" w:themeFillTint="33"/>
          </w:tcPr>
          <w:p w14:paraId="51EDB4C3" w14:textId="7AAFE469" w:rsidR="000F5F01" w:rsidRPr="00EE1A12" w:rsidRDefault="000F5F01" w:rsidP="00FD3971">
            <w:pPr>
              <w:spacing w:line="360" w:lineRule="auto"/>
              <w:jc w:val="both"/>
            </w:pPr>
            <w:r w:rsidRPr="00EE1A12">
              <w:t xml:space="preserve">An object was </w:t>
            </w:r>
            <w:r w:rsidR="00F538E1">
              <w:t>kept near the ultrasonic sensor on hold.</w:t>
            </w:r>
          </w:p>
        </w:tc>
      </w:tr>
      <w:tr w:rsidR="000F5F01" w:rsidRPr="00EE1A12" w14:paraId="47CFE778" w14:textId="77777777" w:rsidTr="00FD3971">
        <w:trPr>
          <w:trHeight w:val="890"/>
        </w:trPr>
        <w:tc>
          <w:tcPr>
            <w:tcW w:w="2245" w:type="dxa"/>
            <w:shd w:val="clear" w:color="auto" w:fill="D9E2F3" w:themeFill="accent5" w:themeFillTint="33"/>
          </w:tcPr>
          <w:p w14:paraId="54CFF7C9" w14:textId="77777777" w:rsidR="000F5F01" w:rsidRPr="00EE1A12" w:rsidRDefault="000F5F01" w:rsidP="00FD3971">
            <w:pPr>
              <w:spacing w:line="360" w:lineRule="auto"/>
              <w:jc w:val="both"/>
            </w:pPr>
            <w:r w:rsidRPr="00EE1A12">
              <w:t>Expected Result:</w:t>
            </w:r>
          </w:p>
        </w:tc>
        <w:tc>
          <w:tcPr>
            <w:tcW w:w="5760" w:type="dxa"/>
            <w:shd w:val="clear" w:color="auto" w:fill="D9E2F3" w:themeFill="accent5" w:themeFillTint="33"/>
          </w:tcPr>
          <w:p w14:paraId="4961CBAF" w14:textId="44A1BFB3" w:rsidR="000F5F01" w:rsidRPr="00EE1A12" w:rsidRDefault="000F5F01" w:rsidP="00FD3971">
            <w:pPr>
              <w:spacing w:line="360" w:lineRule="auto"/>
              <w:jc w:val="both"/>
            </w:pPr>
            <w:r w:rsidRPr="00EE1A12">
              <w:t xml:space="preserve">The gate should </w:t>
            </w:r>
            <w:r w:rsidR="00736E1C">
              <w:t>open when the object is on hold</w:t>
            </w:r>
            <w:r w:rsidR="00C85636">
              <w:t xml:space="preserve"> near the ultrasonic sensor</w:t>
            </w:r>
            <w:r w:rsidRPr="00EE1A12">
              <w:t>.</w:t>
            </w:r>
          </w:p>
        </w:tc>
      </w:tr>
      <w:tr w:rsidR="000F5F01" w:rsidRPr="00EE1A12" w14:paraId="1DC130A6" w14:textId="77777777" w:rsidTr="00FD3971">
        <w:trPr>
          <w:trHeight w:val="800"/>
        </w:trPr>
        <w:tc>
          <w:tcPr>
            <w:tcW w:w="2245" w:type="dxa"/>
            <w:shd w:val="clear" w:color="auto" w:fill="D9E2F3" w:themeFill="accent5" w:themeFillTint="33"/>
          </w:tcPr>
          <w:p w14:paraId="0DEFB9D8" w14:textId="77777777" w:rsidR="000F5F01" w:rsidRPr="00EE1A12" w:rsidRDefault="000F5F01" w:rsidP="00FD3971">
            <w:pPr>
              <w:spacing w:line="360" w:lineRule="auto"/>
              <w:jc w:val="both"/>
            </w:pPr>
            <w:r w:rsidRPr="00EE1A12">
              <w:t>Actual Result:</w:t>
            </w:r>
          </w:p>
        </w:tc>
        <w:tc>
          <w:tcPr>
            <w:tcW w:w="5760" w:type="dxa"/>
            <w:shd w:val="clear" w:color="auto" w:fill="D9E2F3" w:themeFill="accent5" w:themeFillTint="33"/>
          </w:tcPr>
          <w:p w14:paraId="40B93F61" w14:textId="42465D0D" w:rsidR="000F5F01" w:rsidRPr="00EE1A12" w:rsidRDefault="000F5F01" w:rsidP="00FD3971">
            <w:pPr>
              <w:spacing w:line="360" w:lineRule="auto"/>
              <w:jc w:val="both"/>
            </w:pPr>
            <w:r w:rsidRPr="00EE1A12">
              <w:t>The gate</w:t>
            </w:r>
            <w:r w:rsidR="00094B18">
              <w:t xml:space="preserve"> </w:t>
            </w:r>
            <w:r w:rsidR="009C0FA1">
              <w:t>did open</w:t>
            </w:r>
            <w:r w:rsidRPr="00EE1A12">
              <w:t>.</w:t>
            </w:r>
          </w:p>
        </w:tc>
      </w:tr>
      <w:tr w:rsidR="000F5F01" w:rsidRPr="00EE1A12" w14:paraId="6CED9FFF" w14:textId="77777777" w:rsidTr="00FD3971">
        <w:trPr>
          <w:trHeight w:val="440"/>
        </w:trPr>
        <w:tc>
          <w:tcPr>
            <w:tcW w:w="2245" w:type="dxa"/>
            <w:shd w:val="clear" w:color="auto" w:fill="D9E2F3" w:themeFill="accent5" w:themeFillTint="33"/>
          </w:tcPr>
          <w:p w14:paraId="177423ED" w14:textId="77777777" w:rsidR="000F5F01" w:rsidRPr="00EE1A12" w:rsidRDefault="000F5F01" w:rsidP="00FD3971">
            <w:pPr>
              <w:spacing w:line="360" w:lineRule="auto"/>
              <w:jc w:val="both"/>
            </w:pPr>
            <w:r w:rsidRPr="00EE1A12">
              <w:t>Result:</w:t>
            </w:r>
          </w:p>
        </w:tc>
        <w:tc>
          <w:tcPr>
            <w:tcW w:w="5760" w:type="dxa"/>
            <w:shd w:val="clear" w:color="auto" w:fill="D9E2F3" w:themeFill="accent5" w:themeFillTint="33"/>
          </w:tcPr>
          <w:p w14:paraId="5D9309D9" w14:textId="77777777" w:rsidR="000F5F01" w:rsidRPr="00EE1A12" w:rsidRDefault="000F5F01" w:rsidP="00FD3971">
            <w:pPr>
              <w:spacing w:line="360" w:lineRule="auto"/>
              <w:jc w:val="both"/>
            </w:pPr>
            <w:r w:rsidRPr="00EE1A12">
              <w:t>Test was successful.</w:t>
            </w:r>
          </w:p>
        </w:tc>
      </w:tr>
    </w:tbl>
    <w:p w14:paraId="731FF57E" w14:textId="7230735A" w:rsidR="000F5F01" w:rsidRPr="00EE1A12" w:rsidRDefault="000F5F01" w:rsidP="000F5F01">
      <w:pPr>
        <w:pStyle w:val="Caption"/>
        <w:jc w:val="center"/>
        <w:rPr>
          <w:lang w:val="en-US"/>
        </w:rPr>
      </w:pPr>
      <w:r w:rsidRPr="00EE1A12">
        <w:t>Table 3</w:t>
      </w:r>
      <w:r w:rsidRPr="00EE1A12">
        <w:rPr>
          <w:lang w:val="en-US"/>
        </w:rPr>
        <w:t xml:space="preserve"> Test </w:t>
      </w:r>
      <w:r w:rsidR="005363C9">
        <w:rPr>
          <w:lang w:val="en-US"/>
        </w:rPr>
        <w:t>5</w:t>
      </w:r>
    </w:p>
    <w:p w14:paraId="2C19C65B" w14:textId="77777777" w:rsidR="000F5F01" w:rsidRPr="00EE1A12" w:rsidRDefault="000F5F01" w:rsidP="000F5F01">
      <w:pPr>
        <w:rPr>
          <w:lang w:val="en-US"/>
        </w:rPr>
      </w:pPr>
    </w:p>
    <w:p w14:paraId="2034340F" w14:textId="3A76B6EB" w:rsidR="000F5F01" w:rsidRPr="00EE1A12" w:rsidRDefault="000F5F01" w:rsidP="000F5F01">
      <w:pPr>
        <w:rPr>
          <w:lang w:val="en-US"/>
        </w:rPr>
      </w:pPr>
    </w:p>
    <w:p w14:paraId="71F7AF8E" w14:textId="77777777" w:rsidR="000F5F01" w:rsidRPr="00EE1A12" w:rsidRDefault="000F5F01" w:rsidP="000F5F01">
      <w:pPr>
        <w:rPr>
          <w:lang w:val="en-US"/>
        </w:rPr>
      </w:pPr>
    </w:p>
    <w:p w14:paraId="75CE8963" w14:textId="77777777" w:rsidR="000F5F01" w:rsidRPr="00EE1A12" w:rsidRDefault="000F5F01" w:rsidP="000F5F01">
      <w:pPr>
        <w:rPr>
          <w:lang w:val="en-US"/>
        </w:rPr>
      </w:pPr>
    </w:p>
    <w:p w14:paraId="43B91B08" w14:textId="77777777" w:rsidR="000F5F01" w:rsidRPr="00EE1A12" w:rsidRDefault="000F5F01" w:rsidP="000F5F01">
      <w:pPr>
        <w:rPr>
          <w:lang w:val="en-US"/>
        </w:rPr>
      </w:pPr>
    </w:p>
    <w:p w14:paraId="7E512B91" w14:textId="77777777" w:rsidR="000F5F01" w:rsidRPr="00EE1A12" w:rsidRDefault="000F5F01" w:rsidP="000F5F01">
      <w:pPr>
        <w:rPr>
          <w:lang w:val="en-US"/>
        </w:rPr>
      </w:pPr>
    </w:p>
    <w:p w14:paraId="4B49DC49" w14:textId="77777777" w:rsidR="000F5F01" w:rsidRPr="00EE1A12" w:rsidRDefault="000F5F01" w:rsidP="000F5F01">
      <w:pPr>
        <w:rPr>
          <w:lang w:val="en-US"/>
        </w:rPr>
      </w:pPr>
    </w:p>
    <w:p w14:paraId="42026628" w14:textId="77777777" w:rsidR="000F5F01" w:rsidRPr="00EE1A12" w:rsidRDefault="000F5F01" w:rsidP="000F5F01">
      <w:pPr>
        <w:rPr>
          <w:lang w:val="en-US"/>
        </w:rPr>
      </w:pPr>
    </w:p>
    <w:p w14:paraId="6F47E6C9" w14:textId="77777777" w:rsidR="000F5F01" w:rsidRPr="00EE1A12" w:rsidRDefault="000F5F01" w:rsidP="000F5F01">
      <w:pPr>
        <w:rPr>
          <w:lang w:val="en-US"/>
        </w:rPr>
      </w:pPr>
    </w:p>
    <w:p w14:paraId="6D7042E7" w14:textId="77777777" w:rsidR="000F5F01" w:rsidRPr="00EE1A12" w:rsidRDefault="000F5F01" w:rsidP="000F5F01">
      <w:pPr>
        <w:rPr>
          <w:lang w:val="en-US"/>
        </w:rPr>
      </w:pPr>
    </w:p>
    <w:p w14:paraId="14E6FA85" w14:textId="77777777" w:rsidR="000F5F01" w:rsidRPr="00EE1A12" w:rsidRDefault="000F5F01" w:rsidP="000F5F01">
      <w:pPr>
        <w:rPr>
          <w:lang w:val="en-US"/>
        </w:rPr>
      </w:pPr>
    </w:p>
    <w:p w14:paraId="44EED7E0" w14:textId="77777777" w:rsidR="000F5F01" w:rsidRPr="00EE1A12" w:rsidRDefault="000F5F01" w:rsidP="000F5F01">
      <w:pPr>
        <w:rPr>
          <w:lang w:val="en-US"/>
        </w:rPr>
      </w:pPr>
    </w:p>
    <w:p w14:paraId="399D5A1B" w14:textId="77777777" w:rsidR="000F5F01" w:rsidRPr="00EE1A12" w:rsidRDefault="000F5F01" w:rsidP="000F5F01">
      <w:pPr>
        <w:rPr>
          <w:lang w:val="en-US"/>
        </w:rPr>
      </w:pPr>
    </w:p>
    <w:p w14:paraId="20AC131B" w14:textId="77777777" w:rsidR="000F5F01" w:rsidRPr="00EE1A12" w:rsidRDefault="000F5F01">
      <w:pPr>
        <w:rPr>
          <w:lang w:val="en-US"/>
        </w:rPr>
      </w:pPr>
    </w:p>
    <w:p w14:paraId="11B35229" w14:textId="7D7D6A3B" w:rsidR="00C572C2" w:rsidRPr="00EE1A12" w:rsidRDefault="00BC711D" w:rsidP="00F63655">
      <w:pPr>
        <w:pStyle w:val="Heading1"/>
        <w:numPr>
          <w:ilvl w:val="0"/>
          <w:numId w:val="1"/>
        </w:numPr>
        <w:rPr>
          <w:rFonts w:cs="Arial"/>
        </w:rPr>
      </w:pPr>
      <w:r w:rsidRPr="00EE1A12">
        <w:rPr>
          <w:rFonts w:cs="Arial"/>
        </w:rPr>
        <w:lastRenderedPageBreak/>
        <w:t>Future Works</w:t>
      </w:r>
    </w:p>
    <w:p w14:paraId="14CE9B24" w14:textId="77777777" w:rsidR="00E648B0" w:rsidRPr="00EE1A12" w:rsidRDefault="00E648B0" w:rsidP="00E648B0">
      <w:pPr>
        <w:ind w:left="360"/>
      </w:pPr>
    </w:p>
    <w:p w14:paraId="65503A81" w14:textId="77777777" w:rsidR="009B0BE5" w:rsidRDefault="00FE6480" w:rsidP="009A4931">
      <w:pPr>
        <w:spacing w:line="360" w:lineRule="auto"/>
        <w:ind w:left="360"/>
        <w:jc w:val="both"/>
        <w:rPr>
          <w:lang w:val="en-US" w:bidi="ar-SA"/>
        </w:rPr>
      </w:pPr>
      <w:r w:rsidRPr="00EE1A12">
        <w:t xml:space="preserve">For a prototypic model, this system is a fully functional on a very smaller scale. </w:t>
      </w:r>
      <w:r w:rsidR="009B0BE5" w:rsidRPr="009B0BE5">
        <w:rPr>
          <w:lang w:val="en-US" w:bidi="ar-SA"/>
        </w:rPr>
        <w:t>This project could be greatly enhanced to surpass its current state. Since this project is only a smaller representation of what it would look like on a larger scale, it may also be referred to as the tip of the iceberg. Even though it is small, its power allows it to approximate what it would appear like if it were larger. This project can be upgraded greatly to benefit individuals in their future pursuits.</w:t>
      </w:r>
    </w:p>
    <w:p w14:paraId="7E96F4A4" w14:textId="673F37E0" w:rsidR="00FE6480" w:rsidRPr="00EE1A12" w:rsidRDefault="00FE6480" w:rsidP="009A4931">
      <w:pPr>
        <w:spacing w:line="360" w:lineRule="auto"/>
        <w:ind w:left="360"/>
        <w:jc w:val="both"/>
      </w:pPr>
      <w:r w:rsidRPr="00EE1A12">
        <w:t>Upgrades such as implementing permanent components using larger scale of ideas would be reasonable. The upgrade could help people save the vehicular movement in a database saving all the details of different vehicles by integrating a camera on it or counting the number of vehicles on each opening of the barrier. This would help keep track of all the vehicles travelling on a particular location. Tax collection, traffic security and management on a larger scale would also be possible if upgraded wisely.</w:t>
      </w:r>
    </w:p>
    <w:p w14:paraId="50ADEC9C" w14:textId="77777777" w:rsidR="00FE6480" w:rsidRPr="00EE1A12" w:rsidRDefault="00FE6480" w:rsidP="009A4931">
      <w:pPr>
        <w:spacing w:line="360" w:lineRule="auto"/>
        <w:ind w:left="360"/>
        <w:jc w:val="both"/>
      </w:pPr>
      <w:r w:rsidRPr="00EE1A12">
        <w:t>Various future works that could be carried out are listed down below:</w:t>
      </w:r>
    </w:p>
    <w:p w14:paraId="03F1C6B9" w14:textId="77777777" w:rsidR="00FE6480" w:rsidRPr="00EE1A12" w:rsidRDefault="00FE6480" w:rsidP="009A4931">
      <w:pPr>
        <w:pStyle w:val="ListParagraph"/>
        <w:numPr>
          <w:ilvl w:val="0"/>
          <w:numId w:val="8"/>
        </w:numPr>
        <w:spacing w:line="360" w:lineRule="auto"/>
        <w:jc w:val="both"/>
      </w:pPr>
      <w:r w:rsidRPr="00EE1A12">
        <w:t>Creating an application to store data of the vehicles in a database.</w:t>
      </w:r>
    </w:p>
    <w:p w14:paraId="0CC3ADEB" w14:textId="77777777" w:rsidR="00FE6480" w:rsidRPr="00EE1A12" w:rsidRDefault="00FE6480" w:rsidP="009A4931">
      <w:pPr>
        <w:pStyle w:val="ListParagraph"/>
        <w:numPr>
          <w:ilvl w:val="0"/>
          <w:numId w:val="8"/>
        </w:numPr>
        <w:spacing w:line="360" w:lineRule="auto"/>
        <w:jc w:val="both"/>
      </w:pPr>
      <w:r w:rsidRPr="00EE1A12">
        <w:t>Use the concept of Cloud Computing to integrate data and secure them for future references.</w:t>
      </w:r>
    </w:p>
    <w:p w14:paraId="0D58EA59" w14:textId="77777777" w:rsidR="00FE6480" w:rsidRPr="00EE1A12" w:rsidRDefault="00FE6480" w:rsidP="009A4931">
      <w:pPr>
        <w:pStyle w:val="ListParagraph"/>
        <w:numPr>
          <w:ilvl w:val="0"/>
          <w:numId w:val="8"/>
        </w:numPr>
        <w:spacing w:line="360" w:lineRule="auto"/>
        <w:jc w:val="both"/>
      </w:pPr>
      <w:r w:rsidRPr="00EE1A12">
        <w:t>Attach a camera with the software that’d also save the vehicle’s pictures for safety purposes.</w:t>
      </w:r>
    </w:p>
    <w:p w14:paraId="0AE31BDD" w14:textId="77777777" w:rsidR="009A4931" w:rsidRPr="00EE1A12" w:rsidRDefault="009A4931" w:rsidP="009A4931">
      <w:pPr>
        <w:pStyle w:val="ListParagraph"/>
        <w:numPr>
          <w:ilvl w:val="0"/>
          <w:numId w:val="8"/>
        </w:numPr>
        <w:spacing w:line="360" w:lineRule="auto"/>
        <w:jc w:val="both"/>
      </w:pPr>
      <w:r w:rsidRPr="00EE1A12">
        <w:t>Machine learning could be implemented to implement predictive maintenance of the system.</w:t>
      </w:r>
    </w:p>
    <w:p w14:paraId="59C9588A" w14:textId="77777777" w:rsidR="009A4931" w:rsidRPr="00EE1A12" w:rsidRDefault="009A4931" w:rsidP="009A4931">
      <w:pPr>
        <w:pStyle w:val="ListParagraph"/>
        <w:numPr>
          <w:ilvl w:val="0"/>
          <w:numId w:val="8"/>
        </w:numPr>
        <w:spacing w:line="360" w:lineRule="auto"/>
        <w:jc w:val="both"/>
      </w:pPr>
      <w:r w:rsidRPr="00EE1A12">
        <w:t>Capital could be invested on enhancing security and privacy factors to be safe from potential vulnerabilities.</w:t>
      </w:r>
    </w:p>
    <w:p w14:paraId="6E3FE471" w14:textId="2F2B92BC" w:rsidR="00C572C2" w:rsidRPr="00EE1A12" w:rsidRDefault="009A4931" w:rsidP="009A4931">
      <w:pPr>
        <w:pStyle w:val="ListParagraph"/>
        <w:numPr>
          <w:ilvl w:val="0"/>
          <w:numId w:val="8"/>
        </w:numPr>
        <w:spacing w:line="360" w:lineRule="auto"/>
        <w:jc w:val="both"/>
      </w:pPr>
      <w:r w:rsidRPr="00EE1A12">
        <w:t>It can be made full electric and not dependent upon any kinds of fossil fuels to make it environmental-friendly.</w:t>
      </w:r>
      <w:r w:rsidR="00C572C2" w:rsidRPr="00EE1A12">
        <w:br w:type="page"/>
      </w:r>
    </w:p>
    <w:p w14:paraId="001F84C6" w14:textId="5526192D" w:rsidR="00F63655" w:rsidRPr="00EE1A12" w:rsidRDefault="00BC711D" w:rsidP="00F63655">
      <w:pPr>
        <w:pStyle w:val="Heading1"/>
        <w:numPr>
          <w:ilvl w:val="0"/>
          <w:numId w:val="1"/>
        </w:numPr>
        <w:rPr>
          <w:rFonts w:cs="Arial"/>
        </w:rPr>
      </w:pPr>
      <w:r w:rsidRPr="00EE1A12">
        <w:rPr>
          <w:rFonts w:cs="Arial"/>
        </w:rPr>
        <w:lastRenderedPageBreak/>
        <w:t>Conclusion</w:t>
      </w:r>
    </w:p>
    <w:p w14:paraId="6FE3842A" w14:textId="77777777" w:rsidR="0049338C" w:rsidRPr="00EE1A12" w:rsidRDefault="0049338C"/>
    <w:p w14:paraId="2883FE89" w14:textId="1AE67C95" w:rsidR="0049338C" w:rsidRPr="00EE1A12" w:rsidRDefault="0049338C" w:rsidP="0010663B">
      <w:pPr>
        <w:spacing w:line="360" w:lineRule="auto"/>
        <w:ind w:left="360"/>
        <w:jc w:val="both"/>
      </w:pPr>
      <w:r w:rsidRPr="00EE1A12">
        <w:t>In conclusion, as Internet of Things (IoT)</w:t>
      </w:r>
      <w:r w:rsidR="0047129B" w:rsidRPr="00EE1A12">
        <w:t xml:space="preserve"> is at its peak of development, it has already seen a lot of development processes during its phase of growth worldwide. From the very first IoT device being the Toaster invented by John </w:t>
      </w:r>
      <w:proofErr w:type="spellStart"/>
      <w:r w:rsidR="0047129B" w:rsidRPr="00EE1A12">
        <w:t>Romkey</w:t>
      </w:r>
      <w:proofErr w:type="spellEnd"/>
      <w:r w:rsidR="0047129B" w:rsidRPr="00EE1A12">
        <w:t xml:space="preserve"> in 1990 AD to automating almost everything in 2023 AD, it has definitely seen a long way of development. </w:t>
      </w:r>
    </w:p>
    <w:p w14:paraId="783F7DE6" w14:textId="55D8B774" w:rsidR="0047129B" w:rsidRPr="00EE1A12" w:rsidRDefault="0047129B" w:rsidP="0010663B">
      <w:pPr>
        <w:spacing w:line="360" w:lineRule="auto"/>
        <w:ind w:left="360"/>
        <w:jc w:val="both"/>
      </w:pPr>
      <w:r w:rsidRPr="00EE1A12">
        <w:t xml:space="preserve">Developing an Automatic Toll Tax Gate using Arduino Uno, Ultrasonic sensor and Servo Motor has proven to be a significant step towards the modernization of toll plazas and traditional toll collection system. The implementation of the concept of IoT on this project has shown a seamless impact on the traffic management, control, security and smooth tax collection. We successfully implemented and integrated various hardware components together in order to build this project and get the end result of what it looks like today. Arduino Uno serving as a microcontroller, Ultrasonic sensor as a transducer to detect object’s distance, servo motor serving as an actuator to respond to the outputs given by the Arduino board. </w:t>
      </w:r>
    </w:p>
    <w:p w14:paraId="1DB4CC45" w14:textId="50022F96" w:rsidR="0049338C" w:rsidRPr="00EE1A12" w:rsidRDefault="0047129B" w:rsidP="0010663B">
      <w:pPr>
        <w:spacing w:line="360" w:lineRule="auto"/>
        <w:ind w:left="360"/>
        <w:jc w:val="both"/>
      </w:pPr>
      <w:r w:rsidRPr="00EE1A12">
        <w:t xml:space="preserve">It is seen for the system to be working seamlessly in the </w:t>
      </w:r>
      <w:proofErr w:type="gramStart"/>
      <w:r w:rsidRPr="00EE1A12">
        <w:t>real world</w:t>
      </w:r>
      <w:proofErr w:type="gramEnd"/>
      <w:r w:rsidRPr="00EE1A12">
        <w:t xml:space="preserve"> scenario as well even though it’s just a prototype of what could be built in the future endeavours. IoT is currently at its pinnacle of development as it is seen to be booming </w:t>
      </w:r>
      <w:proofErr w:type="spellStart"/>
      <w:r w:rsidRPr="00EE1A12">
        <w:t>world wide</w:t>
      </w:r>
      <w:proofErr w:type="spellEnd"/>
      <w:r w:rsidRPr="00EE1A12">
        <w:t xml:space="preserve">. Various smart gadgets are being launched on a daily </w:t>
      </w:r>
      <w:proofErr w:type="gramStart"/>
      <w:r w:rsidRPr="00EE1A12">
        <w:t>basis,</w:t>
      </w:r>
      <w:proofErr w:type="gramEnd"/>
      <w:r w:rsidRPr="00EE1A12">
        <w:t xml:space="preserve"> many new inventions have been made throughout the period of time. There are certainly the areas for the future improvement in various factors of the project. Upgrades such as implementing permanent components using larger scale of ideas would be reasonable. The upgrade could help people save the vehicular movement in a database saving all the details of different vehicles by integrating a camera on it or counting the number of vehicles on each opening of the barrier. This would help keep track of all the vehicles travelling on a particular location. </w:t>
      </w:r>
    </w:p>
    <w:p w14:paraId="353B54C4" w14:textId="2D764AFC" w:rsidR="0010663B" w:rsidRPr="00EE1A12" w:rsidRDefault="0010663B" w:rsidP="0010663B">
      <w:pPr>
        <w:spacing w:line="360" w:lineRule="auto"/>
        <w:ind w:left="360"/>
        <w:jc w:val="both"/>
      </w:pPr>
      <w:r w:rsidRPr="00EE1A12">
        <w:t xml:space="preserve">In a nutshell, this project has laid its foundation of what the larger scale of Toll Tax Gate would look like. Successful integration of various parts/components such as Arduino Uno, Ultrasonic Sensor, Servo Motor, Breadboard, Jumper Wires shows the </w:t>
      </w:r>
      <w:r w:rsidRPr="00EE1A12">
        <w:lastRenderedPageBreak/>
        <w:t xml:space="preserve">potentiality of these </w:t>
      </w:r>
      <w:proofErr w:type="gramStart"/>
      <w:r w:rsidRPr="00EE1A12">
        <w:t>small scale</w:t>
      </w:r>
      <w:proofErr w:type="gramEnd"/>
      <w:r w:rsidRPr="00EE1A12">
        <w:t xml:space="preserve"> components for various innovation purposes in many areas of IoT development. Various development and research process can be conducted in order to successfully integrate and implement the improvements on a larger scale.</w:t>
      </w:r>
    </w:p>
    <w:p w14:paraId="20B8C9C6" w14:textId="77777777" w:rsidR="0010663B" w:rsidRPr="00EE1A12" w:rsidRDefault="0010663B"/>
    <w:p w14:paraId="59B688B3" w14:textId="77777777" w:rsidR="0010663B" w:rsidRPr="00EE1A12" w:rsidRDefault="0010663B"/>
    <w:p w14:paraId="0939BEE8" w14:textId="77777777" w:rsidR="0010663B" w:rsidRPr="00EE1A12" w:rsidRDefault="0010663B"/>
    <w:p w14:paraId="29EA7EED" w14:textId="77777777" w:rsidR="0010663B" w:rsidRPr="00EE1A12" w:rsidRDefault="0010663B"/>
    <w:p w14:paraId="2EF0B6B2" w14:textId="77777777" w:rsidR="0010663B" w:rsidRPr="00EE1A12" w:rsidRDefault="0010663B"/>
    <w:p w14:paraId="2F109951" w14:textId="77777777" w:rsidR="0010663B" w:rsidRPr="00EE1A12" w:rsidRDefault="0010663B"/>
    <w:p w14:paraId="0226A9DE" w14:textId="77777777" w:rsidR="0010663B" w:rsidRPr="00EE1A12" w:rsidRDefault="0010663B"/>
    <w:p w14:paraId="1CB7C8B4" w14:textId="77777777" w:rsidR="0010663B" w:rsidRPr="00EE1A12" w:rsidRDefault="0010663B"/>
    <w:p w14:paraId="7F9A6301" w14:textId="77777777" w:rsidR="0010663B" w:rsidRPr="00EE1A12" w:rsidRDefault="0010663B"/>
    <w:p w14:paraId="6D03FC97" w14:textId="77777777" w:rsidR="0010663B" w:rsidRPr="00EE1A12" w:rsidRDefault="0010663B"/>
    <w:p w14:paraId="4B75A867" w14:textId="77777777" w:rsidR="0010663B" w:rsidRPr="00EE1A12" w:rsidRDefault="0010663B"/>
    <w:p w14:paraId="1DCCA96F" w14:textId="77777777" w:rsidR="0010663B" w:rsidRPr="00EE1A12" w:rsidRDefault="0010663B"/>
    <w:p w14:paraId="6526594C" w14:textId="77777777" w:rsidR="0010663B" w:rsidRPr="00EE1A12" w:rsidRDefault="0010663B"/>
    <w:p w14:paraId="3162EE11" w14:textId="77777777" w:rsidR="0010663B" w:rsidRPr="00EE1A12" w:rsidRDefault="0010663B"/>
    <w:p w14:paraId="18F330BC" w14:textId="77777777" w:rsidR="0010663B" w:rsidRPr="00EE1A12" w:rsidRDefault="0010663B"/>
    <w:p w14:paraId="7CF99F87" w14:textId="77777777" w:rsidR="0010663B" w:rsidRPr="00EE1A12" w:rsidRDefault="0010663B"/>
    <w:p w14:paraId="6F31D54E" w14:textId="77777777" w:rsidR="0010663B" w:rsidRPr="00EE1A12" w:rsidRDefault="0010663B"/>
    <w:p w14:paraId="1EDD20DA" w14:textId="77777777" w:rsidR="0010663B" w:rsidRPr="00EE1A12" w:rsidRDefault="0010663B"/>
    <w:p w14:paraId="167FD3DF" w14:textId="77777777" w:rsidR="0010663B" w:rsidRPr="00EE1A12" w:rsidRDefault="0010663B"/>
    <w:p w14:paraId="48AC0744" w14:textId="77777777" w:rsidR="0010663B" w:rsidRPr="00EE1A12" w:rsidRDefault="0010663B"/>
    <w:p w14:paraId="250280A6" w14:textId="77777777" w:rsidR="0010663B" w:rsidRPr="00EE1A12" w:rsidRDefault="0010663B"/>
    <w:p w14:paraId="73F7075E" w14:textId="77777777" w:rsidR="0010663B" w:rsidRPr="00EE1A12" w:rsidRDefault="0010663B"/>
    <w:p w14:paraId="1DB6DE11" w14:textId="77777777" w:rsidR="0010663B" w:rsidRPr="00EE1A12" w:rsidRDefault="0010663B"/>
    <w:p w14:paraId="3F9A0A94" w14:textId="3D6D94CA" w:rsidR="00C572C2" w:rsidRPr="00EE1A12" w:rsidRDefault="00BC711D" w:rsidP="00F63655">
      <w:pPr>
        <w:pStyle w:val="Heading1"/>
        <w:numPr>
          <w:ilvl w:val="0"/>
          <w:numId w:val="1"/>
        </w:numPr>
        <w:rPr>
          <w:rFonts w:cs="Arial"/>
        </w:rPr>
      </w:pPr>
      <w:r w:rsidRPr="00EE1A12">
        <w:rPr>
          <w:rFonts w:cs="Arial"/>
        </w:rPr>
        <w:lastRenderedPageBreak/>
        <w:t>References</w:t>
      </w:r>
    </w:p>
    <w:p w14:paraId="2FF1DA9B" w14:textId="77777777" w:rsidR="00C572C2" w:rsidRPr="00EE1A12" w:rsidRDefault="00C572C2">
      <w:pPr>
        <w:rPr>
          <w:rFonts w:eastAsiaTheme="majorEastAsia"/>
          <w:b/>
          <w:color w:val="000000" w:themeColor="text1"/>
          <w:sz w:val="28"/>
          <w:szCs w:val="32"/>
        </w:rPr>
      </w:pPr>
      <w:r w:rsidRPr="00EE1A12">
        <w:br w:type="page"/>
      </w:r>
    </w:p>
    <w:p w14:paraId="164240F8" w14:textId="6EB2EDC9" w:rsidR="00BC711D" w:rsidRPr="00EE1A12" w:rsidRDefault="00BC711D" w:rsidP="00F63655">
      <w:pPr>
        <w:pStyle w:val="Heading1"/>
        <w:numPr>
          <w:ilvl w:val="0"/>
          <w:numId w:val="1"/>
        </w:numPr>
        <w:rPr>
          <w:rFonts w:cs="Arial"/>
        </w:rPr>
      </w:pPr>
      <w:r w:rsidRPr="00EE1A12">
        <w:rPr>
          <w:rFonts w:cs="Arial"/>
        </w:rPr>
        <w:lastRenderedPageBreak/>
        <w:t>Appendix</w:t>
      </w:r>
    </w:p>
    <w:p w14:paraId="7E10A12D" w14:textId="057C411F" w:rsidR="00BC711D" w:rsidRPr="00EE1A12" w:rsidRDefault="00BC711D" w:rsidP="00BC711D">
      <w:pPr>
        <w:pStyle w:val="Heading2"/>
        <w:ind w:firstLine="360"/>
        <w:rPr>
          <w:rFonts w:cs="Arial"/>
        </w:rPr>
      </w:pPr>
      <w:r w:rsidRPr="00EE1A12">
        <w:rPr>
          <w:rFonts w:cs="Arial"/>
        </w:rPr>
        <w:t>8.1 Appendix A: Source Code</w:t>
      </w:r>
    </w:p>
    <w:p w14:paraId="7819990A" w14:textId="2680F174" w:rsidR="00BC711D" w:rsidRPr="00EE1A12" w:rsidRDefault="00BC711D" w:rsidP="00BC711D">
      <w:pPr>
        <w:pStyle w:val="Heading2"/>
        <w:ind w:firstLine="360"/>
        <w:rPr>
          <w:rFonts w:cs="Arial"/>
        </w:rPr>
      </w:pPr>
      <w:r w:rsidRPr="00EE1A12">
        <w:rPr>
          <w:rFonts w:cs="Arial"/>
        </w:rPr>
        <w:t>8.2 Appendix B: Screenshots of the System</w:t>
      </w:r>
    </w:p>
    <w:p w14:paraId="68E6D4D7" w14:textId="018B99DF" w:rsidR="00BC711D" w:rsidRPr="00EE1A12" w:rsidRDefault="00BC711D" w:rsidP="00BC711D">
      <w:pPr>
        <w:pStyle w:val="Heading2"/>
        <w:ind w:firstLine="360"/>
        <w:rPr>
          <w:rFonts w:cs="Arial"/>
        </w:rPr>
      </w:pPr>
      <w:r w:rsidRPr="00EE1A12">
        <w:rPr>
          <w:rFonts w:cs="Arial"/>
        </w:rPr>
        <w:t>8.3 Appendix C: Design Diagrams</w:t>
      </w:r>
    </w:p>
    <w:p w14:paraId="3E19CE25" w14:textId="77777777" w:rsidR="00BC711D" w:rsidRPr="00EE1A12" w:rsidRDefault="00BC711D" w:rsidP="00BC711D">
      <w:pPr>
        <w:spacing w:line="240" w:lineRule="auto"/>
        <w:rPr>
          <w:b/>
          <w:bCs/>
          <w:iCs/>
          <w:sz w:val="28"/>
          <w:szCs w:val="28"/>
        </w:rPr>
      </w:pPr>
    </w:p>
    <w:sectPr w:rsidR="00BC711D" w:rsidRPr="00EE1A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F6F4B" w14:textId="77777777" w:rsidR="00C03A2F" w:rsidRDefault="00C03A2F" w:rsidP="00F04C3B">
      <w:pPr>
        <w:spacing w:after="0" w:line="240" w:lineRule="auto"/>
      </w:pPr>
      <w:r>
        <w:separator/>
      </w:r>
    </w:p>
  </w:endnote>
  <w:endnote w:type="continuationSeparator" w:id="0">
    <w:p w14:paraId="183D0440" w14:textId="77777777" w:rsidR="00C03A2F" w:rsidRDefault="00C03A2F" w:rsidP="00F04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EDA16" w14:textId="77777777" w:rsidR="00C03A2F" w:rsidRDefault="00C03A2F" w:rsidP="00F04C3B">
      <w:pPr>
        <w:spacing w:after="0" w:line="240" w:lineRule="auto"/>
      </w:pPr>
      <w:r>
        <w:separator/>
      </w:r>
    </w:p>
  </w:footnote>
  <w:footnote w:type="continuationSeparator" w:id="0">
    <w:p w14:paraId="49B57513" w14:textId="77777777" w:rsidR="00C03A2F" w:rsidRDefault="00C03A2F" w:rsidP="00F04C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13C8"/>
    <w:multiLevelType w:val="hybridMultilevel"/>
    <w:tmpl w:val="1FBCF4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1A518E"/>
    <w:multiLevelType w:val="hybridMultilevel"/>
    <w:tmpl w:val="EE664D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477F45"/>
    <w:multiLevelType w:val="hybridMultilevel"/>
    <w:tmpl w:val="8514CCB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170B243A"/>
    <w:multiLevelType w:val="hybridMultilevel"/>
    <w:tmpl w:val="0AA011E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 w15:restartNumberingAfterBreak="0">
    <w:nsid w:val="17D8661C"/>
    <w:multiLevelType w:val="hybridMultilevel"/>
    <w:tmpl w:val="E262622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DE41D8"/>
    <w:multiLevelType w:val="hybridMultilevel"/>
    <w:tmpl w:val="76C4D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F386A71"/>
    <w:multiLevelType w:val="multilevel"/>
    <w:tmpl w:val="B32E87A8"/>
    <w:lvl w:ilvl="0">
      <w:start w:val="1"/>
      <w:numFmt w:val="decimal"/>
      <w:lvlText w:val="%1."/>
      <w:lvlJc w:val="left"/>
      <w:pPr>
        <w:ind w:left="360" w:hanging="360"/>
      </w:p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5E505E7B"/>
    <w:multiLevelType w:val="multilevel"/>
    <w:tmpl w:val="B32E87A8"/>
    <w:lvl w:ilvl="0">
      <w:start w:val="1"/>
      <w:numFmt w:val="decimal"/>
      <w:lvlText w:val="%1."/>
      <w:lvlJc w:val="left"/>
      <w:pPr>
        <w:ind w:left="36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 w15:restartNumberingAfterBreak="0">
    <w:nsid w:val="695110C2"/>
    <w:multiLevelType w:val="hybridMultilevel"/>
    <w:tmpl w:val="4DA88D6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num w:numId="1" w16cid:durableId="1978218164">
    <w:abstractNumId w:val="6"/>
  </w:num>
  <w:num w:numId="2" w16cid:durableId="690764754">
    <w:abstractNumId w:val="3"/>
  </w:num>
  <w:num w:numId="3" w16cid:durableId="2087140673">
    <w:abstractNumId w:val="5"/>
  </w:num>
  <w:num w:numId="4" w16cid:durableId="1108432435">
    <w:abstractNumId w:val="4"/>
  </w:num>
  <w:num w:numId="5" w16cid:durableId="1395738742">
    <w:abstractNumId w:val="7"/>
  </w:num>
  <w:num w:numId="6" w16cid:durableId="1835215771">
    <w:abstractNumId w:val="2"/>
  </w:num>
  <w:num w:numId="7" w16cid:durableId="282930508">
    <w:abstractNumId w:val="8"/>
  </w:num>
  <w:num w:numId="8" w16cid:durableId="144395919">
    <w:abstractNumId w:val="1"/>
  </w:num>
  <w:num w:numId="9" w16cid:durableId="243148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EJzI0NzQ3MDIwNDYyUdpeDU4uLM/DyQAsNaAPPKpsosAAAA"/>
  </w:docVars>
  <w:rsids>
    <w:rsidRoot w:val="002D0ED4"/>
    <w:rsid w:val="000061E8"/>
    <w:rsid w:val="00013CB4"/>
    <w:rsid w:val="00013F07"/>
    <w:rsid w:val="000451B0"/>
    <w:rsid w:val="000563E9"/>
    <w:rsid w:val="00056EA9"/>
    <w:rsid w:val="00072E49"/>
    <w:rsid w:val="00094B18"/>
    <w:rsid w:val="00095549"/>
    <w:rsid w:val="000D4AA2"/>
    <w:rsid w:val="000E7282"/>
    <w:rsid w:val="000F0DDA"/>
    <w:rsid w:val="000F5F01"/>
    <w:rsid w:val="000F78C4"/>
    <w:rsid w:val="0010663B"/>
    <w:rsid w:val="001072F1"/>
    <w:rsid w:val="00115039"/>
    <w:rsid w:val="00123DA0"/>
    <w:rsid w:val="001322CB"/>
    <w:rsid w:val="001540F5"/>
    <w:rsid w:val="00184BEF"/>
    <w:rsid w:val="001964F3"/>
    <w:rsid w:val="001A5EF7"/>
    <w:rsid w:val="001B5037"/>
    <w:rsid w:val="001C100A"/>
    <w:rsid w:val="001C44FF"/>
    <w:rsid w:val="001E0C8F"/>
    <w:rsid w:val="002028EB"/>
    <w:rsid w:val="0021222C"/>
    <w:rsid w:val="0021532E"/>
    <w:rsid w:val="00221B67"/>
    <w:rsid w:val="00222769"/>
    <w:rsid w:val="00240F59"/>
    <w:rsid w:val="0025117E"/>
    <w:rsid w:val="002549CE"/>
    <w:rsid w:val="00267A4A"/>
    <w:rsid w:val="00275C23"/>
    <w:rsid w:val="00297998"/>
    <w:rsid w:val="002A0F51"/>
    <w:rsid w:val="002A78C3"/>
    <w:rsid w:val="002B2599"/>
    <w:rsid w:val="002C010B"/>
    <w:rsid w:val="002D0ED4"/>
    <w:rsid w:val="002E2BE1"/>
    <w:rsid w:val="002F11D8"/>
    <w:rsid w:val="003041EF"/>
    <w:rsid w:val="003131F5"/>
    <w:rsid w:val="003163E3"/>
    <w:rsid w:val="00332C3F"/>
    <w:rsid w:val="00334CB0"/>
    <w:rsid w:val="00337A2E"/>
    <w:rsid w:val="00342965"/>
    <w:rsid w:val="0034624B"/>
    <w:rsid w:val="0035193F"/>
    <w:rsid w:val="00376559"/>
    <w:rsid w:val="0037780C"/>
    <w:rsid w:val="00386489"/>
    <w:rsid w:val="00387538"/>
    <w:rsid w:val="003D4457"/>
    <w:rsid w:val="003D661A"/>
    <w:rsid w:val="003E107C"/>
    <w:rsid w:val="003E1782"/>
    <w:rsid w:val="003E72AF"/>
    <w:rsid w:val="003E74B5"/>
    <w:rsid w:val="003F3396"/>
    <w:rsid w:val="0041707E"/>
    <w:rsid w:val="004215A0"/>
    <w:rsid w:val="00422BE4"/>
    <w:rsid w:val="0043569E"/>
    <w:rsid w:val="004404E0"/>
    <w:rsid w:val="00441A2A"/>
    <w:rsid w:val="00454701"/>
    <w:rsid w:val="0047129B"/>
    <w:rsid w:val="00472FDA"/>
    <w:rsid w:val="00475B2D"/>
    <w:rsid w:val="00491F30"/>
    <w:rsid w:val="0049338C"/>
    <w:rsid w:val="004A1D9F"/>
    <w:rsid w:val="004F65E3"/>
    <w:rsid w:val="005363C9"/>
    <w:rsid w:val="00542992"/>
    <w:rsid w:val="005676B7"/>
    <w:rsid w:val="00577C2C"/>
    <w:rsid w:val="00583FFE"/>
    <w:rsid w:val="00586587"/>
    <w:rsid w:val="00586D75"/>
    <w:rsid w:val="005A7089"/>
    <w:rsid w:val="005B2426"/>
    <w:rsid w:val="005B7C5E"/>
    <w:rsid w:val="00603E68"/>
    <w:rsid w:val="00622C2D"/>
    <w:rsid w:val="00641FBC"/>
    <w:rsid w:val="006432A6"/>
    <w:rsid w:val="006641A2"/>
    <w:rsid w:val="00673748"/>
    <w:rsid w:val="00693D1E"/>
    <w:rsid w:val="00695B3E"/>
    <w:rsid w:val="006D22EC"/>
    <w:rsid w:val="006D37AE"/>
    <w:rsid w:val="006D4256"/>
    <w:rsid w:val="00706246"/>
    <w:rsid w:val="00707102"/>
    <w:rsid w:val="0071427E"/>
    <w:rsid w:val="00722B5D"/>
    <w:rsid w:val="00736E1C"/>
    <w:rsid w:val="00755C7E"/>
    <w:rsid w:val="00764809"/>
    <w:rsid w:val="00786022"/>
    <w:rsid w:val="0078762D"/>
    <w:rsid w:val="0079116F"/>
    <w:rsid w:val="007A4C4B"/>
    <w:rsid w:val="007B74C0"/>
    <w:rsid w:val="007C5512"/>
    <w:rsid w:val="007C673A"/>
    <w:rsid w:val="007F3CB9"/>
    <w:rsid w:val="008158D9"/>
    <w:rsid w:val="00834C5A"/>
    <w:rsid w:val="00837219"/>
    <w:rsid w:val="00840271"/>
    <w:rsid w:val="00886B18"/>
    <w:rsid w:val="008A725F"/>
    <w:rsid w:val="008B7BEE"/>
    <w:rsid w:val="008C7703"/>
    <w:rsid w:val="0092153F"/>
    <w:rsid w:val="00941BC3"/>
    <w:rsid w:val="00952CE8"/>
    <w:rsid w:val="00955701"/>
    <w:rsid w:val="009665B1"/>
    <w:rsid w:val="009A1568"/>
    <w:rsid w:val="009A47F9"/>
    <w:rsid w:val="009A4931"/>
    <w:rsid w:val="009A51B2"/>
    <w:rsid w:val="009B0BE5"/>
    <w:rsid w:val="009C0FA1"/>
    <w:rsid w:val="009C71C7"/>
    <w:rsid w:val="009E7693"/>
    <w:rsid w:val="009F1FD0"/>
    <w:rsid w:val="009F4D3D"/>
    <w:rsid w:val="00A059D5"/>
    <w:rsid w:val="00A061B6"/>
    <w:rsid w:val="00A065F8"/>
    <w:rsid w:val="00A12916"/>
    <w:rsid w:val="00A2457F"/>
    <w:rsid w:val="00A324AB"/>
    <w:rsid w:val="00A438A2"/>
    <w:rsid w:val="00A60B0D"/>
    <w:rsid w:val="00A60DF4"/>
    <w:rsid w:val="00A72B44"/>
    <w:rsid w:val="00A74495"/>
    <w:rsid w:val="00A77D54"/>
    <w:rsid w:val="00A90A60"/>
    <w:rsid w:val="00AA068F"/>
    <w:rsid w:val="00AA708C"/>
    <w:rsid w:val="00AC739A"/>
    <w:rsid w:val="00AD3C7B"/>
    <w:rsid w:val="00AD4913"/>
    <w:rsid w:val="00AD73E1"/>
    <w:rsid w:val="00AE0406"/>
    <w:rsid w:val="00AF1E57"/>
    <w:rsid w:val="00B06FD0"/>
    <w:rsid w:val="00B14BBA"/>
    <w:rsid w:val="00B21E8D"/>
    <w:rsid w:val="00B23CE9"/>
    <w:rsid w:val="00B365AF"/>
    <w:rsid w:val="00B46CC7"/>
    <w:rsid w:val="00B57999"/>
    <w:rsid w:val="00B95E6F"/>
    <w:rsid w:val="00BC711D"/>
    <w:rsid w:val="00BE1F77"/>
    <w:rsid w:val="00BF4BE8"/>
    <w:rsid w:val="00C03A2F"/>
    <w:rsid w:val="00C04336"/>
    <w:rsid w:val="00C07B75"/>
    <w:rsid w:val="00C129A2"/>
    <w:rsid w:val="00C26C19"/>
    <w:rsid w:val="00C36160"/>
    <w:rsid w:val="00C36D50"/>
    <w:rsid w:val="00C37325"/>
    <w:rsid w:val="00C37606"/>
    <w:rsid w:val="00C50A5D"/>
    <w:rsid w:val="00C572C2"/>
    <w:rsid w:val="00C7148B"/>
    <w:rsid w:val="00C808D9"/>
    <w:rsid w:val="00C82D55"/>
    <w:rsid w:val="00C85636"/>
    <w:rsid w:val="00C92BDF"/>
    <w:rsid w:val="00CD1D99"/>
    <w:rsid w:val="00CD77AB"/>
    <w:rsid w:val="00D064D3"/>
    <w:rsid w:val="00D4290C"/>
    <w:rsid w:val="00D52E28"/>
    <w:rsid w:val="00D54A6A"/>
    <w:rsid w:val="00D54BA1"/>
    <w:rsid w:val="00D67DB7"/>
    <w:rsid w:val="00D90589"/>
    <w:rsid w:val="00DB09B3"/>
    <w:rsid w:val="00DC56AC"/>
    <w:rsid w:val="00DC7C1A"/>
    <w:rsid w:val="00DD1BA4"/>
    <w:rsid w:val="00DD5A1B"/>
    <w:rsid w:val="00DE03C0"/>
    <w:rsid w:val="00DF5C60"/>
    <w:rsid w:val="00E03332"/>
    <w:rsid w:val="00E12CAA"/>
    <w:rsid w:val="00E36C05"/>
    <w:rsid w:val="00E648B0"/>
    <w:rsid w:val="00E83AD6"/>
    <w:rsid w:val="00E92C73"/>
    <w:rsid w:val="00EA297C"/>
    <w:rsid w:val="00EB33F0"/>
    <w:rsid w:val="00EE1A12"/>
    <w:rsid w:val="00EE33D0"/>
    <w:rsid w:val="00F04C3B"/>
    <w:rsid w:val="00F07C4B"/>
    <w:rsid w:val="00F252DE"/>
    <w:rsid w:val="00F300A0"/>
    <w:rsid w:val="00F37408"/>
    <w:rsid w:val="00F432E7"/>
    <w:rsid w:val="00F458BC"/>
    <w:rsid w:val="00F46C9C"/>
    <w:rsid w:val="00F538E1"/>
    <w:rsid w:val="00F63655"/>
    <w:rsid w:val="00F75C25"/>
    <w:rsid w:val="00F96821"/>
    <w:rsid w:val="00FA04DF"/>
    <w:rsid w:val="00FB4083"/>
    <w:rsid w:val="00FC0354"/>
    <w:rsid w:val="00FC6824"/>
    <w:rsid w:val="00FE0E3C"/>
    <w:rsid w:val="00FE6480"/>
    <w:rsid w:val="00FF1F0D"/>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C95373"/>
  <w15:docId w15:val="{A8DDA465-E159-4815-B4B0-F55B354FD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7132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DD1BA4"/>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9908">
      <w:bodyDiv w:val="1"/>
      <w:marLeft w:val="0"/>
      <w:marRight w:val="0"/>
      <w:marTop w:val="0"/>
      <w:marBottom w:val="0"/>
      <w:divBdr>
        <w:top w:val="none" w:sz="0" w:space="0" w:color="auto"/>
        <w:left w:val="none" w:sz="0" w:space="0" w:color="auto"/>
        <w:bottom w:val="none" w:sz="0" w:space="0" w:color="auto"/>
        <w:right w:val="none" w:sz="0" w:space="0" w:color="auto"/>
      </w:divBdr>
    </w:div>
    <w:div w:id="367028125">
      <w:bodyDiv w:val="1"/>
      <w:marLeft w:val="0"/>
      <w:marRight w:val="0"/>
      <w:marTop w:val="0"/>
      <w:marBottom w:val="0"/>
      <w:divBdr>
        <w:top w:val="none" w:sz="0" w:space="0" w:color="auto"/>
        <w:left w:val="none" w:sz="0" w:space="0" w:color="auto"/>
        <w:bottom w:val="none" w:sz="0" w:space="0" w:color="auto"/>
        <w:right w:val="none" w:sz="0" w:space="0" w:color="auto"/>
      </w:divBdr>
    </w:div>
    <w:div w:id="501092582">
      <w:bodyDiv w:val="1"/>
      <w:marLeft w:val="0"/>
      <w:marRight w:val="0"/>
      <w:marTop w:val="0"/>
      <w:marBottom w:val="0"/>
      <w:divBdr>
        <w:top w:val="none" w:sz="0" w:space="0" w:color="auto"/>
        <w:left w:val="none" w:sz="0" w:space="0" w:color="auto"/>
        <w:bottom w:val="none" w:sz="0" w:space="0" w:color="auto"/>
        <w:right w:val="none" w:sz="0" w:space="0" w:color="auto"/>
      </w:divBdr>
    </w:div>
    <w:div w:id="683869077">
      <w:bodyDiv w:val="1"/>
      <w:marLeft w:val="0"/>
      <w:marRight w:val="0"/>
      <w:marTop w:val="0"/>
      <w:marBottom w:val="0"/>
      <w:divBdr>
        <w:top w:val="none" w:sz="0" w:space="0" w:color="auto"/>
        <w:left w:val="none" w:sz="0" w:space="0" w:color="auto"/>
        <w:bottom w:val="none" w:sz="0" w:space="0" w:color="auto"/>
        <w:right w:val="none" w:sz="0" w:space="0" w:color="auto"/>
      </w:divBdr>
    </w:div>
    <w:div w:id="1371299746">
      <w:bodyDiv w:val="1"/>
      <w:marLeft w:val="0"/>
      <w:marRight w:val="0"/>
      <w:marTop w:val="0"/>
      <w:marBottom w:val="0"/>
      <w:divBdr>
        <w:top w:val="none" w:sz="0" w:space="0" w:color="auto"/>
        <w:left w:val="none" w:sz="0" w:space="0" w:color="auto"/>
        <w:bottom w:val="none" w:sz="0" w:space="0" w:color="auto"/>
        <w:right w:val="none" w:sz="0" w:space="0" w:color="auto"/>
      </w:divBdr>
    </w:div>
    <w:div w:id="1427995318">
      <w:bodyDiv w:val="1"/>
      <w:marLeft w:val="0"/>
      <w:marRight w:val="0"/>
      <w:marTop w:val="0"/>
      <w:marBottom w:val="0"/>
      <w:divBdr>
        <w:top w:val="none" w:sz="0" w:space="0" w:color="auto"/>
        <w:left w:val="none" w:sz="0" w:space="0" w:color="auto"/>
        <w:bottom w:val="none" w:sz="0" w:space="0" w:color="auto"/>
        <w:right w:val="none" w:sz="0" w:space="0" w:color="auto"/>
      </w:divBdr>
    </w:div>
    <w:div w:id="1498812619">
      <w:bodyDiv w:val="1"/>
      <w:marLeft w:val="0"/>
      <w:marRight w:val="0"/>
      <w:marTop w:val="0"/>
      <w:marBottom w:val="0"/>
      <w:divBdr>
        <w:top w:val="none" w:sz="0" w:space="0" w:color="auto"/>
        <w:left w:val="none" w:sz="0" w:space="0" w:color="auto"/>
        <w:bottom w:val="none" w:sz="0" w:space="0" w:color="auto"/>
        <w:right w:val="none" w:sz="0" w:space="0" w:color="auto"/>
      </w:divBdr>
    </w:div>
    <w:div w:id="1867323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ZHCYtSDPH5FIuwzCg/6IAZPJ4ag==">AMUW2mXMtJD6OPz2MMMyHvkE+DnNzX5EWS8Up2oH+dS0C47hIfbmfXqrPaW+tkvscYRb+MROIDxefe17v41f1Z1K/G0Y8N1W3pdJUGDN9S1m3rVgMhRZT5AxD9c25/7MrIbOrRBeHUuR</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ORA23</b:Tag>
    <b:SourceType>InternetSite</b:SourceType>
    <b:Guid>{5637B53D-5AB1-4A60-8F65-47F1C782863A}</b:Guid>
    <b:Author>
      <b:Author>
        <b:NameList>
          <b:Person>
            <b:Last>ORACLE</b:Last>
          </b:Person>
        </b:NameList>
      </b:Author>
    </b:Author>
    <b:Title>IoT</b:Title>
    <b:Year>2023</b:Year>
    <b:YearAccessed>2023</b:YearAccessed>
    <b:MonthAccessed>January</b:MonthAccessed>
    <b:DayAccessed>1</b:DayAccessed>
    <b:URL>https://www.oracle.com/internet-of-things/what-is-iot/#:~:text=What%20is%20IoT%3F,and%20systems%20over%20the%20internet.</b:URL>
    <b:RefOrder>1</b:RefOrder>
  </b:Source>
  <b:Source>
    <b:Tag>ard23</b:Tag>
    <b:SourceType>InternetSite</b:SourceType>
    <b:Guid>{F18E53AB-5C78-4CF2-88AC-71DB1DB869DF}</b:Guid>
    <b:Author>
      <b:Author>
        <b:NameList>
          <b:Person>
            <b:Last>arduino</b:Last>
          </b:Person>
        </b:NameList>
      </b:Author>
    </b:Author>
    <b:Title>aruidno hardwares</b:Title>
    <b:Year>2023</b:Year>
    <b:YearAccessed>2023</b:YearAccessed>
    <b:MonthAccessed>December</b:MonthAccessed>
    <b:DayAccessed>28</b:DayAccessed>
    <b:URL>https://www.arduino.cc/en/hardware</b:URL>
    <b:RefOrder>2</b:RefOrder>
  </b:Source>
  <b:Source>
    <b:Tag>The18</b:Tag>
    <b:SourceType>InternetSite</b:SourceType>
    <b:Guid>{C0D93497-D39A-4CF5-A8DF-EBCCFB1E5C37}</b:Guid>
    <b:Author>
      <b:Author>
        <b:NameList>
          <b:Person>
            <b:Last>Schousek</b:Last>
            <b:First>Theresa</b:First>
          </b:Person>
        </b:NameList>
      </b:Author>
    </b:Author>
    <b:Title>breadboard</b:Title>
    <b:Year>2018</b:Year>
    <b:YearAccessed>2023</b:YearAccessed>
    <b:MonthAccessed>December</b:MonthAccessed>
    <b:DayAccessed>28</b:DayAccessed>
    <b:URL>https://www.sciencedirect.com/topics/engineering/breadboard</b:URL>
    <b:RefOrder>3</b:RefOrder>
  </b:Source>
  <b:Source>
    <b:Tag>Meg181</b:Tag>
    <b:SourceType>InternetSite</b:SourceType>
    <b:Guid>{5D4DFED1-2308-4DBE-AE05-8BD59AAADBFE}</b:Guid>
    <b:Author>
      <b:Author>
        <b:NameList>
          <b:Person>
            <b:Last>Hemmings</b:Last>
            <b:First>Megan</b:First>
          </b:Person>
        </b:NameList>
      </b:Author>
    </b:Author>
    <b:Title>what-is-jumper-wire</b:Title>
    <b:Year>2018</b:Year>
    <b:YearAccessed>2023</b:YearAccessed>
    <b:MonthAccessed>December</b:MonthAccessed>
    <b:DayAccessed>28</b:DayAccessed>
    <b:URL>https://blog.sparkfuneducation.com/what-is-jumper-wire</b:URL>
    <b:RefOrder>4</b:RefOrder>
  </b:Source>
  <b:Source>
    <b:Tag>Apo151</b:Tag>
    <b:SourceType>InternetSite</b:SourceType>
    <b:Guid>{1D42BB2D-6A85-416F-9413-887675116023}</b:Guid>
    <b:Author>
      <b:Author>
        <b:NameList>
          <b:Person>
            <b:Last>Apoorve</b:Last>
          </b:Person>
        </b:NameList>
      </b:Author>
    </b:Author>
    <b:Title>servo-motor-working-and-basics</b:Title>
    <b:Year>2015</b:Year>
    <b:YearAccessed>2023</b:YearAccessed>
    <b:MonthAccessed>December </b:MonthAccessed>
    <b:DayAccessed>28</b:DayAccessed>
    <b:URL>https://blog.sparkfuneducation.com/what-is-jumper-wire</b:URL>
    <b:RefOrder>5</b:RefOrder>
  </b:Source>
  <b:Source>
    <b:Tag>Max231</b:Tag>
    <b:SourceType>InternetSite</b:SourceType>
    <b:Guid>{005DB673-F642-4F5A-9201-78DEEDBA8DDB}</b:Guid>
    <b:Author>
      <b:Author>
        <b:NameList>
          <b:Person>
            <b:Last>MaxBotix</b:Last>
          </b:Person>
        </b:NameList>
      </b:Author>
    </b:Author>
    <b:Title>ultrasonic sensors</b:Title>
    <b:Year>2023</b:Year>
    <b:YearAccessed>2023</b:YearAccessed>
    <b:MonthAccessed>December</b:MonthAccessed>
    <b:DayAccessed>28</b:DayAccessed>
    <b:URL>https://maxbotix.com/blogs/blog/how-ultrasonic-sensors-work#:~:text=What%20is%20an%20Ultrasonic%20Sensor,information%20about%20an%20object's%20proximity.</b:URL>
    <b:RefOrder>6</b:RefOrder>
  </b:Source>
  <b:Source>
    <b:Tag>ard231</b:Tag>
    <b:SourceType>InternetSite</b:SourceType>
    <b:Guid>{3E899B22-31E0-4408-ACB1-5206A5454402}</b:Guid>
    <b:Author>
      <b:Author>
        <b:NameList>
          <b:Person>
            <b:Last>arduino.cc</b:Last>
          </b:Person>
        </b:NameList>
      </b:Author>
    </b:Author>
    <b:Title>arduino</b:Title>
    <b:Year>2023</b:Year>
    <b:YearAccessed>2023</b:YearAccessed>
    <b:MonthAccessed>December</b:MonthAccessed>
    <b:DayAccessed>28</b:DayAccessed>
    <b:URL>https://www.arduino.cc/</b:URL>
    <b:RefOrder>7</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E144A5E-72E2-4B6F-9F7B-20FD0D86C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5</Pages>
  <Words>4025</Words>
  <Characters>2294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shal Dhungana</dc:creator>
  <cp:lastModifiedBy>shreyashbasnet04@gmail.com</cp:lastModifiedBy>
  <cp:revision>135</cp:revision>
  <dcterms:created xsi:type="dcterms:W3CDTF">2024-01-06T16:34:00Z</dcterms:created>
  <dcterms:modified xsi:type="dcterms:W3CDTF">2024-01-07T15:24:00Z</dcterms:modified>
</cp:coreProperties>
</file>